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E8D29" w14:textId="77777777" w:rsidR="002B641E" w:rsidRPr="00A24725" w:rsidRDefault="002B641E" w:rsidP="002B641E">
      <w:pPr>
        <w:spacing w:before="100" w:beforeAutospacing="1" w:after="100" w:afterAutospacing="1" w:line="360" w:lineRule="auto"/>
        <w:jc w:val="center"/>
        <w:outlineLvl w:val="2"/>
        <w:rPr>
          <w:rFonts w:ascii="Arial Black" w:hAnsi="Arial Black" w:cs="Times New Roman"/>
          <w:b/>
          <w:sz w:val="28"/>
          <w:szCs w:val="24"/>
        </w:rPr>
      </w:pPr>
      <w:r w:rsidRPr="00A24725">
        <w:rPr>
          <w:rFonts w:ascii="Arial Black" w:hAnsi="Arial Black" w:cs="Times New Roman"/>
          <w:b/>
          <w:sz w:val="28"/>
          <w:szCs w:val="24"/>
        </w:rPr>
        <w:t>IOT-BASED SMART LIGHTING SYSTEM FOR SMART HOMES WITH SOLAR ENERGY STORAGE AND BACKUP POWER</w:t>
      </w:r>
    </w:p>
    <w:p w14:paraId="472A3D81" w14:textId="77777777" w:rsidR="002B641E" w:rsidRDefault="002B641E" w:rsidP="002B641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3A864F03" w14:textId="1AD823C0" w:rsidR="002B641E" w:rsidRPr="00C51BF0" w:rsidRDefault="00C51BF0" w:rsidP="002B641E">
      <w:pPr>
        <w:spacing w:after="0" w:line="360" w:lineRule="auto"/>
        <w:jc w:val="center"/>
        <w:rPr>
          <w:rFonts w:ascii="Arial Black" w:hAnsi="Arial Black"/>
          <w:sz w:val="28"/>
        </w:rPr>
      </w:pPr>
      <w:r w:rsidRPr="00C51BF0">
        <w:rPr>
          <w:rFonts w:ascii="Arial Black" w:hAnsi="Arial Black"/>
          <w:sz w:val="28"/>
        </w:rPr>
        <w:t>OLADIPO HABEEB OLADELE</w:t>
      </w:r>
    </w:p>
    <w:p w14:paraId="4D91F510" w14:textId="00ED8073" w:rsidR="002B641E" w:rsidRDefault="002B641E" w:rsidP="002B641E">
      <w:pPr>
        <w:pStyle w:val="NoSpacing"/>
        <w:spacing w:line="360" w:lineRule="auto"/>
        <w:jc w:val="center"/>
        <w:rPr>
          <w:rFonts w:ascii="Arial Black" w:hAnsi="Arial Black"/>
          <w:sz w:val="28"/>
        </w:rPr>
      </w:pPr>
      <w:r>
        <w:rPr>
          <w:rFonts w:ascii="Arial Black" w:hAnsi="Arial Black"/>
          <w:sz w:val="28"/>
        </w:rPr>
        <w:t>ND/23/COM/PT/01</w:t>
      </w:r>
      <w:r w:rsidR="00C51BF0">
        <w:rPr>
          <w:rFonts w:ascii="Arial Black" w:hAnsi="Arial Black"/>
          <w:sz w:val="28"/>
        </w:rPr>
        <w:t>50</w:t>
      </w:r>
    </w:p>
    <w:p w14:paraId="737351E2" w14:textId="77777777" w:rsidR="002B641E" w:rsidRDefault="002B641E" w:rsidP="002B641E">
      <w:pPr>
        <w:spacing w:after="0" w:line="360" w:lineRule="auto"/>
        <w:jc w:val="center"/>
        <w:rPr>
          <w:rFonts w:ascii="Arial Black" w:hAnsi="Arial Black" w:cs="Times New Roman"/>
          <w:b/>
          <w:sz w:val="28"/>
          <w:szCs w:val="28"/>
        </w:rPr>
      </w:pPr>
    </w:p>
    <w:p w14:paraId="2A193A99" w14:textId="77777777" w:rsidR="002B641E" w:rsidRPr="00751ECD" w:rsidRDefault="002B641E" w:rsidP="002B641E">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14:paraId="24E9BDD9" w14:textId="77777777" w:rsidR="002B641E" w:rsidRPr="00751ECD" w:rsidRDefault="002B641E" w:rsidP="002B641E">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14:paraId="36250580" w14:textId="77777777" w:rsidR="002B641E" w:rsidRDefault="002B641E" w:rsidP="002B641E">
      <w:pPr>
        <w:spacing w:after="0" w:line="360" w:lineRule="auto"/>
        <w:jc w:val="center"/>
        <w:rPr>
          <w:rFonts w:ascii="Arial Black" w:hAnsi="Arial Black" w:cs="Times New Roman"/>
          <w:b/>
          <w:sz w:val="28"/>
          <w:szCs w:val="28"/>
        </w:rPr>
      </w:pPr>
    </w:p>
    <w:p w14:paraId="4550C6E8" w14:textId="77777777" w:rsidR="002B641E" w:rsidRPr="00F838ED" w:rsidRDefault="002B641E" w:rsidP="002B641E">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46EB9017" w14:textId="77777777" w:rsidR="002B641E" w:rsidRPr="00751ECD" w:rsidRDefault="002B641E" w:rsidP="002B641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5603AC14" w14:textId="77777777" w:rsidR="002B641E" w:rsidRPr="00751ECD" w:rsidRDefault="002B641E" w:rsidP="002B641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65ED606B" w14:textId="77777777" w:rsidR="002B641E" w:rsidRDefault="002B641E" w:rsidP="002B641E">
      <w:pPr>
        <w:spacing w:after="0" w:line="360" w:lineRule="auto"/>
        <w:jc w:val="right"/>
        <w:rPr>
          <w:rFonts w:ascii="Arial Black" w:hAnsi="Arial Black" w:cs="Times New Roman"/>
          <w:b/>
          <w:sz w:val="24"/>
          <w:szCs w:val="24"/>
        </w:rPr>
      </w:pPr>
    </w:p>
    <w:p w14:paraId="5E98CAF3" w14:textId="77777777" w:rsidR="002B641E" w:rsidRDefault="002B641E" w:rsidP="002B641E">
      <w:pPr>
        <w:spacing w:after="0" w:line="360" w:lineRule="auto"/>
        <w:jc w:val="right"/>
        <w:rPr>
          <w:rFonts w:ascii="Arial Black" w:hAnsi="Arial Black" w:cs="Times New Roman"/>
          <w:b/>
          <w:sz w:val="24"/>
          <w:szCs w:val="24"/>
        </w:rPr>
      </w:pPr>
    </w:p>
    <w:p w14:paraId="26AEC391" w14:textId="77777777" w:rsidR="002B641E" w:rsidRDefault="002B641E" w:rsidP="002B641E">
      <w:pPr>
        <w:spacing w:after="0" w:line="360" w:lineRule="auto"/>
        <w:jc w:val="right"/>
        <w:rPr>
          <w:rFonts w:ascii="Arial Black" w:hAnsi="Arial Black" w:cs="Times New Roman"/>
          <w:b/>
          <w:sz w:val="24"/>
          <w:szCs w:val="24"/>
        </w:rPr>
      </w:pPr>
    </w:p>
    <w:p w14:paraId="19914BBF" w14:textId="77777777" w:rsidR="002B641E" w:rsidRPr="00A10C51" w:rsidRDefault="002B641E" w:rsidP="002B641E">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14:paraId="7613AF75" w14:textId="77777777" w:rsidR="002B641E" w:rsidRDefault="002B641E" w:rsidP="002B641E">
      <w:pPr>
        <w:spacing w:after="0" w:line="480" w:lineRule="auto"/>
        <w:rPr>
          <w:rFonts w:ascii="Times New Roman" w:hAnsi="Times New Roman" w:cs="Times New Roman"/>
          <w:b/>
          <w:sz w:val="24"/>
          <w:szCs w:val="24"/>
        </w:rPr>
      </w:pPr>
    </w:p>
    <w:p w14:paraId="6C3F09DF" w14:textId="77777777" w:rsidR="002B641E" w:rsidRDefault="002B641E" w:rsidP="002B641E">
      <w:pPr>
        <w:spacing w:after="0" w:line="480" w:lineRule="auto"/>
        <w:rPr>
          <w:rFonts w:ascii="Times New Roman" w:hAnsi="Times New Roman" w:cs="Times New Roman"/>
          <w:b/>
          <w:sz w:val="24"/>
          <w:szCs w:val="24"/>
        </w:rPr>
      </w:pPr>
    </w:p>
    <w:p w14:paraId="1354CD10" w14:textId="77777777" w:rsidR="002B641E" w:rsidRDefault="002B641E">
      <w:pPr>
        <w:rPr>
          <w:rFonts w:ascii="Times New Roman" w:hAnsi="Times New Roman" w:cs="Times New Roman"/>
          <w:b/>
          <w:sz w:val="24"/>
          <w:szCs w:val="24"/>
        </w:rPr>
      </w:pPr>
      <w:r>
        <w:rPr>
          <w:rFonts w:ascii="Times New Roman" w:hAnsi="Times New Roman" w:cs="Times New Roman"/>
          <w:b/>
          <w:sz w:val="24"/>
          <w:szCs w:val="24"/>
        </w:rPr>
        <w:br w:type="page"/>
      </w:r>
    </w:p>
    <w:p w14:paraId="496A9F48" w14:textId="7498572A" w:rsidR="002B641E" w:rsidRPr="00B272A7" w:rsidRDefault="002B641E" w:rsidP="002B641E">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1A6D5CF5" w14:textId="11B3DE7C" w:rsidR="002B641E" w:rsidRPr="00773E4D" w:rsidRDefault="002B641E" w:rsidP="002B641E">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w:t>
      </w:r>
      <w:r w:rsidR="00C51BF0">
        <w:rPr>
          <w:rFonts w:ascii="Times New Roman" w:eastAsia="Times New Roman" w:hAnsi="Times New Roman" w:cs="Times New Roman"/>
          <w:b/>
          <w:bCs/>
          <w:sz w:val="24"/>
          <w:szCs w:val="24"/>
        </w:rPr>
        <w:t>OLADIPO HABEEB OLADELE</w:t>
      </w:r>
      <w:r>
        <w:rPr>
          <w:rFonts w:ascii="Times New Roman" w:hAnsi="Times New Roman" w:cs="Times New Roman"/>
          <w:sz w:val="24"/>
          <w:szCs w:val="24"/>
        </w:rPr>
        <w:t xml:space="preserve"> </w:t>
      </w:r>
      <w:r w:rsidRPr="00773E4D">
        <w:rPr>
          <w:rFonts w:ascii="Times New Roman" w:hAnsi="Times New Roman" w:cs="Times New Roman"/>
          <w:sz w:val="24"/>
          <w:szCs w:val="24"/>
        </w:rPr>
        <w:t xml:space="preserve">by </w:t>
      </w:r>
      <w:r>
        <w:rPr>
          <w:rFonts w:ascii="Times New Roman" w:hAnsi="Times New Roman" w:cs="Times New Roman"/>
          <w:sz w:val="24"/>
          <w:szCs w:val="24"/>
        </w:rPr>
        <w:t xml:space="preserve">with matriculation number </w:t>
      </w:r>
      <w:r>
        <w:rPr>
          <w:rFonts w:ascii="Times New Roman" w:hAnsi="Times New Roman" w:cs="Times New Roman"/>
          <w:b/>
          <w:sz w:val="24"/>
          <w:szCs w:val="24"/>
        </w:rPr>
        <w:t>ND/23/COM/PT/015</w:t>
      </w:r>
      <w:r w:rsidR="00C51BF0">
        <w:rPr>
          <w:rFonts w:ascii="Times New Roman" w:hAnsi="Times New Roman" w:cs="Times New Roman"/>
          <w:b/>
          <w:sz w:val="24"/>
          <w:szCs w:val="24"/>
        </w:rPr>
        <w:t>0</w:t>
      </w:r>
      <w:r>
        <w:rPr>
          <w:rFonts w:ascii="Times New Roman" w:hAnsi="Times New Roman" w:cs="Times New Roman"/>
          <w:b/>
          <w:sz w:val="24"/>
          <w:szCs w:val="24"/>
        </w:rPr>
        <w:t xml:space="preserve">, </w:t>
      </w:r>
      <w:r w:rsidRPr="00C51BF0">
        <w:rPr>
          <w:rFonts w:ascii="Times New Roman" w:hAnsi="Times New Roman" w:cs="Times New Roman"/>
          <w:bCs/>
          <w:sz w:val="24"/>
          <w:szCs w:val="24"/>
        </w:rPr>
        <w:t>and</w:t>
      </w:r>
      <w:r>
        <w:rPr>
          <w:rFonts w:ascii="Times New Roman" w:hAnsi="Times New Roman" w:cs="Times New Roman"/>
          <w:b/>
          <w:sz w:val="24"/>
          <w:szCs w:val="24"/>
        </w:rPr>
        <w:t xml:space="preserve">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by the Department of Computer Science, Kwara State Polytechnic</w:t>
      </w:r>
      <w:r>
        <w:rPr>
          <w:rFonts w:ascii="Times New Roman" w:hAnsi="Times New Roman" w:cs="Times New Roman"/>
          <w:sz w:val="24"/>
          <w:szCs w:val="24"/>
        </w:rPr>
        <w:t>,</w:t>
      </w:r>
      <w:r>
        <w:rPr>
          <w:rFonts w:ascii="Times New Roman" w:hAnsi="Times New Roman" w:cs="Times New Roman"/>
          <w:sz w:val="24"/>
          <w:szCs w:val="24"/>
        </w:rPr>
        <w:t xml:space="preserve"> Ilorin, in Partial </w:t>
      </w:r>
      <w:r>
        <w:rPr>
          <w:rFonts w:ascii="Times New Roman" w:hAnsi="Times New Roman" w:cs="Times New Roman"/>
          <w:sz w:val="24"/>
          <w:szCs w:val="24"/>
        </w:rPr>
        <w:t>fulfillment</w:t>
      </w:r>
      <w:r>
        <w:rPr>
          <w:rFonts w:ascii="Times New Roman" w:hAnsi="Times New Roman" w:cs="Times New Roman"/>
          <w:sz w:val="24"/>
          <w:szCs w:val="24"/>
        </w:rPr>
        <w:t xml:space="preserve"> of the requirements for the award of National Diploma (ND) in Computer Science.</w:t>
      </w:r>
    </w:p>
    <w:p w14:paraId="7093E7A3" w14:textId="77777777" w:rsidR="002B641E" w:rsidRPr="00773E4D" w:rsidRDefault="002B641E" w:rsidP="002B641E">
      <w:pPr>
        <w:pStyle w:val="NoSpacing"/>
        <w:spacing w:line="360" w:lineRule="auto"/>
        <w:jc w:val="both"/>
        <w:rPr>
          <w:rFonts w:ascii="Times New Roman" w:hAnsi="Times New Roman"/>
          <w:sz w:val="24"/>
          <w:szCs w:val="24"/>
        </w:rPr>
      </w:pPr>
    </w:p>
    <w:p w14:paraId="752A40BD" w14:textId="77777777" w:rsidR="002B641E" w:rsidRPr="00773E4D" w:rsidRDefault="002B641E" w:rsidP="002B641E">
      <w:pPr>
        <w:spacing w:after="0" w:line="480" w:lineRule="auto"/>
        <w:jc w:val="both"/>
        <w:rPr>
          <w:rFonts w:ascii="Times New Roman" w:hAnsi="Times New Roman" w:cs="Times New Roman"/>
          <w:sz w:val="24"/>
          <w:szCs w:val="24"/>
        </w:rPr>
      </w:pPr>
    </w:p>
    <w:p w14:paraId="71027B7B" w14:textId="77777777" w:rsidR="002B641E" w:rsidRPr="00773E4D" w:rsidRDefault="002B641E" w:rsidP="002B641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07482263" w14:textId="77777777" w:rsidR="002B641E" w:rsidRPr="00773E4D" w:rsidRDefault="002B641E" w:rsidP="002B641E">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S. ADEDOTUN, K.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14:paraId="755BD773" w14:textId="77777777" w:rsidR="002B641E" w:rsidRPr="00773E4D" w:rsidRDefault="002B641E" w:rsidP="002B641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5F654C6A" w14:textId="77777777" w:rsidR="002B641E" w:rsidRPr="00773E4D" w:rsidRDefault="002B641E" w:rsidP="002B641E">
      <w:pPr>
        <w:spacing w:after="0" w:line="240" w:lineRule="auto"/>
        <w:jc w:val="both"/>
        <w:rPr>
          <w:rFonts w:ascii="Times New Roman" w:hAnsi="Times New Roman" w:cs="Times New Roman"/>
          <w:sz w:val="24"/>
          <w:szCs w:val="24"/>
        </w:rPr>
      </w:pPr>
    </w:p>
    <w:p w14:paraId="4C315F3D" w14:textId="77777777" w:rsidR="002B641E" w:rsidRPr="00773E4D" w:rsidRDefault="002B641E" w:rsidP="002B641E">
      <w:pPr>
        <w:spacing w:after="0" w:line="240" w:lineRule="auto"/>
        <w:jc w:val="both"/>
        <w:rPr>
          <w:rFonts w:ascii="Times New Roman" w:hAnsi="Times New Roman" w:cs="Times New Roman"/>
          <w:sz w:val="24"/>
          <w:szCs w:val="24"/>
        </w:rPr>
      </w:pPr>
    </w:p>
    <w:p w14:paraId="1D1F941C" w14:textId="77777777" w:rsidR="002B641E" w:rsidRPr="00773E4D" w:rsidRDefault="002B641E" w:rsidP="002B641E">
      <w:pPr>
        <w:spacing w:after="0" w:line="240" w:lineRule="auto"/>
        <w:jc w:val="both"/>
        <w:rPr>
          <w:rFonts w:ascii="Times New Roman" w:hAnsi="Times New Roman" w:cs="Times New Roman"/>
          <w:sz w:val="24"/>
          <w:szCs w:val="24"/>
        </w:rPr>
      </w:pPr>
    </w:p>
    <w:p w14:paraId="5F81ADB1" w14:textId="77777777" w:rsidR="002B641E" w:rsidRPr="00773E4D" w:rsidRDefault="002B641E" w:rsidP="002B641E">
      <w:pPr>
        <w:spacing w:after="0" w:line="240" w:lineRule="auto"/>
        <w:jc w:val="both"/>
        <w:rPr>
          <w:rFonts w:ascii="Times New Roman" w:hAnsi="Times New Roman" w:cs="Times New Roman"/>
          <w:sz w:val="24"/>
          <w:szCs w:val="24"/>
        </w:rPr>
      </w:pPr>
    </w:p>
    <w:p w14:paraId="0CF14FFF" w14:textId="77777777" w:rsidR="002B641E" w:rsidRPr="00773E4D" w:rsidRDefault="002B641E" w:rsidP="002B641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2096A44F" w14:textId="77777777" w:rsidR="002B641E" w:rsidRPr="00773E4D" w:rsidRDefault="002B641E" w:rsidP="002B641E">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4E2A26CB" w14:textId="77777777" w:rsidR="002B641E" w:rsidRPr="00773E4D" w:rsidRDefault="002B641E" w:rsidP="002B641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421F0726" w14:textId="77777777" w:rsidR="002B641E" w:rsidRPr="00773E4D" w:rsidRDefault="002B641E" w:rsidP="002B641E">
      <w:pPr>
        <w:spacing w:after="0" w:line="240" w:lineRule="auto"/>
        <w:jc w:val="both"/>
        <w:rPr>
          <w:rFonts w:ascii="Times New Roman" w:hAnsi="Times New Roman" w:cs="Times New Roman"/>
          <w:sz w:val="24"/>
          <w:szCs w:val="24"/>
        </w:rPr>
      </w:pPr>
    </w:p>
    <w:p w14:paraId="3B6208A2" w14:textId="77777777" w:rsidR="002B641E" w:rsidRPr="00773E4D" w:rsidRDefault="002B641E" w:rsidP="002B641E">
      <w:pPr>
        <w:spacing w:after="0" w:line="240" w:lineRule="auto"/>
        <w:jc w:val="both"/>
        <w:rPr>
          <w:rFonts w:ascii="Times New Roman" w:hAnsi="Times New Roman" w:cs="Times New Roman"/>
          <w:sz w:val="24"/>
          <w:szCs w:val="24"/>
        </w:rPr>
      </w:pPr>
    </w:p>
    <w:p w14:paraId="3AF201CC" w14:textId="77777777" w:rsidR="002B641E" w:rsidRPr="00773E4D" w:rsidRDefault="002B641E" w:rsidP="002B641E">
      <w:pPr>
        <w:spacing w:after="0" w:line="240" w:lineRule="auto"/>
        <w:jc w:val="both"/>
        <w:rPr>
          <w:rFonts w:ascii="Times New Roman" w:hAnsi="Times New Roman" w:cs="Times New Roman"/>
          <w:sz w:val="24"/>
          <w:szCs w:val="24"/>
        </w:rPr>
      </w:pPr>
    </w:p>
    <w:p w14:paraId="713BCBDE" w14:textId="77777777" w:rsidR="002B641E" w:rsidRPr="00773E4D" w:rsidRDefault="002B641E" w:rsidP="002B641E">
      <w:pPr>
        <w:spacing w:after="0" w:line="240" w:lineRule="auto"/>
        <w:jc w:val="both"/>
        <w:rPr>
          <w:rFonts w:ascii="Times New Roman" w:hAnsi="Times New Roman" w:cs="Times New Roman"/>
          <w:sz w:val="24"/>
          <w:szCs w:val="24"/>
        </w:rPr>
      </w:pPr>
    </w:p>
    <w:p w14:paraId="1E08FEE8" w14:textId="77777777" w:rsidR="002B641E" w:rsidRPr="00773E4D" w:rsidRDefault="002B641E" w:rsidP="002B641E">
      <w:pPr>
        <w:spacing w:after="0" w:line="240" w:lineRule="auto"/>
        <w:jc w:val="both"/>
        <w:rPr>
          <w:rFonts w:ascii="Times New Roman" w:hAnsi="Times New Roman" w:cs="Times New Roman"/>
          <w:sz w:val="24"/>
          <w:szCs w:val="24"/>
        </w:rPr>
      </w:pPr>
    </w:p>
    <w:p w14:paraId="5A27DC7A" w14:textId="77777777" w:rsidR="002B641E" w:rsidRPr="00773E4D" w:rsidRDefault="002B641E" w:rsidP="002B641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46421820" w14:textId="77777777" w:rsidR="002B641E" w:rsidRPr="00773E4D" w:rsidRDefault="002B641E" w:rsidP="002B641E">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70A45B5D" w14:textId="77777777" w:rsidR="002B641E" w:rsidRDefault="002B641E" w:rsidP="002B641E">
      <w:pPr>
        <w:spacing w:line="480" w:lineRule="auto"/>
        <w:rPr>
          <w:rFonts w:ascii="Times New Roman" w:hAnsi="Times New Roman" w:cs="Times New Roman"/>
          <w:b/>
          <w:bCs/>
          <w:i/>
          <w:sz w:val="24"/>
          <w:szCs w:val="24"/>
        </w:rPr>
      </w:pPr>
    </w:p>
    <w:p w14:paraId="6C51F385" w14:textId="77777777" w:rsidR="002B641E" w:rsidRDefault="002B641E" w:rsidP="002B641E">
      <w:pPr>
        <w:spacing w:line="480" w:lineRule="auto"/>
        <w:rPr>
          <w:rFonts w:ascii="Times New Roman" w:hAnsi="Times New Roman" w:cs="Times New Roman"/>
          <w:b/>
          <w:bCs/>
          <w:i/>
          <w:sz w:val="32"/>
          <w:szCs w:val="24"/>
        </w:rPr>
      </w:pPr>
    </w:p>
    <w:p w14:paraId="1EF83585" w14:textId="77777777" w:rsidR="002B641E" w:rsidRDefault="002B641E" w:rsidP="002B641E"/>
    <w:p w14:paraId="332A0110" w14:textId="77777777" w:rsidR="002B641E" w:rsidRDefault="002B641E" w:rsidP="002B641E"/>
    <w:p w14:paraId="6D77A32B" w14:textId="77777777" w:rsidR="002B641E" w:rsidRDefault="002B641E" w:rsidP="002B641E">
      <w:pPr>
        <w:spacing w:after="160" w:line="259" w:lineRule="auto"/>
      </w:pPr>
      <w:r>
        <w:br w:type="page"/>
      </w:r>
    </w:p>
    <w:p w14:paraId="21BB9917" w14:textId="77777777" w:rsidR="002B641E" w:rsidRPr="00246715" w:rsidRDefault="002B641E" w:rsidP="002B641E">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34ECD38F" w14:textId="77777777" w:rsidR="002B641E" w:rsidRPr="00246715" w:rsidRDefault="002B641E" w:rsidP="002B641E">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7C7CE45F"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5E51FF08"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AB1ACC0"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5D3D093B"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9980137"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27735A39"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F58FBE0"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63C37892"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5CF55BB8"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4BCC8426"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7FF68BA1"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305799EC"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2BB8C515"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6A6D8201"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621563B"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47F5BE32"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398E56D0"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24A52A74"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6F5A6327"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799AC627"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41B0B117"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5F002530"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37FC86A3"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3286A0FD" w14:textId="77777777" w:rsidR="002B641E" w:rsidRDefault="002B641E" w:rsidP="002B641E">
      <w:pPr>
        <w:spacing w:after="0" w:line="360" w:lineRule="auto"/>
        <w:rPr>
          <w:rFonts w:ascii="Times New Roman" w:eastAsia="Times New Roman" w:hAnsi="Times New Roman" w:cs="Times New Roman"/>
          <w:b/>
          <w:bCs/>
          <w:sz w:val="28"/>
          <w:szCs w:val="28"/>
        </w:rPr>
      </w:pPr>
    </w:p>
    <w:p w14:paraId="71DAD762" w14:textId="77777777" w:rsidR="002B641E" w:rsidRPr="00286076" w:rsidRDefault="002B641E" w:rsidP="002B641E">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7385C3C2" w14:textId="3D9117A5" w:rsidR="002B641E" w:rsidRDefault="002B641E" w:rsidP="002B641E">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w:t>
      </w:r>
      <w:r w:rsidR="00C51BF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6DB3DEBD" w14:textId="4CBA1E10" w:rsidR="002B641E" w:rsidRPr="00246756" w:rsidRDefault="002B641E" w:rsidP="002B641E">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8B4F0B">
        <w:rPr>
          <w:rFonts w:ascii="Times New Roman" w:hAnsi="Times New Roman" w:cs="Times New Roman"/>
          <w:b/>
          <w:sz w:val="24"/>
          <w:szCs w:val="24"/>
        </w:rPr>
        <w:t xml:space="preserve">Mr. </w:t>
      </w:r>
      <w:r w:rsidR="00C51BF0">
        <w:rPr>
          <w:rFonts w:ascii="Times New Roman" w:hAnsi="Times New Roman" w:cs="Times New Roman"/>
          <w:b/>
          <w:sz w:val="24"/>
          <w:szCs w:val="24"/>
        </w:rPr>
        <w:t>Sadiq</w:t>
      </w:r>
      <w:r>
        <w:rPr>
          <w:rFonts w:ascii="Times New Roman" w:hAnsi="Times New Roman" w:cs="Times New Roman"/>
          <w:b/>
          <w:sz w:val="24"/>
          <w:szCs w:val="24"/>
        </w:rPr>
        <w:t>, K.</w:t>
      </w:r>
      <w:r w:rsidR="00C51BF0">
        <w:rPr>
          <w:rFonts w:ascii="Times New Roman" w:hAnsi="Times New Roman" w:cs="Times New Roman"/>
          <w:b/>
          <w:sz w:val="24"/>
          <w:szCs w:val="24"/>
        </w:rPr>
        <w:t xml:space="preserve"> A.,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advice</w:t>
      </w:r>
      <w:r w:rsidR="00C51BF0">
        <w:rPr>
          <w:rFonts w:ascii="Times New Roman" w:hAnsi="Times New Roman" w:cs="Times New Roman"/>
          <w:sz w:val="24"/>
          <w:szCs w:val="24"/>
        </w:rPr>
        <w:t>,</w:t>
      </w:r>
      <w:r w:rsidRPr="00286076">
        <w:rPr>
          <w:rFonts w:ascii="Times New Roman" w:hAnsi="Times New Roman" w:cs="Times New Roman"/>
          <w:sz w:val="24"/>
          <w:szCs w:val="24"/>
        </w:rPr>
        <w:t xml:space="preserv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Department</w:t>
      </w:r>
      <w:r w:rsidR="00C51BF0">
        <w:rPr>
          <w:rFonts w:ascii="Times New Roman" w:hAnsi="Times New Roman" w:cs="Times New Roman"/>
          <w:sz w:val="24"/>
          <w:szCs w:val="24"/>
        </w:rPr>
        <w:t>,</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2874DCD7" w14:textId="17E9B475" w:rsidR="002B641E" w:rsidRPr="00286076" w:rsidRDefault="002B641E" w:rsidP="002B641E">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w:t>
      </w:r>
      <w:r w:rsidR="00C51BF0">
        <w:rPr>
          <w:rFonts w:ascii="Times New Roman" w:hAnsi="Times New Roman" w:cs="Times New Roman"/>
          <w:sz w:val="24"/>
          <w:szCs w:val="24"/>
        </w:rPr>
        <w:t>. Special</w:t>
      </w:r>
      <w:r>
        <w:rPr>
          <w:rFonts w:ascii="Times New Roman" w:hAnsi="Times New Roman" w:cs="Times New Roman"/>
          <w:sz w:val="24"/>
          <w:szCs w:val="24"/>
        </w:rPr>
        <w:t xml:space="preserve"> thanks go to my</w:t>
      </w:r>
      <w:r w:rsidRPr="00286076">
        <w:rPr>
          <w:rFonts w:ascii="Times New Roman" w:hAnsi="Times New Roman" w:cs="Times New Roman"/>
          <w:sz w:val="24"/>
          <w:szCs w:val="24"/>
        </w:rPr>
        <w:t xml:space="preserve"> lovely siblings</w:t>
      </w:r>
    </w:p>
    <w:p w14:paraId="2648F867" w14:textId="77777777" w:rsidR="002B641E" w:rsidRDefault="002B641E" w:rsidP="002B641E">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586E4828" w14:textId="77777777" w:rsidR="002B641E" w:rsidRDefault="002B641E" w:rsidP="002B641E">
      <w:pPr>
        <w:spacing w:after="0" w:line="360" w:lineRule="auto"/>
        <w:jc w:val="both"/>
        <w:rPr>
          <w:rFonts w:ascii="Times New Roman" w:eastAsia="Times New Roman" w:hAnsi="Times New Roman" w:cs="Times New Roman"/>
          <w:b/>
          <w:bCs/>
          <w:sz w:val="28"/>
          <w:szCs w:val="28"/>
        </w:rPr>
      </w:pPr>
    </w:p>
    <w:p w14:paraId="19D2FDFA"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4E661252"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3CD9BDF7"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8596EF9"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6A02E972"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0CC2B3F4"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247E3C95"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19E6E8AA" w14:textId="77777777" w:rsidR="002B641E" w:rsidRDefault="002B641E" w:rsidP="002B641E">
      <w:pPr>
        <w:spacing w:after="0" w:line="360" w:lineRule="auto"/>
        <w:jc w:val="center"/>
        <w:rPr>
          <w:rFonts w:ascii="Times New Roman" w:eastAsia="Times New Roman" w:hAnsi="Times New Roman" w:cs="Times New Roman"/>
          <w:b/>
          <w:bCs/>
          <w:sz w:val="28"/>
          <w:szCs w:val="28"/>
        </w:rPr>
      </w:pPr>
    </w:p>
    <w:p w14:paraId="4A786EA4" w14:textId="77777777" w:rsidR="002B641E" w:rsidRDefault="002B641E" w:rsidP="002B641E">
      <w:pPr>
        <w:spacing w:after="0" w:line="360" w:lineRule="auto"/>
        <w:rPr>
          <w:rFonts w:ascii="Times New Roman" w:eastAsia="Times New Roman" w:hAnsi="Times New Roman" w:cs="Times New Roman"/>
          <w:b/>
          <w:bCs/>
          <w:sz w:val="28"/>
          <w:szCs w:val="28"/>
        </w:rPr>
      </w:pPr>
    </w:p>
    <w:p w14:paraId="09395BDA" w14:textId="77777777" w:rsidR="002B641E" w:rsidRDefault="002B641E" w:rsidP="002B641E">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78857E9A" w14:textId="77777777" w:rsidR="002B641E" w:rsidRPr="002B3801" w:rsidRDefault="002B641E" w:rsidP="002B641E">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3456D3EE" w14:textId="77777777" w:rsidR="002B641E"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020D2037"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4C998DC9"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39E12D84"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14:paraId="0E9BF51A"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10169940"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4E01E592" w14:textId="77777777" w:rsidR="002B641E" w:rsidRPr="002B3801" w:rsidRDefault="002B641E" w:rsidP="002B641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39D0EA28"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1EB3CB63"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728E5A0C"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5A216A54"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4EF90EFA" w14:textId="77777777" w:rsidR="002B641E"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43C06D54" w14:textId="77777777" w:rsidR="002B641E" w:rsidRDefault="002B641E" w:rsidP="002B641E">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482F078E" w14:textId="77777777" w:rsidR="002B641E" w:rsidRPr="002B3801" w:rsidRDefault="002B641E" w:rsidP="002B641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14:paraId="4F41BCD5" w14:textId="6D748341" w:rsidR="002B641E" w:rsidRPr="002B3801" w:rsidRDefault="002B641E" w:rsidP="002B641E">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 xml:space="preserve">Review of Related </w:t>
      </w:r>
      <w:r w:rsidR="00C51BF0">
        <w:rPr>
          <w:rFonts w:ascii="Times New Roman" w:eastAsia="Times New Roman" w:hAnsi="Times New Roman" w:cs="Times New Roman"/>
          <w:bCs/>
          <w:sz w:val="26"/>
          <w:szCs w:val="26"/>
        </w:rPr>
        <w:t>Past Work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14:paraId="27F626F3" w14:textId="77777777" w:rsidR="002B641E" w:rsidRDefault="002B641E" w:rsidP="002B641E">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14:paraId="2940FD83" w14:textId="77777777" w:rsidR="002B641E" w:rsidRDefault="002B641E" w:rsidP="002B641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14:paraId="3D4A5E23" w14:textId="77777777" w:rsidR="002B641E" w:rsidRPr="002B3801" w:rsidRDefault="002B641E" w:rsidP="002B641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14:paraId="690A2C7E" w14:textId="77777777" w:rsidR="002B641E" w:rsidRPr="002B3801" w:rsidRDefault="002B641E" w:rsidP="002B641E">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4659DE6D" w14:textId="77777777" w:rsidR="002B641E" w:rsidRPr="002B3801" w:rsidRDefault="002B641E" w:rsidP="002B641E">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00B6D0B8" w14:textId="77777777" w:rsidR="002B641E" w:rsidRPr="002B3801" w:rsidRDefault="002B641E" w:rsidP="002B641E">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0071E383" w14:textId="77777777" w:rsidR="002B641E" w:rsidRDefault="002B641E" w:rsidP="002B641E">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2C31C2B4" w14:textId="77777777" w:rsidR="002B641E" w:rsidRPr="009753EF" w:rsidRDefault="002B641E" w:rsidP="002B641E">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0C073584" w14:textId="77777777" w:rsidR="002B641E" w:rsidRDefault="002B641E" w:rsidP="002B641E">
      <w:pPr>
        <w:spacing w:after="0" w:line="360" w:lineRule="auto"/>
        <w:jc w:val="both"/>
        <w:rPr>
          <w:rFonts w:ascii="Times New Roman" w:eastAsia="Times New Roman" w:hAnsi="Times New Roman" w:cs="Times New Roman"/>
          <w:b/>
          <w:bCs/>
          <w:sz w:val="26"/>
          <w:szCs w:val="26"/>
        </w:rPr>
      </w:pPr>
    </w:p>
    <w:p w14:paraId="0B9CC40A" w14:textId="77777777" w:rsidR="002B641E" w:rsidRDefault="002B641E" w:rsidP="002B641E">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14:paraId="18195C82" w14:textId="41015E99" w:rsidR="002B641E" w:rsidRDefault="002B641E" w:rsidP="002B641E">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w:t>
      </w:r>
      <w:r w:rsidR="00C51BF0">
        <w:rPr>
          <w:rFonts w:ascii="Times New Roman" w:eastAsia="Times New Roman" w:hAnsi="Times New Roman" w:cs="Times New Roman"/>
          <w:b/>
          <w:bCs/>
          <w:sz w:val="26"/>
          <w:szCs w:val="26"/>
        </w:rPr>
        <w:t>,</w:t>
      </w:r>
      <w:r w:rsidRPr="002B3801">
        <w:rPr>
          <w:rFonts w:ascii="Times New Roman" w:eastAsia="Times New Roman" w:hAnsi="Times New Roman" w:cs="Times New Roman"/>
          <w:b/>
          <w:bCs/>
          <w:sz w:val="26"/>
          <w:szCs w:val="26"/>
        </w:rPr>
        <w:t xml:space="preserve"> </w:t>
      </w:r>
      <w:r>
        <w:rPr>
          <w:rFonts w:ascii="Times New Roman" w:eastAsia="Times New Roman" w:hAnsi="Times New Roman" w:cs="Times New Roman"/>
          <w:b/>
          <w:bCs/>
          <w:sz w:val="26"/>
          <w:szCs w:val="26"/>
        </w:rPr>
        <w:t xml:space="preserve">AND </w:t>
      </w:r>
    </w:p>
    <w:p w14:paraId="1FFEB125"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08DEA655" w14:textId="77777777" w:rsidR="002B641E" w:rsidRPr="002B3801" w:rsidRDefault="002B641E" w:rsidP="002B641E">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14:paraId="609FCA74" w14:textId="77777777" w:rsidR="002B641E" w:rsidRPr="002B3801" w:rsidRDefault="002B641E" w:rsidP="002B641E">
      <w:pPr>
        <w:numPr>
          <w:ilvl w:val="2"/>
          <w:numId w:val="25"/>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14:paraId="6D26B5D8"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14:paraId="011AFEA2"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03A73458"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408FBCE2" w14:textId="77777777" w:rsidR="002B641E" w:rsidRPr="002B3801" w:rsidRDefault="002B641E" w:rsidP="002B641E">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654DEFD1"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79F60AFA"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14:paraId="6F1001CB" w14:textId="77777777" w:rsidR="002B641E"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14:paraId="5421B504" w14:textId="77777777" w:rsidR="002B641E" w:rsidRPr="000E7E8A"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2</w:t>
      </w:r>
    </w:p>
    <w:p w14:paraId="2C2A466D" w14:textId="77777777" w:rsidR="002B641E" w:rsidRPr="002B3801" w:rsidRDefault="002B641E" w:rsidP="002B641E">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14:paraId="6CDC939E" w14:textId="77777777" w:rsidR="002B641E" w:rsidRPr="002B3801" w:rsidRDefault="002B641E"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14:paraId="6518144D" w14:textId="1B43C1A6" w:rsidR="002B641E" w:rsidRPr="005306AE" w:rsidRDefault="00C51BF0" w:rsidP="002B641E">
      <w:pPr>
        <w:numPr>
          <w:ilvl w:val="2"/>
          <w:numId w:val="25"/>
        </w:numPr>
        <w:tabs>
          <w:tab w:val="left" w:pos="1440"/>
        </w:tabs>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aintenance</w:t>
      </w:r>
      <w:r w:rsidR="002B641E" w:rsidRPr="002B3801">
        <w:rPr>
          <w:rFonts w:ascii="Times New Roman" w:eastAsia="Times New Roman" w:hAnsi="Times New Roman" w:cs="Times New Roman"/>
          <w:sz w:val="26"/>
          <w:szCs w:val="26"/>
        </w:rPr>
        <w:t xml:space="preserve"> of the System</w:t>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r>
      <w:r w:rsidR="002B641E">
        <w:rPr>
          <w:rFonts w:ascii="Times New Roman" w:eastAsia="Times New Roman" w:hAnsi="Times New Roman" w:cs="Times New Roman"/>
          <w:sz w:val="26"/>
          <w:szCs w:val="26"/>
        </w:rPr>
        <w:tab/>
        <w:t>33</w:t>
      </w:r>
    </w:p>
    <w:p w14:paraId="67CFAA35" w14:textId="51D1C0E4" w:rsidR="002B641E" w:rsidRDefault="002B641E" w:rsidP="002B641E">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SUMMARY</w:t>
      </w:r>
      <w:r w:rsidR="00C51BF0">
        <w:rPr>
          <w:rFonts w:ascii="Times New Roman" w:eastAsia="Times New Roman" w:hAnsi="Times New Roman" w:cs="Times New Roman"/>
          <w:b/>
          <w:sz w:val="26"/>
          <w:szCs w:val="26"/>
        </w:rPr>
        <w:t>,</w:t>
      </w:r>
      <w:r>
        <w:rPr>
          <w:rFonts w:ascii="Times New Roman" w:eastAsia="Times New Roman" w:hAnsi="Times New Roman" w:cs="Times New Roman"/>
          <w:b/>
          <w:sz w:val="26"/>
          <w:szCs w:val="26"/>
        </w:rPr>
        <w:t xml:space="preserve"> </w:t>
      </w:r>
      <w:r w:rsidRPr="002B3801">
        <w:rPr>
          <w:rFonts w:ascii="Times New Roman" w:eastAsia="Times New Roman" w:hAnsi="Times New Roman" w:cs="Times New Roman"/>
          <w:b/>
          <w:sz w:val="26"/>
          <w:szCs w:val="26"/>
        </w:rPr>
        <w:t>CONCLUSION</w:t>
      </w:r>
      <w:r w:rsidR="00C51BF0">
        <w:rPr>
          <w:rFonts w:ascii="Times New Roman" w:eastAsia="Times New Roman" w:hAnsi="Times New Roman" w:cs="Times New Roman"/>
          <w:b/>
          <w:sz w:val="26"/>
          <w:szCs w:val="26"/>
        </w:rPr>
        <w:t>,</w:t>
      </w:r>
      <w:r w:rsidRPr="002B3801">
        <w:rPr>
          <w:rFonts w:ascii="Times New Roman" w:eastAsia="Times New Roman" w:hAnsi="Times New Roman" w:cs="Times New Roman"/>
          <w:b/>
          <w:sz w:val="26"/>
          <w:szCs w:val="26"/>
        </w:rPr>
        <w:t xml:space="preserve"> AND </w:t>
      </w:r>
    </w:p>
    <w:p w14:paraId="24C1A419" w14:textId="77777777" w:rsidR="002B641E" w:rsidRPr="002B3801" w:rsidRDefault="002B641E" w:rsidP="002B641E">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14:paraId="33C11BB0"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14:paraId="12500927" w14:textId="77777777" w:rsidR="002B641E"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14:paraId="237BEB52" w14:textId="77777777" w:rsidR="002B641E"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14:paraId="63FF6D92" w14:textId="77777777" w:rsidR="002B641E" w:rsidRPr="002B3801" w:rsidRDefault="002B641E" w:rsidP="002B641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7</w:t>
      </w:r>
    </w:p>
    <w:p w14:paraId="591B7080" w14:textId="77777777" w:rsidR="002B641E" w:rsidRDefault="002B641E" w:rsidP="002B641E"/>
    <w:p w14:paraId="0CB7BF03" w14:textId="77777777" w:rsidR="002B641E" w:rsidRDefault="002B641E" w:rsidP="002B641E"/>
    <w:p w14:paraId="002787C6" w14:textId="77777777" w:rsidR="002B641E" w:rsidRDefault="002B641E" w:rsidP="002B641E"/>
    <w:p w14:paraId="07905475" w14:textId="77777777" w:rsidR="002B641E" w:rsidRDefault="002B641E" w:rsidP="002B641E"/>
    <w:p w14:paraId="4704AF59" w14:textId="77777777" w:rsidR="002B641E" w:rsidRDefault="002B641E" w:rsidP="002B641E"/>
    <w:p w14:paraId="19C7BCF2" w14:textId="77777777" w:rsidR="002B641E" w:rsidRDefault="002B641E" w:rsidP="002B641E"/>
    <w:p w14:paraId="0D2A3292" w14:textId="77777777" w:rsidR="00C51BF0" w:rsidRDefault="00C51BF0" w:rsidP="002B641E">
      <w:pPr>
        <w:spacing w:after="160" w:line="259" w:lineRule="auto"/>
        <w:jc w:val="center"/>
        <w:rPr>
          <w:rFonts w:ascii="Times New Roman" w:hAnsi="Times New Roman" w:cs="Times New Roman"/>
          <w:b/>
          <w:sz w:val="24"/>
          <w:szCs w:val="24"/>
        </w:rPr>
      </w:pPr>
    </w:p>
    <w:p w14:paraId="1EA84F61" w14:textId="239E5B88" w:rsidR="002B641E" w:rsidRDefault="002B641E" w:rsidP="002B641E">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39FA104F" w14:textId="26E2CD6D" w:rsidR="002B641E" w:rsidRPr="003252B1" w:rsidRDefault="002B641E" w:rsidP="002B641E">
      <w:pPr>
        <w:spacing w:line="360" w:lineRule="auto"/>
        <w:jc w:val="both"/>
        <w:rPr>
          <w:rFonts w:ascii="Times New Roman" w:hAnsi="Times New Roman" w:cs="Times New Roman"/>
          <w:i/>
          <w:sz w:val="24"/>
        </w:rPr>
      </w:pPr>
      <w:r w:rsidRPr="003252B1">
        <w:rPr>
          <w:rFonts w:ascii="Times New Roman" w:hAnsi="Times New Roman" w:cs="Times New Roman"/>
          <w:i/>
          <w:sz w:val="24"/>
        </w:rPr>
        <w:t xml:space="preserve">With the growth of the internet and the rise of computer networks, cyber threats and network intrusions have become a significant challenge for organizations. Traditional intrusion detection systems (IDS) rely on rule-based techniques that are limited in their ability to detect sophisticated attacks. As a result, there is a need for more advanced techniques that can detect unknown attacks and adapt to new threats. Machine learning (ML) algorithms offer a promising approach to intrusion detection, particularly in detecting anomalies in network traffic. In this paper, we explore the use of ML algorithms for anomaly-based network intrusion detection. The problem of network intrusion detection is a critical one for organizations that rely on computer networks. With the increasing sophistication of cyber-attacks, traditional rule-based IDS are becoming less effective. Anomaly-based IDS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 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Python programming language and relevant libraries such as scikit-learn, TensorFlow, and </w:t>
      </w:r>
      <w:proofErr w:type="spellStart"/>
      <w:r w:rsidRPr="003252B1">
        <w:rPr>
          <w:rFonts w:ascii="Times New Roman" w:hAnsi="Times New Roman" w:cs="Times New Roman"/>
          <w:i/>
          <w:sz w:val="24"/>
        </w:rPr>
        <w:t>Keras</w:t>
      </w:r>
      <w:proofErr w:type="spellEnd"/>
      <w:r w:rsidRPr="003252B1">
        <w:rPr>
          <w:rFonts w:ascii="Times New Roman" w:hAnsi="Times New Roman" w:cs="Times New Roman"/>
          <w:i/>
          <w:sz w:val="24"/>
        </w:rPr>
        <w:t xml:space="preserve">. The </w:t>
      </w:r>
      <w:proofErr w:type="spellStart"/>
      <w:r w:rsidRPr="003252B1">
        <w:rPr>
          <w:rFonts w:ascii="Times New Roman" w:hAnsi="Times New Roman" w:cs="Times New Roman"/>
          <w:i/>
          <w:sz w:val="24"/>
        </w:rPr>
        <w:t>studyP</w:t>
      </w:r>
      <w:proofErr w:type="spellEnd"/>
      <w:r w:rsidRPr="003252B1">
        <w:rPr>
          <w:rFonts w:ascii="Times New Roman" w:hAnsi="Times New Roman" w:cs="Times New Roman"/>
          <w:i/>
          <w:sz w:val="24"/>
        </w:rPr>
        <w:t>- will also employ a rigorous evaluation methodology to ensure the reliability and validity of the findings.</w:t>
      </w:r>
    </w:p>
    <w:p w14:paraId="495078E5" w14:textId="77777777" w:rsidR="002B641E" w:rsidRDefault="002B641E" w:rsidP="002B641E">
      <w:pPr>
        <w:spacing w:line="360" w:lineRule="auto"/>
        <w:jc w:val="both"/>
        <w:rPr>
          <w:rFonts w:ascii="Times New Roman" w:hAnsi="Times New Roman"/>
          <w:sz w:val="24"/>
        </w:rPr>
      </w:pPr>
    </w:p>
    <w:p w14:paraId="2F3ACCFF" w14:textId="77777777" w:rsidR="002B641E" w:rsidRDefault="002B641E" w:rsidP="002B641E"/>
    <w:p w14:paraId="7DD72A60" w14:textId="77777777" w:rsidR="002B641E" w:rsidRDefault="002B641E" w:rsidP="002B641E"/>
    <w:p w14:paraId="68D5FEAE" w14:textId="77777777" w:rsidR="002B641E" w:rsidRDefault="002B641E" w:rsidP="004C6714">
      <w:pPr>
        <w:spacing w:before="100" w:beforeAutospacing="1" w:after="100" w:afterAutospacing="1" w:line="240" w:lineRule="auto"/>
        <w:jc w:val="center"/>
        <w:outlineLvl w:val="1"/>
        <w:rPr>
          <w:rFonts w:ascii="Times New Roman" w:eastAsia="Times New Roman" w:hAnsi="Times New Roman" w:cs="Times New Roman"/>
          <w:b/>
          <w:bCs/>
          <w:sz w:val="24"/>
          <w:szCs w:val="24"/>
        </w:rPr>
        <w:sectPr w:rsidR="002B641E" w:rsidSect="002B641E">
          <w:footerReference w:type="default" r:id="rId7"/>
          <w:pgSz w:w="12240" w:h="15840"/>
          <w:pgMar w:top="1440" w:right="1440" w:bottom="1440" w:left="1440" w:header="720" w:footer="720" w:gutter="0"/>
          <w:pgNumType w:fmt="lowerRoman"/>
          <w:cols w:space="720"/>
          <w:docGrid w:linePitch="360"/>
        </w:sectPr>
      </w:pPr>
    </w:p>
    <w:p w14:paraId="4D683EE3" w14:textId="77777777" w:rsidR="004C6714" w:rsidRPr="00A31E38" w:rsidRDefault="004C6714" w:rsidP="004C6714">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lastRenderedPageBreak/>
        <w:t>CHAPTER ONE</w:t>
      </w:r>
    </w:p>
    <w:p w14:paraId="33416880" w14:textId="77777777" w:rsidR="004C6714" w:rsidRPr="00A31E38" w:rsidRDefault="004C6714" w:rsidP="004C6714">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GENERAL INTRODUCTION</w:t>
      </w:r>
    </w:p>
    <w:p w14:paraId="6F52CEC3" w14:textId="77777777"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1 Background to the Study</w:t>
      </w:r>
    </w:p>
    <w:p w14:paraId="56D30DFE" w14:textId="77777777"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n IoT-Based Smart Lighting System is a modern solution designed to enhance the functionality and energy efficiency of smart homes by automating lighting control using sensors and internet connectivity. In a smart home environment, this system allows lights to be turned on or off automatically based on human presence or ambient light levels, and can also be controlled remotely through a mobile app or web dashboard. The integration of IoT (Internet of Things) technology ensures real-time communication between devices, enabling users to monitor energy usage and manage lighting from anywhere in the world</w:t>
      </w:r>
      <w:r w:rsidR="00D7751D" w:rsidRPr="00D7751D">
        <w:rPr>
          <w:rStyle w:val="Emphasis"/>
          <w:rFonts w:ascii="Times New Roman" w:hAnsi="Times New Roman" w:cs="Times New Roman"/>
          <w:i w:val="0"/>
          <w:sz w:val="24"/>
        </w:rPr>
        <w:t xml:space="preserve"> </w:t>
      </w:r>
      <w:r w:rsidR="00D7751D">
        <w:rPr>
          <w:rStyle w:val="Emphasis"/>
          <w:rFonts w:ascii="Times New Roman" w:hAnsi="Times New Roman" w:cs="Times New Roman"/>
          <w:i w:val="0"/>
          <w:sz w:val="24"/>
        </w:rPr>
        <w:t xml:space="preserve">(Rao, Sahoo, and Yanine, </w:t>
      </w:r>
      <w:r w:rsidR="00D7751D" w:rsidRPr="00D7751D">
        <w:rPr>
          <w:rStyle w:val="Emphasis"/>
          <w:rFonts w:ascii="Times New Roman" w:hAnsi="Times New Roman" w:cs="Times New Roman"/>
          <w:i w:val="0"/>
          <w:sz w:val="24"/>
        </w:rPr>
        <w:t>2023)</w:t>
      </w:r>
      <w:r w:rsidRPr="00520BC9">
        <w:rPr>
          <w:rFonts w:ascii="Times New Roman" w:eastAsia="Times New Roman" w:hAnsi="Times New Roman" w:cs="Times New Roman"/>
          <w:sz w:val="24"/>
          <w:szCs w:val="24"/>
        </w:rPr>
        <w:t xml:space="preserve">. </w:t>
      </w:r>
      <w:r w:rsidR="00D7751D">
        <w:rPr>
          <w:rFonts w:ascii="Times New Roman" w:eastAsia="Times New Roman" w:hAnsi="Times New Roman" w:cs="Times New Roman"/>
          <w:sz w:val="24"/>
          <w:szCs w:val="24"/>
        </w:rPr>
        <w:t xml:space="preserve"> </w:t>
      </w:r>
      <w:r w:rsidRPr="00520BC9">
        <w:rPr>
          <w:rFonts w:ascii="Times New Roman" w:eastAsia="Times New Roman" w:hAnsi="Times New Roman" w:cs="Times New Roman"/>
          <w:sz w:val="24"/>
          <w:szCs w:val="24"/>
        </w:rPr>
        <w:t xml:space="preserve">To promote sustainability and reduce electricity costs, the system is powered primarily by solar energy, with solar panels collecting sunlight and storing power in batteries for later use. </w:t>
      </w:r>
    </w:p>
    <w:p w14:paraId="79CCAC8D" w14:textId="77777777"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dditionally, the system includes a backup power mechanism, such as grid electricity or a generator, to ensure uninterrupted lighting during cloudy days or when the battery runs low. This combination of smart automation, renewable energy, and backup support makes the system ideal for modern homes seeking comfort, efficiency, and environmental responsibility</w:t>
      </w:r>
      <w:r w:rsidR="00D7751D">
        <w:rPr>
          <w:rFonts w:ascii="Times New Roman" w:eastAsia="Times New Roman" w:hAnsi="Times New Roman" w:cs="Times New Roman"/>
          <w:sz w:val="24"/>
          <w:szCs w:val="24"/>
        </w:rPr>
        <w:t xml:space="preserve"> (</w:t>
      </w:r>
      <w:r w:rsidR="00D7751D" w:rsidRPr="00D7751D">
        <w:rPr>
          <w:rStyle w:val="Emphasis"/>
          <w:rFonts w:ascii="Times New Roman" w:hAnsi="Times New Roman" w:cs="Times New Roman"/>
          <w:i w:val="0"/>
          <w:sz w:val="24"/>
        </w:rPr>
        <w:t xml:space="preserve">Yang, </w:t>
      </w:r>
      <w:r w:rsidR="00D7751D">
        <w:rPr>
          <w:rStyle w:val="Emphasis"/>
          <w:rFonts w:ascii="Times New Roman" w:hAnsi="Times New Roman" w:cs="Times New Roman"/>
          <w:i w:val="0"/>
          <w:sz w:val="24"/>
        </w:rPr>
        <w:t xml:space="preserve">et al, </w:t>
      </w:r>
      <w:r w:rsidR="00D7751D" w:rsidRPr="00D7751D">
        <w:rPr>
          <w:rStyle w:val="Emphasis"/>
          <w:rFonts w:ascii="Times New Roman" w:hAnsi="Times New Roman" w:cs="Times New Roman"/>
          <w:i w:val="0"/>
          <w:sz w:val="24"/>
        </w:rPr>
        <w:t>2022</w:t>
      </w:r>
      <w:r w:rsidR="00D7751D" w:rsidRPr="00D7751D">
        <w:rPr>
          <w:rStyle w:val="Emphasis"/>
          <w:rFonts w:ascii="Times New Roman" w:hAnsi="Times New Roman" w:cs="Times New Roman"/>
          <w:sz w:val="24"/>
        </w:rPr>
        <w:t>)</w:t>
      </w:r>
      <w:r w:rsidRPr="00520BC9">
        <w:rPr>
          <w:rFonts w:ascii="Times New Roman" w:eastAsia="Times New Roman" w:hAnsi="Times New Roman" w:cs="Times New Roman"/>
          <w:sz w:val="24"/>
          <w:szCs w:val="24"/>
        </w:rPr>
        <w:t>.</w:t>
      </w:r>
      <w:r w:rsidR="00D7751D">
        <w:rPr>
          <w:rFonts w:ascii="Times New Roman" w:eastAsia="Times New Roman" w:hAnsi="Times New Roman" w:cs="Times New Roman"/>
          <w:sz w:val="24"/>
          <w:szCs w:val="24"/>
        </w:rPr>
        <w:t xml:space="preserve"> </w:t>
      </w:r>
      <w:r w:rsidR="003A3106" w:rsidRPr="00D7751D">
        <w:rPr>
          <w:rFonts w:ascii="Times New Roman" w:eastAsia="Times New Roman" w:hAnsi="Times New Roman" w:cs="Times New Roman"/>
          <w:sz w:val="24"/>
          <w:szCs w:val="24"/>
        </w:rPr>
        <w:t>In developing nations, power outages and energy inefficiencies are common challenges. A sustainable solution is the use of solar energy combined with a backup power system to ensure uninterrupted lighting. However, traditional lighting control methods lack adaptability, leading to energy wastage and suboptimal power usage (</w:t>
      </w:r>
      <w:r w:rsidR="00D7751D" w:rsidRPr="007D4AB6">
        <w:rPr>
          <w:rFonts w:ascii="Times New Roman" w:eastAsia="Times New Roman" w:hAnsi="Times New Roman" w:cs="Times New Roman"/>
          <w:iCs/>
          <w:sz w:val="24"/>
          <w:szCs w:val="24"/>
        </w:rPr>
        <w:t>Al-Dubai,</w:t>
      </w:r>
      <w:r w:rsidR="00D7751D" w:rsidRPr="00D7751D">
        <w:rPr>
          <w:rFonts w:eastAsia="Times New Roman"/>
          <w:iCs/>
          <w:szCs w:val="24"/>
        </w:rPr>
        <w:t xml:space="preserve"> </w:t>
      </w:r>
      <w:r w:rsidR="00D7751D" w:rsidRPr="00D7751D">
        <w:rPr>
          <w:rFonts w:ascii="Times New Roman" w:eastAsia="Times New Roman" w:hAnsi="Times New Roman" w:cs="Times New Roman"/>
          <w:iCs/>
          <w:sz w:val="24"/>
          <w:szCs w:val="24"/>
        </w:rPr>
        <w:t>et al, 2022</w:t>
      </w:r>
      <w:r w:rsidR="003A3106" w:rsidRPr="00D7751D">
        <w:rPr>
          <w:rFonts w:ascii="Times New Roman" w:eastAsia="Times New Roman" w:hAnsi="Times New Roman" w:cs="Times New Roman"/>
          <w:sz w:val="24"/>
          <w:szCs w:val="24"/>
        </w:rPr>
        <w:t xml:space="preserve">). </w:t>
      </w:r>
    </w:p>
    <w:p w14:paraId="3C0490EA" w14:textId="77777777" w:rsidR="00520BC9" w:rsidRPr="007B210B" w:rsidRDefault="00520BC9" w:rsidP="007B210B">
      <w:pPr>
        <w:spacing w:before="100" w:beforeAutospacing="1" w:after="100" w:afterAutospacing="1" w:line="360" w:lineRule="auto"/>
        <w:jc w:val="both"/>
        <w:outlineLvl w:val="2"/>
        <w:rPr>
          <w:rFonts w:ascii="Times New Roman" w:hAnsi="Times New Roman" w:cs="Times New Roman"/>
          <w:sz w:val="24"/>
        </w:rPr>
      </w:pPr>
      <w:r w:rsidRPr="007B210B">
        <w:rPr>
          <w:rFonts w:ascii="Times New Roman" w:hAnsi="Times New Roman" w:cs="Times New Roman"/>
          <w:sz w:val="24"/>
        </w:rPr>
        <w:t xml:space="preserve">The implementation of the IoT-Based Smart Lighting System for Smart Homes with Solar Energy Storage and Backup Power begins with assembling the hardware components, including a solar panel, solar charge controller, battery storage, and an ESP32 microcontroller. The solar panel captures sunlight during the day and charges the battery via the charge controller. A power switching unit is configured to automatically switch between solar power, battery backup, and AC power (NEPA or generator) based on availability. The ESP32 is programmed to receive input from a PIR sensor for motion detection and an LDR sensor for ambient light detection. Based on the sensor data, the microcontroller controls LED lights through a relay module to automatically turn them on or off or adjust brightness. The system is connected to a Wi-Fi module for IoT </w:t>
      </w:r>
      <w:r w:rsidRPr="007B210B">
        <w:rPr>
          <w:rFonts w:ascii="Times New Roman" w:hAnsi="Times New Roman" w:cs="Times New Roman"/>
          <w:sz w:val="24"/>
        </w:rPr>
        <w:lastRenderedPageBreak/>
        <w:t>functionality, enabling real-time monitoring and remote control via a mobile app or web dashboard. Throughout the process, care is taken to ensure safe wiring, efficient energy management, and accurate data transmission, resulting in a smart, energy-efficient lighting solution that operates seamlessly using renewable and backup power sources.</w:t>
      </w:r>
    </w:p>
    <w:p w14:paraId="163825DF" w14:textId="77777777"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2 Statement of the Problem</w:t>
      </w:r>
    </w:p>
    <w:p w14:paraId="03118CB8" w14:textId="77777777" w:rsidR="00D7751D" w:rsidRPr="007B210B" w:rsidRDefault="00520BC9" w:rsidP="007D4AB6">
      <w:pPr>
        <w:pStyle w:val="NoSpacing"/>
        <w:spacing w:line="360" w:lineRule="auto"/>
        <w:jc w:val="both"/>
        <w:rPr>
          <w:rFonts w:ascii="Times New Roman" w:hAnsi="Times New Roman" w:cs="Times New Roman"/>
          <w:sz w:val="24"/>
        </w:rPr>
      </w:pPr>
      <w:r w:rsidRPr="007B210B">
        <w:rPr>
          <w:rFonts w:ascii="Times New Roman" w:hAnsi="Times New Roman" w:cs="Times New Roman"/>
          <w:sz w:val="24"/>
        </w:rPr>
        <w:t xml:space="preserve">We need an IoT-Based Smart Lighting System in our homes to achieve greater </w:t>
      </w:r>
      <w:r w:rsidRPr="007B210B">
        <w:rPr>
          <w:rStyle w:val="Strong"/>
          <w:rFonts w:ascii="Times New Roman" w:hAnsi="Times New Roman" w:cs="Times New Roman"/>
          <w:b w:val="0"/>
          <w:sz w:val="24"/>
        </w:rPr>
        <w:t>energy efficiency, convenience, cost savings, and sustainability</w:t>
      </w:r>
      <w:r w:rsidRPr="007B210B">
        <w:rPr>
          <w:rFonts w:ascii="Times New Roman" w:hAnsi="Times New Roman" w:cs="Times New Roman"/>
          <w:sz w:val="24"/>
        </w:rPr>
        <w:t xml:space="preserve">. Traditional lighting systems often waste electricity due to human forgetfulness, poor energy management, or continuous reliance on grid power. By integrating IoT, lights can automatically turn on or off based on motion or natural light levels, reducing unnecessary power consumption. With solar energy storage, we take advantage of </w:t>
      </w:r>
      <w:r w:rsidRPr="007B210B">
        <w:rPr>
          <w:rStyle w:val="Strong"/>
          <w:rFonts w:ascii="Times New Roman" w:hAnsi="Times New Roman" w:cs="Times New Roman"/>
          <w:b w:val="0"/>
          <w:sz w:val="24"/>
        </w:rPr>
        <w:t>free, renewable energy from the sun</w:t>
      </w:r>
      <w:r w:rsidRPr="007B210B">
        <w:rPr>
          <w:rFonts w:ascii="Times New Roman" w:hAnsi="Times New Roman" w:cs="Times New Roman"/>
          <w:sz w:val="24"/>
        </w:rPr>
        <w:t xml:space="preserve">, lowering electricity bills and reducing dependence on unreliable grid supply or expensive generators. The backup power ensures that lighting continues uninterrupted during power outages, which is especially important in areas with unstable electricity like many parts of Nigeria. Additionally, the IoT system allows </w:t>
      </w:r>
      <w:r w:rsidRPr="007B210B">
        <w:rPr>
          <w:rStyle w:val="Strong"/>
          <w:rFonts w:ascii="Times New Roman" w:hAnsi="Times New Roman" w:cs="Times New Roman"/>
          <w:b w:val="0"/>
          <w:sz w:val="24"/>
        </w:rPr>
        <w:t>remote control and monitoring</w:t>
      </w:r>
      <w:r w:rsidRPr="007B210B">
        <w:rPr>
          <w:rFonts w:ascii="Times New Roman" w:hAnsi="Times New Roman" w:cs="Times New Roman"/>
          <w:sz w:val="24"/>
        </w:rPr>
        <w:t xml:space="preserve"> of lights via smartphone apps, offering users full control even when they're not at home. This not only increases </w:t>
      </w:r>
      <w:r w:rsidRPr="007B210B">
        <w:rPr>
          <w:rStyle w:val="Strong"/>
          <w:rFonts w:ascii="Times New Roman" w:hAnsi="Times New Roman" w:cs="Times New Roman"/>
          <w:b w:val="0"/>
          <w:sz w:val="24"/>
        </w:rPr>
        <w:t>comfort and security</w:t>
      </w:r>
      <w:r w:rsidRPr="007B210B">
        <w:rPr>
          <w:rFonts w:ascii="Times New Roman" w:hAnsi="Times New Roman" w:cs="Times New Roman"/>
          <w:sz w:val="24"/>
        </w:rPr>
        <w:t xml:space="preserve"> but also promotes a smarter, eco-friendly lifestyle.</w:t>
      </w:r>
    </w:p>
    <w:p w14:paraId="535024DE" w14:textId="77777777" w:rsidR="004C6714" w:rsidRPr="00A31E38" w:rsidRDefault="004C6714" w:rsidP="007B210B">
      <w:pPr>
        <w:pStyle w:val="ListParagraph"/>
        <w:numPr>
          <w:ilvl w:val="1"/>
          <w:numId w:val="5"/>
        </w:num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Aim and Objectives of the Study</w:t>
      </w:r>
    </w:p>
    <w:p w14:paraId="44A33111" w14:textId="77777777" w:rsidR="00D7751D" w:rsidRDefault="000A068C" w:rsidP="007B210B">
      <w:pPr>
        <w:pStyle w:val="NormalWeb"/>
        <w:spacing w:line="360" w:lineRule="auto"/>
        <w:jc w:val="both"/>
      </w:pPr>
      <w:r w:rsidRPr="009557C0">
        <w:t xml:space="preserve">The primary aim of this research is to design and develop an IoT-based smart lighting system with solar </w:t>
      </w:r>
      <w:r w:rsidR="007B210B">
        <w:t xml:space="preserve">energy storage and backup power, </w:t>
      </w:r>
      <w:proofErr w:type="spellStart"/>
      <w:r w:rsidR="007B210B">
        <w:t>objecives</w:t>
      </w:r>
      <w:proofErr w:type="spellEnd"/>
      <w:r w:rsidR="007B210B">
        <w:t xml:space="preserve"> are</w:t>
      </w:r>
      <w:r w:rsidR="00D7751D">
        <w:t>;</w:t>
      </w:r>
    </w:p>
    <w:p w14:paraId="439E308B" w14:textId="77777777" w:rsidR="000A068C" w:rsidRPr="009557C0" w:rsidRDefault="000A068C" w:rsidP="00D7751D">
      <w:pPr>
        <w:pStyle w:val="NormalWeb"/>
        <w:numPr>
          <w:ilvl w:val="0"/>
          <w:numId w:val="3"/>
        </w:numPr>
        <w:spacing w:line="360" w:lineRule="auto"/>
        <w:jc w:val="both"/>
      </w:pPr>
      <w:r w:rsidRPr="009557C0">
        <w:t>To design and implement an IoT-enabled smart lighting system that integrates solar energy storage and backup power for energy efficiency.</w:t>
      </w:r>
    </w:p>
    <w:p w14:paraId="26B91665" w14:textId="77777777" w:rsidR="000A068C" w:rsidRPr="009557C0" w:rsidRDefault="000A068C" w:rsidP="000A068C">
      <w:pPr>
        <w:pStyle w:val="NormalWeb"/>
        <w:numPr>
          <w:ilvl w:val="0"/>
          <w:numId w:val="3"/>
        </w:numPr>
        <w:spacing w:line="360" w:lineRule="auto"/>
        <w:jc w:val="both"/>
      </w:pPr>
      <w:r w:rsidRPr="009557C0">
        <w:t>To develop AI-driven adaptive lighting control that optimizes energy consumption based on user behavior and environmental factors.</w:t>
      </w:r>
    </w:p>
    <w:p w14:paraId="259CE8A0" w14:textId="77777777" w:rsidR="000A068C" w:rsidRDefault="000A068C" w:rsidP="000A068C">
      <w:pPr>
        <w:pStyle w:val="NormalWeb"/>
        <w:numPr>
          <w:ilvl w:val="0"/>
          <w:numId w:val="3"/>
        </w:numPr>
        <w:spacing w:line="360" w:lineRule="auto"/>
        <w:jc w:val="both"/>
      </w:pPr>
      <w:r w:rsidRPr="009557C0">
        <w:t>To automate lighting control using real-time sensor data, including motion, ambient light, and occupancy detection.</w:t>
      </w:r>
    </w:p>
    <w:p w14:paraId="0F9503FE" w14:textId="77777777" w:rsidR="007D4AB6" w:rsidRDefault="007D4AB6" w:rsidP="007D4AB6">
      <w:pPr>
        <w:pStyle w:val="NormalWeb"/>
        <w:spacing w:line="360" w:lineRule="auto"/>
        <w:ind w:left="720"/>
        <w:jc w:val="both"/>
      </w:pPr>
    </w:p>
    <w:p w14:paraId="530CE863" w14:textId="77777777" w:rsidR="00C51BF0" w:rsidRPr="009557C0" w:rsidRDefault="00C51BF0" w:rsidP="007D4AB6">
      <w:pPr>
        <w:pStyle w:val="NormalWeb"/>
        <w:spacing w:line="360" w:lineRule="auto"/>
        <w:ind w:left="720"/>
        <w:jc w:val="both"/>
      </w:pPr>
    </w:p>
    <w:p w14:paraId="62C6CDC9" w14:textId="77777777"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lastRenderedPageBreak/>
        <w:t>1.4 Significance of the Study</w:t>
      </w:r>
    </w:p>
    <w:p w14:paraId="7FD17FCB" w14:textId="77777777" w:rsidR="00520BC9" w:rsidRPr="00D7751D" w:rsidRDefault="00520BC9" w:rsidP="00D7751D">
      <w:pPr>
        <w:spacing w:before="100" w:beforeAutospacing="1" w:after="100" w:afterAutospacing="1" w:line="360" w:lineRule="auto"/>
        <w:jc w:val="both"/>
        <w:rPr>
          <w:rFonts w:ascii="Times New Roman" w:hAnsi="Times New Roman" w:cs="Times New Roman"/>
          <w:sz w:val="24"/>
        </w:rPr>
      </w:pPr>
      <w:r w:rsidRPr="00D7751D">
        <w:rPr>
          <w:rFonts w:ascii="Times New Roman" w:hAnsi="Times New Roman" w:cs="Times New Roman"/>
          <w:sz w:val="24"/>
        </w:rPr>
        <w:t>By combining IoT technology with automation, the system reduces energy wastage by ensuring that lights operate only when needed, based on real-time data from motion and light sensors. The use of solar energy as the primary power source not only cuts down electricity bills but also promotes the use of clean, renewable energy, contributing to environmental protection. Furthermore, the integration of a backup power system ensures continuous operation during power outages, which is essential in areas with unstable electricity supply. The ability to monitor and control the system remotely through a mobile app adds a layer of convenience, making it ideal for modern smart homes. Overall, the system enhances user comfort, promotes smart living, and supports global efforts toward energy conservation and sustainability.</w:t>
      </w:r>
    </w:p>
    <w:p w14:paraId="23207E8B" w14:textId="77777777" w:rsidR="00520BC9" w:rsidRPr="00A31E38" w:rsidRDefault="004C6714" w:rsidP="00520BC9">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5 Scope of the Study</w:t>
      </w:r>
    </w:p>
    <w:p w14:paraId="30A34E46" w14:textId="77777777" w:rsidR="00520BC9" w:rsidRPr="00D7751D" w:rsidRDefault="00520BC9" w:rsidP="00D7751D">
      <w:pPr>
        <w:spacing w:before="100" w:beforeAutospacing="1" w:after="100" w:afterAutospacing="1" w:line="360" w:lineRule="auto"/>
        <w:jc w:val="both"/>
        <w:outlineLvl w:val="2"/>
        <w:rPr>
          <w:rFonts w:ascii="Times New Roman" w:eastAsia="Times New Roman" w:hAnsi="Times New Roman" w:cs="Times New Roman"/>
          <w:b/>
          <w:bCs/>
          <w:sz w:val="28"/>
          <w:szCs w:val="27"/>
        </w:rPr>
      </w:pPr>
      <w:r w:rsidRPr="00D7751D">
        <w:rPr>
          <w:rFonts w:ascii="Times New Roman" w:hAnsi="Times New Roman" w:cs="Times New Roman"/>
          <w:sz w:val="24"/>
        </w:rPr>
        <w:t>The IoT-Based Smart Lighting System integrates solar energy for power, with backup from the grid or generator. It uses motion and light sensors for automated lighting control, and offers remote monitoring via a mobile app. The system promotes energy efficiency, sustainability, and uninterrupted lighting in smart homes.</w:t>
      </w:r>
      <w:r w:rsidRPr="00D7751D">
        <w:rPr>
          <w:rFonts w:ascii="Times New Roman" w:eastAsia="Times New Roman" w:hAnsi="Times New Roman" w:cs="Times New Roman"/>
          <w:b/>
          <w:bCs/>
          <w:sz w:val="28"/>
          <w:szCs w:val="27"/>
        </w:rPr>
        <w:t xml:space="preserve"> </w:t>
      </w:r>
    </w:p>
    <w:p w14:paraId="03FE9A9E" w14:textId="77777777" w:rsidR="004C6714" w:rsidRPr="00A31E38" w:rsidRDefault="004C6714" w:rsidP="007D4AB6">
      <w:pPr>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 xml:space="preserve">1.6 </w:t>
      </w:r>
      <w:proofErr w:type="spellStart"/>
      <w:r w:rsidRPr="00A31E38">
        <w:rPr>
          <w:rFonts w:ascii="Times New Roman" w:eastAsia="Times New Roman" w:hAnsi="Times New Roman" w:cs="Times New Roman"/>
          <w:b/>
          <w:bCs/>
          <w:sz w:val="24"/>
          <w:szCs w:val="24"/>
        </w:rPr>
        <w:t>Organisation</w:t>
      </w:r>
      <w:proofErr w:type="spellEnd"/>
      <w:r w:rsidRPr="00A31E38">
        <w:rPr>
          <w:rFonts w:ascii="Times New Roman" w:eastAsia="Times New Roman" w:hAnsi="Times New Roman" w:cs="Times New Roman"/>
          <w:b/>
          <w:bCs/>
          <w:sz w:val="24"/>
          <w:szCs w:val="24"/>
        </w:rPr>
        <w:t xml:space="preserve"> of the Report</w:t>
      </w:r>
    </w:p>
    <w:p w14:paraId="597E41F0" w14:textId="77777777"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on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ovides a general introduction, background to the study, problem statement, objectives, significance, scope, and organization of the report.</w:t>
      </w:r>
    </w:p>
    <w:p w14:paraId="5BB48A46" w14:textId="77777777"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wo</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esents a review of relevant literature, including existing smart lighting technologies, IoT platforms, AI applications in home automation, and solar energy integration.</w:t>
      </w:r>
    </w:p>
    <w:p w14:paraId="38298376" w14:textId="77777777"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hre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outlines the research methodology, system design, hardware and software components, and implementation strategies.</w:t>
      </w:r>
    </w:p>
    <w:p w14:paraId="2BA50C27" w14:textId="77777777"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our</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covers system testing, performance evaluation, analysis of results, and discussion.</w:t>
      </w:r>
    </w:p>
    <w:p w14:paraId="75CFF62D" w14:textId="77777777"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iv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summarizes the findings, draws conclusions, and offers recommendations for future work.</w:t>
      </w:r>
    </w:p>
    <w:p w14:paraId="46241D86" w14:textId="77777777" w:rsidR="002F7D56" w:rsidRPr="007D4AB6" w:rsidRDefault="002F7D56" w:rsidP="007D4AB6">
      <w:pPr>
        <w:jc w:val="center"/>
      </w:pPr>
      <w:r w:rsidRPr="00937F24">
        <w:rPr>
          <w:rFonts w:ascii="Times New Roman" w:hAnsi="Times New Roman" w:cs="Times New Roman"/>
          <w:b/>
          <w:sz w:val="24"/>
          <w:szCs w:val="24"/>
        </w:rPr>
        <w:lastRenderedPageBreak/>
        <w:t>CHAPTER TWO</w:t>
      </w:r>
    </w:p>
    <w:p w14:paraId="728D7D36" w14:textId="77777777" w:rsidR="002F7D56" w:rsidRPr="00937F24" w:rsidRDefault="002F7D56" w:rsidP="002F7D56">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14:paraId="39097129" w14:textId="77777777" w:rsidR="002F7D56" w:rsidRDefault="002F7D56" w:rsidP="002F7D56">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14:paraId="3A470524"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proofErr w:type="spellStart"/>
      <w:r w:rsidRPr="00D7751D">
        <w:rPr>
          <w:rStyle w:val="Emphasis"/>
          <w:rFonts w:ascii="Times New Roman" w:hAnsi="Times New Roman" w:cs="Times New Roman"/>
          <w:i w:val="0"/>
          <w:sz w:val="24"/>
        </w:rPr>
        <w:t>Hartoyo</w:t>
      </w:r>
      <w:proofErr w:type="spellEnd"/>
      <w:r w:rsidRPr="00D7751D">
        <w:rPr>
          <w:rStyle w:val="Emphasis"/>
          <w:rFonts w:ascii="Times New Roman" w:hAnsi="Times New Roman" w:cs="Times New Roman"/>
          <w:i w:val="0"/>
          <w:sz w:val="24"/>
        </w:rPr>
        <w:t xml:space="preserve">, </w:t>
      </w:r>
      <w:proofErr w:type="spellStart"/>
      <w:r w:rsidRPr="00D7751D">
        <w:rPr>
          <w:rStyle w:val="Emphasis"/>
          <w:rFonts w:ascii="Times New Roman" w:hAnsi="Times New Roman" w:cs="Times New Roman"/>
          <w:i w:val="0"/>
          <w:sz w:val="24"/>
        </w:rPr>
        <w:t>Rosyadi</w:t>
      </w:r>
      <w:proofErr w:type="spellEnd"/>
      <w:r w:rsidRPr="00D7751D">
        <w:rPr>
          <w:rStyle w:val="Emphasis"/>
          <w:rFonts w:ascii="Times New Roman" w:hAnsi="Times New Roman" w:cs="Times New Roman"/>
          <w:i w:val="0"/>
          <w:sz w:val="24"/>
        </w:rPr>
        <w:t xml:space="preserve">, and </w:t>
      </w:r>
      <w:proofErr w:type="spellStart"/>
      <w:r w:rsidRPr="00D7751D">
        <w:rPr>
          <w:rStyle w:val="Emphasis"/>
          <w:rFonts w:ascii="Times New Roman" w:hAnsi="Times New Roman" w:cs="Times New Roman"/>
          <w:i w:val="0"/>
          <w:sz w:val="24"/>
        </w:rPr>
        <w:t>Nursusanto</w:t>
      </w:r>
      <w:proofErr w:type="spellEnd"/>
      <w:r w:rsidRPr="00D7751D">
        <w:rPr>
          <w:rStyle w:val="Emphasis"/>
          <w:rFonts w:ascii="Times New Roman" w:hAnsi="Times New Roman" w:cs="Times New Roman"/>
          <w:i w:val="0"/>
          <w:sz w:val="24"/>
        </w:rPr>
        <w:t xml:space="preserve"> (2024)</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veloped an IoT-Based Smart Solar Energy Monitoring System for Environmental Sustainability"</w:t>
      </w:r>
      <w:r w:rsidRPr="00D7751D">
        <w:rPr>
          <w:rFonts w:ascii="Times New Roman" w:hAnsi="Times New Roman" w:cs="Times New Roman"/>
          <w:sz w:val="24"/>
        </w:rPr>
        <w:t xml:space="preserve">. </w:t>
      </w:r>
      <w:r w:rsidR="007B210B" w:rsidRPr="00D7751D">
        <w:rPr>
          <w:rFonts w:ascii="Times New Roman" w:hAnsi="Times New Roman" w:cs="Times New Roman"/>
          <w:sz w:val="24"/>
        </w:rPr>
        <w:t>This study develops an IoT-based system to monitor solar energy performance, aimed at enhancing environmental sustainability. The research emphasizes how IoT can be utilized to monitor solar power generation, detect inefficiencies, and optimize energy usage. By using real-time data collection and analysis, the system helps manage solar energy more effectively, providing insights into system performance, improving maintenance processes, and ensuring better resource management. The research supports sustainable practices by encouraging the use of renewable energy and monitoring energy efficiency.</w:t>
      </w:r>
    </w:p>
    <w:p w14:paraId="519D0859"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Rao, Sahoo, and Yanine (2023)</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n IoT-Based Intelligent Smart Energy Monitoring System for Solar PV Applications"</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explores the integration of IoT with solar photovoltaic (PV) systems for intelligent energy monitoring. The authors design a system that utilizes Arduino-based technology, current and voltage sensors, and IoT modules to provide detailed monitoring of solar energy usage. The system tracks real-time data on energy generation, storage, and consumption, enabling optimized management and better decision-making. The research highlights how IoT applications can improve solar PV systems’ efficiency, offering insights into energy consumption patterns and ensuring that energy is utilized sustainably.</w:t>
      </w:r>
    </w:p>
    <w:p w14:paraId="1056291C"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Kiwan, </w:t>
      </w:r>
      <w:proofErr w:type="spellStart"/>
      <w:r w:rsidRPr="00D7751D">
        <w:rPr>
          <w:rStyle w:val="Emphasis"/>
          <w:rFonts w:ascii="Times New Roman" w:hAnsi="Times New Roman" w:cs="Times New Roman"/>
          <w:i w:val="0"/>
          <w:sz w:val="24"/>
        </w:rPr>
        <w:t>Mosali</w:t>
      </w:r>
      <w:proofErr w:type="spellEnd"/>
      <w:r w:rsidRPr="00D7751D">
        <w:rPr>
          <w:rStyle w:val="Emphasis"/>
          <w:rFonts w:ascii="Times New Roman" w:hAnsi="Times New Roman" w:cs="Times New Roman"/>
          <w:i w:val="0"/>
          <w:sz w:val="24"/>
        </w:rPr>
        <w:t>, and Al-Ghasem (2018)</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Smart Solar-Powered LED Outdoor Lighting System Based on the Energy Storage Level in Batteries"</w:t>
      </w:r>
      <w:r w:rsidRPr="00D7751D">
        <w:rPr>
          <w:rFonts w:ascii="Times New Roman" w:hAnsi="Times New Roman" w:cs="Times New Roman"/>
          <w:sz w:val="24"/>
        </w:rPr>
        <w:t xml:space="preserve">. </w:t>
      </w:r>
      <w:r w:rsidR="007B210B" w:rsidRPr="00D7751D">
        <w:rPr>
          <w:rFonts w:ascii="Times New Roman" w:hAnsi="Times New Roman" w:cs="Times New Roman"/>
          <w:sz w:val="24"/>
        </w:rPr>
        <w:t xml:space="preserve">This research introduces a smart solar-powered outdoor lighting system that uses solar energy to power LED lights, adjusting its operation based on the energy storage level in batteries. The system employs a controller to manage energy use, ensuring that lighting levels are adjusted when the battery charge is low or when there is an abundance of solar energy. This intelligent energy management system enhances the efficiency of solar-powered lighting by balancing energy storage and consumption. The study demonstrates the </w:t>
      </w:r>
      <w:r w:rsidR="007B210B" w:rsidRPr="00D7751D">
        <w:rPr>
          <w:rFonts w:ascii="Times New Roman" w:hAnsi="Times New Roman" w:cs="Times New Roman"/>
          <w:sz w:val="24"/>
        </w:rPr>
        <w:lastRenderedPageBreak/>
        <w:t>benefits of solar-powered lighting systems in outdoor settings, particularly in reducing dependence on grid power and enhancing sustainability.</w:t>
      </w:r>
    </w:p>
    <w:p w14:paraId="5473C46D"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Yang, </w:t>
      </w:r>
      <w:r>
        <w:rPr>
          <w:rStyle w:val="Emphasis"/>
          <w:rFonts w:ascii="Times New Roman" w:hAnsi="Times New Roman" w:cs="Times New Roman"/>
          <w:i w:val="0"/>
          <w:sz w:val="24"/>
        </w:rPr>
        <w:t xml:space="preserve">Li, and </w:t>
      </w:r>
      <w:r w:rsidRPr="00D7751D">
        <w:rPr>
          <w:rStyle w:val="Emphasis"/>
          <w:rFonts w:ascii="Times New Roman" w:hAnsi="Times New Roman" w:cs="Times New Roman"/>
          <w:i w:val="0"/>
          <w:sz w:val="24"/>
        </w:rPr>
        <w:t>Li (2022</w:t>
      </w:r>
      <w:r w:rsidRPr="00D7751D">
        <w:rPr>
          <w:rStyle w:val="Emphasis"/>
          <w:rFonts w:ascii="Times New Roman" w:hAnsi="Times New Roman" w:cs="Times New Roman"/>
          <w:sz w:val="24"/>
        </w:rPr>
        <w:t>) “</w:t>
      </w:r>
      <w:r w:rsidR="007B210B" w:rsidRPr="00D7751D">
        <w:rPr>
          <w:rStyle w:val="Strong"/>
          <w:rFonts w:ascii="Times New Roman" w:hAnsi="Times New Roman" w:cs="Times New Roman"/>
          <w:b w:val="0"/>
          <w:bCs w:val="0"/>
          <w:sz w:val="24"/>
        </w:rPr>
        <w:t>IoT-Based Smart Home Lighting System for Energy Efficiency and Cost Reduc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discusses an IoT-based smart home lighting system designed to optimize energy usage and reduce electricity costs. By using a combination of motion and light sensors, the system automatically adjusts lighting based on real-time occupancy and ambient light levels. It also integrates with smart home platforms, allowing users to control the lighting remotely via mobile applications. The study emphasizes energy efficiency and cost reduction, noting that IoT-based systems are particularly beneficial for homes looking to reduce energy consumption while maintaining comfort and convenience. The research highlights the scalability of such systems, making them suitable for different residential settings.</w:t>
      </w:r>
    </w:p>
    <w:p w14:paraId="78437EB5"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Khusainov, Tsin, and </w:t>
      </w:r>
      <w:proofErr w:type="spellStart"/>
      <w:r w:rsidRPr="00D7751D">
        <w:rPr>
          <w:rStyle w:val="Emphasis"/>
          <w:rFonts w:ascii="Times New Roman" w:hAnsi="Times New Roman" w:cs="Times New Roman"/>
          <w:i w:val="0"/>
          <w:sz w:val="24"/>
        </w:rPr>
        <w:t>Korobkov</w:t>
      </w:r>
      <w:proofErr w:type="spellEnd"/>
      <w:r w:rsidRPr="00D7751D">
        <w:rPr>
          <w:rStyle w:val="Emphasis"/>
          <w:rFonts w:ascii="Times New Roman" w:hAnsi="Times New Roman" w:cs="Times New Roman"/>
          <w:i w:val="0"/>
          <w:sz w:val="24"/>
        </w:rPr>
        <w:t xml:space="preserve"> (2020) </w:t>
      </w:r>
      <w:r w:rsidR="007B210B" w:rsidRPr="00D7751D">
        <w:rPr>
          <w:rStyle w:val="Strong"/>
          <w:rFonts w:ascii="Times New Roman" w:hAnsi="Times New Roman" w:cs="Times New Roman"/>
          <w:b w:val="0"/>
          <w:bCs w:val="0"/>
          <w:sz w:val="24"/>
        </w:rPr>
        <w:t>"Solar-Powered Smart Street Lighting Systems with IoT Integra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focuses on the development of smart street lighting systems powered by solar energy, integrated with IoT technology for intelligent control. The system incorporates solar panels for power generation, batteries for storage, and sensors for detecting ambient light and human presence. It adjusts lighting levels dynamically, ensuring energy efficiency by reducing brightness when no activity is detected. The research discusses the advantages of integrating IoT with solar-powered street lighting, including reduced operational costs, improved energy management, and enhanced safety. Additionally, the study explores the challenges and future prospects of deploying such systems in urban environments.</w:t>
      </w:r>
    </w:p>
    <w:p w14:paraId="5060E249"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Anwar, Baig, and Shah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 Survey on Smart Lighting Systems: Applications, Technologies, and Challenges"</w:t>
      </w:r>
      <w:r w:rsidRPr="00D7751D">
        <w:rPr>
          <w:rStyle w:val="Strong"/>
          <w:rFonts w:ascii="Times New Roman" w:hAnsi="Times New Roman" w:cs="Times New Roman"/>
          <w:b w:val="0"/>
          <w:bCs w:val="0"/>
          <w:sz w:val="24"/>
        </w:rPr>
        <w:t>.</w:t>
      </w:r>
      <w:r w:rsidRPr="00D7751D">
        <w:rPr>
          <w:rFonts w:ascii="Times New Roman" w:hAnsi="Times New Roman" w:cs="Times New Roman"/>
          <w:sz w:val="24"/>
        </w:rPr>
        <w:t xml:space="preserve"> </w:t>
      </w:r>
      <w:r w:rsidR="007B210B" w:rsidRPr="00D7751D">
        <w:rPr>
          <w:rFonts w:ascii="Times New Roman" w:hAnsi="Times New Roman" w:cs="Times New Roman"/>
          <w:sz w:val="24"/>
        </w:rPr>
        <w:t>This survey provides an overview of the applications, technologies, and challenges associated with smart lighting systems. The paper examines various smart lighting solutions that utilize IoT, including motion sensors, light sensors, and energy-efficient LEDs. It explores their use in residential, commercial, and public spaces, emphasizing the role of smart lighting in reducing energy consumption and increasing operational efficiency. The research also discusses key challenges, such as system integration, security concerns, and the need for robust communication protocols. The paper concludes with recommendations for improving the scalability and flexibility of smart lighting systems in the context of evolving urban environments.</w:t>
      </w:r>
    </w:p>
    <w:p w14:paraId="2FD5E02A"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lastRenderedPageBreak/>
        <w:t>Abid,</w:t>
      </w:r>
      <w:r>
        <w:rPr>
          <w:rStyle w:val="Emphasis"/>
          <w:rFonts w:ascii="Times New Roman" w:hAnsi="Times New Roman" w:cs="Times New Roman"/>
          <w:i w:val="0"/>
          <w:sz w:val="24"/>
        </w:rPr>
        <w:t xml:space="preserve"> Sarwar, and </w:t>
      </w:r>
      <w:r w:rsidRPr="00D7751D">
        <w:rPr>
          <w:rStyle w:val="Emphasis"/>
          <w:rFonts w:ascii="Times New Roman" w:hAnsi="Times New Roman" w:cs="Times New Roman"/>
          <w:i w:val="0"/>
          <w:sz w:val="24"/>
        </w:rPr>
        <w:t>Ali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sign and Implementation of a Solar-Powered IoT-Based Smart Streetlight System"</w:t>
      </w:r>
      <w:r w:rsidRPr="00D7751D">
        <w:rPr>
          <w:rFonts w:ascii="Times New Roman" w:hAnsi="Times New Roman" w:cs="Times New Roman"/>
          <w:sz w:val="24"/>
        </w:rPr>
        <w:t xml:space="preserve">. </w:t>
      </w:r>
      <w:r w:rsidR="007B210B" w:rsidRPr="00D7751D">
        <w:rPr>
          <w:rFonts w:ascii="Times New Roman" w:hAnsi="Times New Roman" w:cs="Times New Roman"/>
          <w:sz w:val="24"/>
        </w:rPr>
        <w:t>This research presents the design and implementation of an IoT-based smart streetlight system powered by solar energy. The system uses IoT sensors to control lighting based on real-time data such as time of day, weather conditions, and human activity. It also integrates a solar power system with energy storage capabilities to ensure the lights function during the night. The study highlights the environmental and economic benefits of using solar power for street lighting and demonstrates how IoT can help optimize energy use while improving safety and public lighting reliability. Additionally, the paper discusses the challenges of system deployment and maintenance in real-world settings.</w:t>
      </w:r>
    </w:p>
    <w:p w14:paraId="3B057656" w14:textId="77777777"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Al-Dubai, Amina, and </w:t>
      </w:r>
      <w:r>
        <w:rPr>
          <w:rStyle w:val="Emphasis"/>
          <w:rFonts w:ascii="Times New Roman" w:hAnsi="Times New Roman" w:cs="Times New Roman"/>
          <w:i w:val="0"/>
          <w:sz w:val="24"/>
        </w:rPr>
        <w:t xml:space="preserve">David </w:t>
      </w:r>
      <w:r w:rsidRPr="00D7751D">
        <w:rPr>
          <w:rStyle w:val="Emphasis"/>
          <w:rFonts w:ascii="Times New Roman" w:hAnsi="Times New Roman" w:cs="Times New Roman"/>
          <w:i w:val="0"/>
          <w:sz w:val="24"/>
        </w:rPr>
        <w:t>(2022)</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Optimization of Solar Energy and Battery Storage for IoT-Based Smart Homes"</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addresses the optimization of solar energy production and battery storage in IoT-based smart homes. The authors focus on how solar energy can be efficiently managed to power lighting, HVAC systems, and other IoT devices. The research proposes an energy management algorithm that optimizes energy usage by controlling the charging and discharging of batteries and balancing energy consumption based on available solar power. The study also explores the integration of renewable energy sources with smart home systems, discussing the role of IoT in enhancing system efficiency, minimizing energy waste, and ensuring reliable power supply.</w:t>
      </w:r>
    </w:p>
    <w:p w14:paraId="5B999B3B" w14:textId="77777777" w:rsidR="00D7751D" w:rsidRDefault="00D7751D">
      <w:pPr>
        <w:rPr>
          <w:rFonts w:ascii="Times New Roman" w:hAnsi="Times New Roman" w:cs="Times New Roman"/>
          <w:b/>
          <w:bCs/>
          <w:sz w:val="24"/>
          <w:szCs w:val="24"/>
        </w:rPr>
      </w:pPr>
      <w:r>
        <w:rPr>
          <w:rFonts w:ascii="Times New Roman" w:hAnsi="Times New Roman" w:cs="Times New Roman"/>
          <w:b/>
          <w:bCs/>
          <w:sz w:val="24"/>
          <w:szCs w:val="24"/>
        </w:rPr>
        <w:br w:type="page"/>
      </w:r>
    </w:p>
    <w:p w14:paraId="2EE5060B" w14:textId="77777777" w:rsidR="002F7D56" w:rsidRDefault="002F7D56" w:rsidP="002F7D5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2 </w:t>
      </w:r>
      <w:r>
        <w:rPr>
          <w:rFonts w:ascii="Times New Roman" w:hAnsi="Times New Roman" w:cs="Times New Roman"/>
          <w:b/>
          <w:bCs/>
          <w:sz w:val="24"/>
          <w:szCs w:val="24"/>
        </w:rPr>
        <w:tab/>
        <w:t>Review of General Study</w:t>
      </w:r>
    </w:p>
    <w:p w14:paraId="2325A525" w14:textId="77777777"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1 IoT Integration with Renewable Energy</w:t>
      </w:r>
    </w:p>
    <w:p w14:paraId="763D4B6A" w14:textId="77777777"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The integration of </w:t>
      </w:r>
      <w:r w:rsidRPr="005B62B6">
        <w:rPr>
          <w:rStyle w:val="Strong"/>
          <w:rFonts w:ascii="Times New Roman" w:hAnsi="Times New Roman" w:cs="Times New Roman"/>
          <w:b w:val="0"/>
          <w:sz w:val="24"/>
        </w:rPr>
        <w:t>IoT</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renewable energy sources</w:t>
      </w:r>
      <w:r w:rsidRPr="005B62B6">
        <w:rPr>
          <w:rFonts w:ascii="Times New Roman" w:hAnsi="Times New Roman" w:cs="Times New Roman"/>
          <w:sz w:val="24"/>
        </w:rPr>
        <w:t xml:space="preserve">, especially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has become a critical focus in recent studies due to its ability to reduce dependency on conventional power sources. IoT-enabled systems help optimize the use of renewable energy by monitoring and managing energy flow from solar panels, improving efficiency, and ensuring that energy is stored and used effectively. This integration is also beneficial in reducing carbon footprints and promoting sustainable living.</w:t>
      </w:r>
    </w:p>
    <w:p w14:paraId="28830C95" w14:textId="77777777"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2 Smart Lighting Systems for Energy Efficiency</w:t>
      </w:r>
    </w:p>
    <w:p w14:paraId="46867955" w14:textId="77777777"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the context of </w:t>
      </w:r>
      <w:r w:rsidRPr="005B62B6">
        <w:rPr>
          <w:rStyle w:val="Strong"/>
          <w:rFonts w:ascii="Times New Roman" w:hAnsi="Times New Roman" w:cs="Times New Roman"/>
          <w:b w:val="0"/>
          <w:sz w:val="24"/>
        </w:rPr>
        <w:t>smart home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xml:space="preserve"> powered by </w:t>
      </w:r>
      <w:r w:rsidRPr="005B62B6">
        <w:rPr>
          <w:rStyle w:val="Strong"/>
          <w:rFonts w:ascii="Times New Roman" w:hAnsi="Times New Roman" w:cs="Times New Roman"/>
          <w:b w:val="0"/>
          <w:sz w:val="24"/>
        </w:rPr>
        <w:t>solar energy</w:t>
      </w:r>
      <w:r w:rsidRPr="005B62B6">
        <w:rPr>
          <w:rFonts w:ascii="Times New Roman" w:hAnsi="Times New Roman" w:cs="Times New Roman"/>
          <w:sz w:val="24"/>
        </w:rPr>
        <w:t xml:space="preserve"> have become an essential feature. These systems use </w:t>
      </w:r>
      <w:r w:rsidRPr="005B62B6">
        <w:rPr>
          <w:rStyle w:val="Strong"/>
          <w:rFonts w:ascii="Times New Roman" w:hAnsi="Times New Roman" w:cs="Times New Roman"/>
          <w:b w:val="0"/>
          <w:sz w:val="24"/>
        </w:rPr>
        <w:t>motion sensors</w:t>
      </w:r>
      <w:r w:rsidRPr="005B62B6">
        <w:rPr>
          <w:rFonts w:ascii="Times New Roman" w:hAnsi="Times New Roman" w:cs="Times New Roman"/>
          <w:sz w:val="24"/>
        </w:rPr>
        <w:t xml:space="preserve"> (PIR) and </w:t>
      </w:r>
      <w:r w:rsidRPr="005B62B6">
        <w:rPr>
          <w:rStyle w:val="Strong"/>
          <w:rFonts w:ascii="Times New Roman" w:hAnsi="Times New Roman" w:cs="Times New Roman"/>
          <w:b w:val="0"/>
          <w:sz w:val="24"/>
        </w:rPr>
        <w:t>light sensors</w:t>
      </w:r>
      <w:r w:rsidRPr="005B62B6">
        <w:rPr>
          <w:rFonts w:ascii="Times New Roman" w:hAnsi="Times New Roman" w:cs="Times New Roman"/>
          <w:sz w:val="24"/>
        </w:rPr>
        <w:t xml:space="preserve"> (LDR) to adjust the lighting based on the presence of people or ambient lighting conditions. Studies have shown that such systems can significantly lower electricity consumption, extend the lifespan of lighting devices, and reduce costs by only using energy when necessary. These systems promote </w:t>
      </w:r>
      <w:r w:rsidRPr="005B62B6">
        <w:rPr>
          <w:rStyle w:val="Strong"/>
          <w:rFonts w:ascii="Times New Roman" w:hAnsi="Times New Roman" w:cs="Times New Roman"/>
          <w:b w:val="0"/>
          <w:sz w:val="24"/>
        </w:rPr>
        <w:t>energy efficiency</w:t>
      </w:r>
      <w:r w:rsidRPr="005B62B6">
        <w:rPr>
          <w:rFonts w:ascii="Times New Roman" w:hAnsi="Times New Roman" w:cs="Times New Roman"/>
          <w:sz w:val="24"/>
        </w:rPr>
        <w:t xml:space="preserve">, reduce </w:t>
      </w:r>
      <w:r w:rsidRPr="005B62B6">
        <w:rPr>
          <w:rStyle w:val="Strong"/>
          <w:rFonts w:ascii="Times New Roman" w:hAnsi="Times New Roman" w:cs="Times New Roman"/>
          <w:b w:val="0"/>
          <w:sz w:val="24"/>
        </w:rPr>
        <w:t>electricity bills</w:t>
      </w:r>
      <w:r w:rsidRPr="005B62B6">
        <w:rPr>
          <w:rFonts w:ascii="Times New Roman" w:hAnsi="Times New Roman" w:cs="Times New Roman"/>
          <w:sz w:val="24"/>
        </w:rPr>
        <w:t xml:space="preserve">, and contribute to a </w:t>
      </w:r>
      <w:r w:rsidRPr="005B62B6">
        <w:rPr>
          <w:rStyle w:val="Strong"/>
          <w:rFonts w:ascii="Times New Roman" w:hAnsi="Times New Roman" w:cs="Times New Roman"/>
          <w:b w:val="0"/>
          <w:sz w:val="24"/>
        </w:rPr>
        <w:t>greener environment</w:t>
      </w:r>
      <w:r w:rsidRPr="005B62B6">
        <w:rPr>
          <w:rFonts w:ascii="Times New Roman" w:hAnsi="Times New Roman" w:cs="Times New Roman"/>
          <w:sz w:val="24"/>
        </w:rPr>
        <w:t>.</w:t>
      </w:r>
    </w:p>
    <w:p w14:paraId="2FE99D7A" w14:textId="77777777"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3 Solar Power and Backup Power Solutions</w:t>
      </w:r>
    </w:p>
    <w:p w14:paraId="304B24DE" w14:textId="77777777"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Style w:val="Strong"/>
          <w:rFonts w:ascii="Times New Roman" w:hAnsi="Times New Roman" w:cs="Times New Roman"/>
          <w:b w:val="0"/>
          <w:sz w:val="24"/>
        </w:rPr>
        <w:t>Backup power</w:t>
      </w:r>
      <w:r w:rsidRPr="005B62B6">
        <w:rPr>
          <w:rFonts w:ascii="Times New Roman" w:hAnsi="Times New Roman" w:cs="Times New Roman"/>
          <w:sz w:val="24"/>
        </w:rPr>
        <w:t xml:space="preserve"> solutions are integral to </w:t>
      </w:r>
      <w:r w:rsidRPr="005B62B6">
        <w:rPr>
          <w:rStyle w:val="Strong"/>
          <w:rFonts w:ascii="Times New Roman" w:hAnsi="Times New Roman" w:cs="Times New Roman"/>
          <w:b w:val="0"/>
          <w:sz w:val="24"/>
        </w:rPr>
        <w:t>IoT-based smart homes</w:t>
      </w:r>
      <w:r w:rsidRPr="005B62B6">
        <w:rPr>
          <w:rFonts w:ascii="Times New Roman" w:hAnsi="Times New Roman" w:cs="Times New Roman"/>
          <w:sz w:val="24"/>
        </w:rPr>
        <w:t xml:space="preserve">, especially when using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xml:space="preserve">. Research has highlighted the role of </w:t>
      </w:r>
      <w:r w:rsidRPr="005B62B6">
        <w:rPr>
          <w:rStyle w:val="Strong"/>
          <w:rFonts w:ascii="Times New Roman" w:hAnsi="Times New Roman" w:cs="Times New Roman"/>
          <w:b w:val="0"/>
          <w:sz w:val="24"/>
        </w:rPr>
        <w:t>battery storage systems</w:t>
      </w:r>
      <w:r w:rsidRPr="005B62B6">
        <w:rPr>
          <w:rFonts w:ascii="Times New Roman" w:hAnsi="Times New Roman" w:cs="Times New Roman"/>
          <w:sz w:val="24"/>
        </w:rPr>
        <w:t xml:space="preserve"> that store excess energy produced by solar panels during the day. This stored energy can then be used at night or during power outages, ensuring a continuous supply of electricity. Such systems make homes more resilient to power disruptions and improve the </w:t>
      </w:r>
      <w:r w:rsidRPr="005B62B6">
        <w:rPr>
          <w:rStyle w:val="Strong"/>
          <w:rFonts w:ascii="Times New Roman" w:hAnsi="Times New Roman" w:cs="Times New Roman"/>
          <w:b w:val="0"/>
          <w:sz w:val="24"/>
        </w:rPr>
        <w:t>reliability</w:t>
      </w:r>
      <w:r w:rsidRPr="005B62B6">
        <w:rPr>
          <w:rFonts w:ascii="Times New Roman" w:hAnsi="Times New Roman" w:cs="Times New Roman"/>
          <w:sz w:val="24"/>
        </w:rPr>
        <w:t xml:space="preserve"> of solar-powered systems. The integration of </w:t>
      </w:r>
      <w:r w:rsidRPr="005B62B6">
        <w:rPr>
          <w:rStyle w:val="Strong"/>
          <w:rFonts w:ascii="Times New Roman" w:hAnsi="Times New Roman" w:cs="Times New Roman"/>
          <w:b w:val="0"/>
          <w:sz w:val="24"/>
        </w:rPr>
        <w:t>battery storage</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solar panels</w:t>
      </w:r>
      <w:r w:rsidRPr="005B62B6">
        <w:rPr>
          <w:rFonts w:ascii="Times New Roman" w:hAnsi="Times New Roman" w:cs="Times New Roman"/>
          <w:sz w:val="24"/>
        </w:rPr>
        <w:t xml:space="preserve"> ensures that energy needs are met at all times, even when solar energy is not being actively generated.</w:t>
      </w:r>
    </w:p>
    <w:p w14:paraId="4DD2206E" w14:textId="77777777" w:rsidR="00CA01B6" w:rsidRDefault="00CA01B6">
      <w:pPr>
        <w:rPr>
          <w:rStyle w:val="Strong"/>
          <w:rFonts w:ascii="Times New Roman" w:eastAsiaTheme="majorEastAsia" w:hAnsi="Times New Roman" w:cs="Times New Roman"/>
          <w:iCs/>
          <w:sz w:val="24"/>
        </w:rPr>
      </w:pPr>
      <w:r>
        <w:rPr>
          <w:rStyle w:val="Strong"/>
          <w:rFonts w:ascii="Times New Roman" w:hAnsi="Times New Roman" w:cs="Times New Roman"/>
          <w:b w:val="0"/>
          <w:bCs w:val="0"/>
          <w:i/>
          <w:sz w:val="24"/>
        </w:rPr>
        <w:br w:type="page"/>
      </w:r>
    </w:p>
    <w:p w14:paraId="1132F641" w14:textId="77777777"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lastRenderedPageBreak/>
        <w:t>2.2.4 Energy Management and Remote Control</w:t>
      </w:r>
    </w:p>
    <w:p w14:paraId="6B1DCA5E" w14:textId="77777777"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Studies have also focused on </w:t>
      </w:r>
      <w:r w:rsidRPr="005B62B6">
        <w:rPr>
          <w:rStyle w:val="Strong"/>
          <w:rFonts w:ascii="Times New Roman" w:hAnsi="Times New Roman" w:cs="Times New Roman"/>
          <w:b w:val="0"/>
          <w:sz w:val="24"/>
        </w:rPr>
        <w:t>IoT-based energy management systems</w:t>
      </w:r>
      <w:r w:rsidRPr="005B62B6">
        <w:rPr>
          <w:rFonts w:ascii="Times New Roman" w:hAnsi="Times New Roman" w:cs="Times New Roman"/>
          <w:sz w:val="24"/>
        </w:rPr>
        <w:t xml:space="preserve"> that allow users to remotely monitor and control their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These systems provide real-time data on energy consumption, allowing homeowners to adjust settings and optimize their usage patterns. Remote control capabilities via mobile apps or cloud platforms enhance user convenience, while also supporting informed decisions on power consumption. IoT-enabled monitoring helps in identifying energy usage trends and provides insights for better cost management.</w:t>
      </w:r>
    </w:p>
    <w:p w14:paraId="70E95F2C" w14:textId="77777777" w:rsidR="007B210B" w:rsidRPr="005B62B6" w:rsidRDefault="005B62B6"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5</w:t>
      </w:r>
      <w:r w:rsidR="007B210B" w:rsidRPr="005B62B6">
        <w:rPr>
          <w:rStyle w:val="Strong"/>
          <w:rFonts w:ascii="Times New Roman" w:hAnsi="Times New Roman" w:cs="Times New Roman"/>
          <w:b/>
          <w:bCs/>
          <w:i w:val="0"/>
          <w:color w:val="auto"/>
          <w:sz w:val="24"/>
        </w:rPr>
        <w:t xml:space="preserve"> Impact on Sustainability and Smart Infrastructure</w:t>
      </w:r>
    </w:p>
    <w:p w14:paraId="43F511E5" w14:textId="77777777" w:rsidR="007B210B"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addition to energy savings, IoT-based systems contribute significantly to </w:t>
      </w:r>
      <w:r w:rsidRPr="005B62B6">
        <w:rPr>
          <w:rStyle w:val="Strong"/>
          <w:rFonts w:ascii="Times New Roman" w:hAnsi="Times New Roman" w:cs="Times New Roman"/>
          <w:b w:val="0"/>
          <w:sz w:val="24"/>
        </w:rPr>
        <w:t>sustainability</w:t>
      </w:r>
      <w:r w:rsidRPr="005B62B6">
        <w:rPr>
          <w:rFonts w:ascii="Times New Roman" w:hAnsi="Times New Roman" w:cs="Times New Roman"/>
          <w:sz w:val="24"/>
        </w:rPr>
        <w:t xml:space="preserve"> in urban settings. Smart lighting systems and solar energy solutions support </w:t>
      </w:r>
      <w:r w:rsidRPr="005B62B6">
        <w:rPr>
          <w:rStyle w:val="Strong"/>
          <w:rFonts w:ascii="Times New Roman" w:hAnsi="Times New Roman" w:cs="Times New Roman"/>
          <w:b w:val="0"/>
          <w:sz w:val="24"/>
        </w:rPr>
        <w:t>green building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cities</w:t>
      </w:r>
      <w:r w:rsidRPr="005B62B6">
        <w:rPr>
          <w:rFonts w:ascii="Times New Roman" w:hAnsi="Times New Roman" w:cs="Times New Roman"/>
          <w:sz w:val="24"/>
        </w:rPr>
        <w:t xml:space="preserve">, and </w:t>
      </w:r>
      <w:r w:rsidRPr="005B62B6">
        <w:rPr>
          <w:rStyle w:val="Strong"/>
          <w:rFonts w:ascii="Times New Roman" w:hAnsi="Times New Roman" w:cs="Times New Roman"/>
          <w:b w:val="0"/>
          <w:sz w:val="24"/>
        </w:rPr>
        <w:t>intelligent infrastructure</w:t>
      </w:r>
      <w:r w:rsidRPr="005B62B6">
        <w:rPr>
          <w:rFonts w:ascii="Times New Roman" w:hAnsi="Times New Roman" w:cs="Times New Roman"/>
          <w:sz w:val="24"/>
        </w:rPr>
        <w:t xml:space="preserve"> by reducing </w:t>
      </w:r>
      <w:r w:rsidRPr="005B62B6">
        <w:rPr>
          <w:rStyle w:val="Strong"/>
          <w:rFonts w:ascii="Times New Roman" w:hAnsi="Times New Roman" w:cs="Times New Roman"/>
          <w:b w:val="0"/>
          <w:sz w:val="24"/>
        </w:rPr>
        <w:t>energy waste</w:t>
      </w:r>
      <w:r w:rsidRPr="005B62B6">
        <w:rPr>
          <w:rFonts w:ascii="Times New Roman" w:hAnsi="Times New Roman" w:cs="Times New Roman"/>
          <w:sz w:val="24"/>
        </w:rPr>
        <w:t xml:space="preserve"> and improving overall </w:t>
      </w:r>
      <w:r w:rsidRPr="005B62B6">
        <w:rPr>
          <w:rStyle w:val="Strong"/>
          <w:rFonts w:ascii="Times New Roman" w:hAnsi="Times New Roman" w:cs="Times New Roman"/>
          <w:b w:val="0"/>
          <w:sz w:val="24"/>
        </w:rPr>
        <w:t>resource management</w:t>
      </w:r>
      <w:r w:rsidRPr="005B62B6">
        <w:rPr>
          <w:rFonts w:ascii="Times New Roman" w:hAnsi="Times New Roman" w:cs="Times New Roman"/>
          <w:sz w:val="24"/>
        </w:rPr>
        <w:t xml:space="preserve">. The widespread adoption of these technologies contributes to the long-term environmental goals of reducing reliance on fossil fuels, lowering emissions, and supporting </w:t>
      </w:r>
      <w:r w:rsidRPr="005B62B6">
        <w:rPr>
          <w:rStyle w:val="Strong"/>
          <w:rFonts w:ascii="Times New Roman" w:hAnsi="Times New Roman" w:cs="Times New Roman"/>
          <w:b w:val="0"/>
          <w:sz w:val="24"/>
        </w:rPr>
        <w:t>carbon-neutral</w:t>
      </w:r>
      <w:r w:rsidRPr="005B62B6">
        <w:rPr>
          <w:rFonts w:ascii="Times New Roman" w:hAnsi="Times New Roman" w:cs="Times New Roman"/>
          <w:sz w:val="24"/>
        </w:rPr>
        <w:t xml:space="preserve"> communities.</w:t>
      </w:r>
    </w:p>
    <w:p w14:paraId="2BBC6239"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7510EAFD"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2513D44A"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04C3CF69"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66F8AF48"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6D694993"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7B38863C"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42829320" w14:textId="77777777" w:rsidR="00A31E38" w:rsidRDefault="00A31E38" w:rsidP="005B62B6">
      <w:pPr>
        <w:spacing w:before="100" w:beforeAutospacing="1" w:after="100" w:afterAutospacing="1" w:line="360" w:lineRule="auto"/>
        <w:jc w:val="both"/>
        <w:rPr>
          <w:rFonts w:ascii="Times New Roman" w:hAnsi="Times New Roman" w:cs="Times New Roman"/>
          <w:sz w:val="24"/>
        </w:rPr>
      </w:pPr>
    </w:p>
    <w:p w14:paraId="2652F8AF" w14:textId="77777777" w:rsidR="00A31E38" w:rsidRPr="005B62B6" w:rsidRDefault="00A31E38" w:rsidP="005B62B6">
      <w:pPr>
        <w:spacing w:before="100" w:beforeAutospacing="1" w:after="100" w:afterAutospacing="1" w:line="360" w:lineRule="auto"/>
        <w:jc w:val="both"/>
        <w:rPr>
          <w:rFonts w:ascii="Times New Roman" w:hAnsi="Times New Roman" w:cs="Times New Roman"/>
          <w:sz w:val="24"/>
        </w:rPr>
      </w:pPr>
    </w:p>
    <w:p w14:paraId="581B250B" w14:textId="77777777" w:rsidR="00A31E38" w:rsidRPr="00534E6B" w:rsidRDefault="00A31E38" w:rsidP="00A31E38">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lastRenderedPageBreak/>
        <w:t>CHAPTER THREE</w:t>
      </w:r>
    </w:p>
    <w:p w14:paraId="2468FE2D" w14:textId="77777777" w:rsidR="00A31E38" w:rsidRPr="00A31E38" w:rsidRDefault="00A31E38" w:rsidP="00A31E38">
      <w:pPr>
        <w:pStyle w:val="BodyText"/>
        <w:spacing w:line="240" w:lineRule="auto"/>
        <w:jc w:val="center"/>
        <w:rPr>
          <w:rStyle w:val="Strong"/>
          <w:bCs w:val="0"/>
          <w:sz w:val="24"/>
        </w:rPr>
      </w:pPr>
      <w:r w:rsidRPr="00D73C32">
        <w:rPr>
          <w:b/>
          <w:sz w:val="24"/>
        </w:rPr>
        <w:t>METHODOLOGY AND ANALYSIS OF THE SYSTEM</w:t>
      </w:r>
    </w:p>
    <w:p w14:paraId="6AEBBC64" w14:textId="77777777" w:rsidR="00A31E38" w:rsidRPr="00A31E38" w:rsidRDefault="00A31E38" w:rsidP="00A31E38">
      <w:pPr>
        <w:pStyle w:val="Heading3"/>
        <w:spacing w:line="360" w:lineRule="auto"/>
        <w:rPr>
          <w:b w:val="0"/>
          <w:sz w:val="24"/>
          <w:szCs w:val="24"/>
        </w:rPr>
      </w:pPr>
      <w:r w:rsidRPr="00A31E38">
        <w:rPr>
          <w:rStyle w:val="Strong"/>
          <w:b/>
          <w:bCs/>
          <w:sz w:val="24"/>
          <w:szCs w:val="24"/>
        </w:rPr>
        <w:t xml:space="preserve">3.1 </w:t>
      </w:r>
      <w:r w:rsidR="00C01C30" w:rsidRPr="00A31E38">
        <w:rPr>
          <w:rStyle w:val="Strong"/>
          <w:b/>
          <w:bCs/>
          <w:sz w:val="24"/>
          <w:szCs w:val="24"/>
        </w:rPr>
        <w:t>RESEARCH METHODOLOGY</w:t>
      </w:r>
    </w:p>
    <w:p w14:paraId="70A7436F" w14:textId="77777777" w:rsid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research methodology employed in this project focuses on the design and development of an </w:t>
      </w:r>
      <w:r w:rsidRPr="00A31E38">
        <w:rPr>
          <w:rStyle w:val="Strong"/>
          <w:rFonts w:ascii="Times New Roman" w:hAnsi="Times New Roman" w:cs="Times New Roman"/>
          <w:b w:val="0"/>
          <w:sz w:val="24"/>
          <w:szCs w:val="24"/>
        </w:rPr>
        <w:t>IoT-Based Smart Lighting System for Smart Homes with Solar Energy Storage and Backup Power</w:t>
      </w:r>
      <w:r w:rsidRPr="00A31E38">
        <w:rPr>
          <w:rFonts w:ascii="Times New Roman" w:hAnsi="Times New Roman" w:cs="Times New Roman"/>
          <w:sz w:val="24"/>
          <w:szCs w:val="24"/>
        </w:rPr>
        <w:t>. This system integrates both software and hardware components to provide intelligent control of lighting appliances, optimize energy usage from solar power, and ensure continuous power availability through backup storage.</w:t>
      </w:r>
    </w:p>
    <w:p w14:paraId="5BD2E3F2" w14:textId="77777777" w:rsidR="00C01C30" w:rsidRDefault="00C01C30" w:rsidP="00A31E38">
      <w:p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DB8695" wp14:editId="4EC6BFCB">
            <wp:extent cx="45434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2, 2025, 05_19_13 PM.png"/>
                    <pic:cNvPicPr/>
                  </pic:nvPicPr>
                  <pic:blipFill rotWithShape="1">
                    <a:blip r:embed="rId8">
                      <a:extLst>
                        <a:ext uri="{28A0092B-C50C-407E-A947-70E740481C1C}">
                          <a14:useLocalDpi xmlns:a14="http://schemas.microsoft.com/office/drawing/2010/main" val="0"/>
                        </a:ext>
                      </a:extLst>
                    </a:blip>
                    <a:srcRect b="8181"/>
                    <a:stretch/>
                  </pic:blipFill>
                  <pic:spPr bwMode="auto">
                    <a:xfrm>
                      <a:off x="0" y="0"/>
                      <a:ext cx="4543425" cy="3848100"/>
                    </a:xfrm>
                    <a:prstGeom prst="rect">
                      <a:avLst/>
                    </a:prstGeom>
                    <a:ln>
                      <a:noFill/>
                    </a:ln>
                    <a:extLst>
                      <a:ext uri="{53640926-AAD7-44D8-BBD7-CCE9431645EC}">
                        <a14:shadowObscured xmlns:a14="http://schemas.microsoft.com/office/drawing/2010/main"/>
                      </a:ext>
                    </a:extLst>
                  </pic:spPr>
                </pic:pic>
              </a:graphicData>
            </a:graphic>
          </wp:inline>
        </w:drawing>
      </w:r>
    </w:p>
    <w:p w14:paraId="447FA709" w14:textId="77777777" w:rsidR="00C01C30" w:rsidRPr="00B87478" w:rsidRDefault="00C01C30" w:rsidP="00A31E38">
      <w:pPr>
        <w:spacing w:before="100" w:beforeAutospacing="1" w:after="100" w:afterAutospacing="1" w:line="360" w:lineRule="auto"/>
        <w:rPr>
          <w:rFonts w:ascii="Times New Roman" w:hAnsi="Times New Roman" w:cs="Times New Roman"/>
          <w:sz w:val="24"/>
          <w:szCs w:val="24"/>
        </w:rPr>
      </w:pPr>
      <w:r w:rsidRPr="00B87478">
        <w:rPr>
          <w:rStyle w:val="Strong"/>
          <w:rFonts w:ascii="Times New Roman" w:hAnsi="Times New Roman" w:cs="Times New Roman"/>
        </w:rPr>
        <w:t>Figure 3.1</w:t>
      </w:r>
      <w:r w:rsidR="002F0591" w:rsidRPr="00B87478">
        <w:rPr>
          <w:rStyle w:val="Strong"/>
          <w:rFonts w:ascii="Times New Roman" w:hAnsi="Times New Roman" w:cs="Times New Roman"/>
        </w:rPr>
        <w:t>:</w:t>
      </w:r>
      <w:r w:rsidRPr="00B87478">
        <w:rPr>
          <w:rStyle w:val="Strong"/>
          <w:rFonts w:ascii="Times New Roman" w:hAnsi="Times New Roman" w:cs="Times New Roman"/>
        </w:rPr>
        <w:t xml:space="preserve"> </w:t>
      </w:r>
      <w:r w:rsidR="002F0591" w:rsidRPr="00B87478">
        <w:rPr>
          <w:rStyle w:val="Strong"/>
          <w:rFonts w:ascii="Times New Roman" w:hAnsi="Times New Roman" w:cs="Times New Roman"/>
        </w:rPr>
        <w:t>System Design</w:t>
      </w:r>
    </w:p>
    <w:p w14:paraId="7037E23A" w14:textId="77777777" w:rsidR="00A31E38" w:rsidRP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methodology is structured around a </w:t>
      </w:r>
      <w:r w:rsidRPr="00A31E38">
        <w:rPr>
          <w:rStyle w:val="Strong"/>
          <w:rFonts w:ascii="Times New Roman" w:hAnsi="Times New Roman" w:cs="Times New Roman"/>
          <w:b w:val="0"/>
          <w:sz w:val="24"/>
          <w:szCs w:val="24"/>
        </w:rPr>
        <w:t>system development approach</w:t>
      </w:r>
      <w:r w:rsidR="00B87478">
        <w:rPr>
          <w:rFonts w:ascii="Times New Roman" w:hAnsi="Times New Roman" w:cs="Times New Roman"/>
          <w:sz w:val="24"/>
          <w:szCs w:val="24"/>
        </w:rPr>
        <w:t xml:space="preserve"> involving the following </w:t>
      </w:r>
      <w:r w:rsidRPr="00A31E38">
        <w:rPr>
          <w:rFonts w:ascii="Times New Roman" w:hAnsi="Times New Roman" w:cs="Times New Roman"/>
          <w:sz w:val="24"/>
          <w:szCs w:val="24"/>
        </w:rPr>
        <w:t>major components:</w:t>
      </w:r>
    </w:p>
    <w:p w14:paraId="2AEEC2BB" w14:textId="77777777"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lastRenderedPageBreak/>
        <w:t>A</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ystem Overview and Conceptual Design</w:t>
      </w:r>
    </w:p>
    <w:p w14:paraId="24B15CEC"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ystem comprises three main subsystems:</w:t>
      </w:r>
    </w:p>
    <w:p w14:paraId="43468D2C" w14:textId="77777777"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Energy Subsystem</w:t>
      </w:r>
      <w:r w:rsidRPr="00A31E38">
        <w:rPr>
          <w:rFonts w:ascii="Times New Roman" w:hAnsi="Times New Roman" w:cs="Times New Roman"/>
          <w:sz w:val="24"/>
          <w:szCs w:val="24"/>
        </w:rPr>
        <w:t xml:space="preserve"> – Includes photovoltaic (PV) panels, charge controller, and a battery bank for energy storage.</w:t>
      </w:r>
    </w:p>
    <w:p w14:paraId="04A296BF" w14:textId="77777777"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mart Lighting Control Subsystem</w:t>
      </w:r>
      <w:r w:rsidRPr="00A31E38">
        <w:rPr>
          <w:rFonts w:ascii="Times New Roman" w:hAnsi="Times New Roman" w:cs="Times New Roman"/>
          <w:sz w:val="24"/>
          <w:szCs w:val="24"/>
        </w:rPr>
        <w:t xml:space="preserve"> – Uses microcontrollers and sensors to automate lighting based on occupancy and daylight levels.</w:t>
      </w:r>
    </w:p>
    <w:p w14:paraId="6C7DD4FB" w14:textId="77777777"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IoT Monitoring and Control Subsystem</w:t>
      </w:r>
      <w:r w:rsidRPr="00A31E38">
        <w:rPr>
          <w:rFonts w:ascii="Times New Roman" w:hAnsi="Times New Roman" w:cs="Times New Roman"/>
          <w:sz w:val="24"/>
          <w:szCs w:val="24"/>
        </w:rPr>
        <w:t xml:space="preserve"> – Provides real-time monitoring, remote control, and analytics using an IoT platform (such as Blynk or </w:t>
      </w:r>
      <w:proofErr w:type="spellStart"/>
      <w:r w:rsidRPr="00A31E38">
        <w:rPr>
          <w:rFonts w:ascii="Times New Roman" w:hAnsi="Times New Roman" w:cs="Times New Roman"/>
          <w:sz w:val="24"/>
          <w:szCs w:val="24"/>
        </w:rPr>
        <w:t>ThingSpeak</w:t>
      </w:r>
      <w:proofErr w:type="spellEnd"/>
      <w:r w:rsidRPr="00A31E38">
        <w:rPr>
          <w:rFonts w:ascii="Times New Roman" w:hAnsi="Times New Roman" w:cs="Times New Roman"/>
          <w:sz w:val="24"/>
          <w:szCs w:val="24"/>
        </w:rPr>
        <w:t>).</w:t>
      </w:r>
    </w:p>
    <w:p w14:paraId="326098D8"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 xml:space="preserve">A </w:t>
      </w:r>
      <w:r w:rsidRPr="00A31E38">
        <w:rPr>
          <w:rStyle w:val="Strong"/>
          <w:rFonts w:ascii="Times New Roman" w:hAnsi="Times New Roman" w:cs="Times New Roman"/>
          <w:b w:val="0"/>
          <w:sz w:val="24"/>
          <w:szCs w:val="24"/>
        </w:rPr>
        <w:t>block diagram (Figure 3.1)</w:t>
      </w:r>
      <w:r w:rsidRPr="00A31E38">
        <w:rPr>
          <w:rFonts w:ascii="Times New Roman" w:hAnsi="Times New Roman" w:cs="Times New Roman"/>
          <w:sz w:val="24"/>
          <w:szCs w:val="24"/>
        </w:rPr>
        <w:t xml:space="preserve"> illustrates the interaction between these subsystems, showing how energy is generated, stored, consumed, and managed. The microcontroller acts as the central unit, interfacing with sensors, relays, the solar charge controller, and the IoT platform.</w:t>
      </w:r>
    </w:p>
    <w:p w14:paraId="3ED47375" w14:textId="77777777"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B</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Development of Algorithms</w:t>
      </w:r>
    </w:p>
    <w:p w14:paraId="775E12F0" w14:textId="77777777"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Solar Energy Sizing Algorithm</w:t>
      </w:r>
    </w:p>
    <w:p w14:paraId="6F096D4E"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o ensure that the system meets the energy demand of the lighting setup, a sizing algorithm is employed. This algorithm calculates the appropriate number of solar panels and batteries based on the worst-case energy demand and local solar irradiance. The steps include:</w:t>
      </w:r>
    </w:p>
    <w:p w14:paraId="57B34DBC" w14:textId="77777777"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stimating daily energy consumption of the lighting system.</w:t>
      </w:r>
    </w:p>
    <w:p w14:paraId="14B9FDA4" w14:textId="77777777"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djusting for system losses (typically 15–25%).</w:t>
      </w:r>
    </w:p>
    <w:p w14:paraId="3E4435F9" w14:textId="77777777"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Determining required solar panel output and battery storage capacity.</w:t>
      </w:r>
    </w:p>
    <w:p w14:paraId="59D7708A" w14:textId="77777777"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Factoring in autonomy (number of backup days).</w:t>
      </w:r>
    </w:p>
    <w:p w14:paraId="39054B3B" w14:textId="77777777"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Lighting Control Algorithm</w:t>
      </w:r>
    </w:p>
    <w:p w14:paraId="1B23DBE5"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mart lighting control algorithm operates based on input from:</w:t>
      </w:r>
    </w:p>
    <w:p w14:paraId="49B7A247" w14:textId="77777777"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IR (Passive Infrared) motion sensors</w:t>
      </w:r>
      <w:r w:rsidRPr="00A31E38">
        <w:rPr>
          <w:rFonts w:ascii="Times New Roman" w:hAnsi="Times New Roman" w:cs="Times New Roman"/>
          <w:sz w:val="24"/>
          <w:szCs w:val="24"/>
        </w:rPr>
        <w:t xml:space="preserve"> – to detect occupancy</w:t>
      </w:r>
    </w:p>
    <w:p w14:paraId="24D95F94" w14:textId="77777777"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LDR (Light Dependent Resistor) sensors</w:t>
      </w:r>
      <w:r w:rsidRPr="00A31E38">
        <w:rPr>
          <w:rFonts w:ascii="Times New Roman" w:hAnsi="Times New Roman" w:cs="Times New Roman"/>
          <w:sz w:val="24"/>
          <w:szCs w:val="24"/>
        </w:rPr>
        <w:t xml:space="preserve"> – to detect ambient light</w:t>
      </w:r>
    </w:p>
    <w:p w14:paraId="423465D1"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lastRenderedPageBreak/>
        <w:t>The logic involves turning lights ON when motion is detected and ambient light is below a defined threshold, and OFF when the area is vacant for a set time duration.</w:t>
      </w:r>
    </w:p>
    <w:p w14:paraId="6F32CD7A" w14:textId="77777777"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IoT Monitoring Algorithm</w:t>
      </w:r>
    </w:p>
    <w:p w14:paraId="0B01B743"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IoT algorithm enables real-time data collection, remote control, and analytics. It sends sensor data (e.g., battery level, light status, energy usage) to a cloud platform and receives user commands via a mobile app. MQTT or HTTP protocols are used for data transmission.</w:t>
      </w:r>
    </w:p>
    <w:p w14:paraId="5BE03538" w14:textId="77777777"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C</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Hardware Development Methodology</w:t>
      </w:r>
    </w:p>
    <w:p w14:paraId="436681CE"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hardware design includes:</w:t>
      </w:r>
    </w:p>
    <w:p w14:paraId="4E8E9B38"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PV Panels</w:t>
      </w:r>
      <w:r w:rsidRPr="00A31E38">
        <w:rPr>
          <w:rFonts w:ascii="Times New Roman" w:hAnsi="Times New Roman" w:cs="Times New Roman"/>
          <w:sz w:val="24"/>
          <w:szCs w:val="24"/>
        </w:rPr>
        <w:t xml:space="preserve"> – for generating DC power.</w:t>
      </w:r>
    </w:p>
    <w:p w14:paraId="4FE595F3"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attery Bank</w:t>
      </w:r>
      <w:r w:rsidRPr="00A31E38">
        <w:rPr>
          <w:rFonts w:ascii="Times New Roman" w:hAnsi="Times New Roman" w:cs="Times New Roman"/>
          <w:sz w:val="24"/>
          <w:szCs w:val="24"/>
        </w:rPr>
        <w:t xml:space="preserve"> – for energy storage.</w:t>
      </w:r>
    </w:p>
    <w:p w14:paraId="35B6669E"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 xml:space="preserve">Microcontroller (e.g., </w:t>
      </w:r>
      <w:proofErr w:type="spellStart"/>
      <w:r w:rsidRPr="00A31E38">
        <w:rPr>
          <w:rStyle w:val="Strong"/>
          <w:rFonts w:ascii="Times New Roman" w:hAnsi="Times New Roman" w:cs="Times New Roman"/>
          <w:b w:val="0"/>
          <w:sz w:val="24"/>
          <w:szCs w:val="24"/>
        </w:rPr>
        <w:t>NodeMCU</w:t>
      </w:r>
      <w:proofErr w:type="spellEnd"/>
      <w:r w:rsidRPr="00A31E38">
        <w:rPr>
          <w:rStyle w:val="Strong"/>
          <w:rFonts w:ascii="Times New Roman" w:hAnsi="Times New Roman" w:cs="Times New Roman"/>
          <w:b w:val="0"/>
          <w:sz w:val="24"/>
          <w:szCs w:val="24"/>
        </w:rPr>
        <w:t xml:space="preserve"> or ESP32)</w:t>
      </w:r>
      <w:r w:rsidRPr="00A31E38">
        <w:rPr>
          <w:rFonts w:ascii="Times New Roman" w:hAnsi="Times New Roman" w:cs="Times New Roman"/>
          <w:sz w:val="24"/>
          <w:szCs w:val="24"/>
        </w:rPr>
        <w:t xml:space="preserve"> – for control and communication.</w:t>
      </w:r>
    </w:p>
    <w:p w14:paraId="318B7EFC"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ensors (PIR, LDR, Voltage/Current sensors)</w:t>
      </w:r>
      <w:r w:rsidRPr="00A31E38">
        <w:rPr>
          <w:rFonts w:ascii="Times New Roman" w:hAnsi="Times New Roman" w:cs="Times New Roman"/>
          <w:sz w:val="24"/>
          <w:szCs w:val="24"/>
        </w:rPr>
        <w:t xml:space="preserve"> – for automation and data acquisition.</w:t>
      </w:r>
    </w:p>
    <w:p w14:paraId="4F935D3E"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Relay Modules</w:t>
      </w:r>
      <w:r w:rsidRPr="00A31E38">
        <w:rPr>
          <w:rFonts w:ascii="Times New Roman" w:hAnsi="Times New Roman" w:cs="Times New Roman"/>
          <w:sz w:val="24"/>
          <w:szCs w:val="24"/>
        </w:rPr>
        <w:t xml:space="preserve"> – for switching lights.</w:t>
      </w:r>
    </w:p>
    <w:p w14:paraId="636CE93D" w14:textId="77777777"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Charge Controller (MPPT or PWM)</w:t>
      </w:r>
      <w:r w:rsidRPr="00A31E38">
        <w:rPr>
          <w:rFonts w:ascii="Times New Roman" w:hAnsi="Times New Roman" w:cs="Times New Roman"/>
          <w:sz w:val="24"/>
          <w:szCs w:val="24"/>
        </w:rPr>
        <w:t xml:space="preserve"> – to regulate battery charging.</w:t>
      </w:r>
    </w:p>
    <w:p w14:paraId="643CC191"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Prototyping was done on a breadboard, followed by PCB development for final integration. The system was tested under different lighting conditions and usage scenarios.</w:t>
      </w:r>
    </w:p>
    <w:p w14:paraId="09DAD3E9" w14:textId="77777777"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D</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oftware Development Tools</w:t>
      </w:r>
    </w:p>
    <w:p w14:paraId="2B004B44" w14:textId="77777777"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Arduino IDE</w:t>
      </w:r>
      <w:r w:rsidRPr="00A31E38">
        <w:rPr>
          <w:rFonts w:ascii="Times New Roman" w:hAnsi="Times New Roman" w:cs="Times New Roman"/>
          <w:sz w:val="24"/>
          <w:szCs w:val="24"/>
        </w:rPr>
        <w:t xml:space="preserve"> – for programming the microcontroller.</w:t>
      </w:r>
    </w:p>
    <w:p w14:paraId="45543D54" w14:textId="77777777"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lynk/</w:t>
      </w:r>
      <w:proofErr w:type="spellStart"/>
      <w:r w:rsidRPr="00A31E38">
        <w:rPr>
          <w:rStyle w:val="Strong"/>
          <w:rFonts w:ascii="Times New Roman" w:hAnsi="Times New Roman" w:cs="Times New Roman"/>
          <w:b w:val="0"/>
          <w:sz w:val="24"/>
          <w:szCs w:val="24"/>
        </w:rPr>
        <w:t>ThingSpeak</w:t>
      </w:r>
      <w:proofErr w:type="spellEnd"/>
      <w:r w:rsidRPr="00A31E38">
        <w:rPr>
          <w:rFonts w:ascii="Times New Roman" w:hAnsi="Times New Roman" w:cs="Times New Roman"/>
          <w:sz w:val="24"/>
          <w:szCs w:val="24"/>
        </w:rPr>
        <w:t xml:space="preserve"> – for IoT dashboard and mobile app integration.</w:t>
      </w:r>
    </w:p>
    <w:p w14:paraId="4BC1A03F" w14:textId="77777777"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roteus</w:t>
      </w:r>
      <w:r w:rsidRPr="00A31E38">
        <w:rPr>
          <w:rFonts w:ascii="Times New Roman" w:hAnsi="Times New Roman" w:cs="Times New Roman"/>
          <w:sz w:val="24"/>
          <w:szCs w:val="24"/>
        </w:rPr>
        <w:t xml:space="preserve"> – for simulation of circuits.</w:t>
      </w:r>
    </w:p>
    <w:p w14:paraId="5E2D7DD5" w14:textId="77777777" w:rsidR="00C01C30" w:rsidRDefault="00A31E38" w:rsidP="00A31E38">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Microsoft Excel or Python (optional)</w:t>
      </w:r>
      <w:r w:rsidRPr="00A31E38">
        <w:rPr>
          <w:rFonts w:ascii="Times New Roman" w:hAnsi="Times New Roman" w:cs="Times New Roman"/>
          <w:sz w:val="24"/>
          <w:szCs w:val="24"/>
        </w:rPr>
        <w:t xml:space="preserve"> – for analyzing energy consumption and sizing calculations.</w:t>
      </w:r>
    </w:p>
    <w:p w14:paraId="12413244" w14:textId="77777777" w:rsidR="00C01C30" w:rsidRPr="00C01C30" w:rsidRDefault="00C01C30" w:rsidP="00C01C30">
      <w:pPr>
        <w:spacing w:before="100" w:beforeAutospacing="1" w:after="100" w:afterAutospacing="1" w:line="360" w:lineRule="auto"/>
        <w:ind w:left="720"/>
        <w:jc w:val="both"/>
        <w:rPr>
          <w:rFonts w:ascii="Times New Roman" w:hAnsi="Times New Roman" w:cs="Times New Roman"/>
          <w:sz w:val="24"/>
          <w:szCs w:val="24"/>
        </w:rPr>
      </w:pPr>
    </w:p>
    <w:p w14:paraId="6A322508" w14:textId="77777777"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lastRenderedPageBreak/>
        <w:t>E</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Testing and Validation</w:t>
      </w:r>
    </w:p>
    <w:p w14:paraId="20C384F1" w14:textId="77777777"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final prototype was tested to evaluate:</w:t>
      </w:r>
    </w:p>
    <w:p w14:paraId="07CFCDA6" w14:textId="77777777"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ystem response time to sensor input</w:t>
      </w:r>
    </w:p>
    <w:p w14:paraId="4A110058" w14:textId="77777777"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tability of internet connectivity</w:t>
      </w:r>
    </w:p>
    <w:p w14:paraId="0946FBCD" w14:textId="77777777"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ccuracy of energy data and battery level reporting</w:t>
      </w:r>
    </w:p>
    <w:p w14:paraId="0336940F" w14:textId="77777777"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olar energy charging and backup performance under varying sunlight conditions</w:t>
      </w:r>
    </w:p>
    <w:p w14:paraId="5FDAB9D8" w14:textId="77777777" w:rsidR="007B210B"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ach module was tested independently, followed by full-system integration testing to ensure functionality, efficiency, and reliability.</w:t>
      </w:r>
    </w:p>
    <w:p w14:paraId="65188EBA" w14:textId="77777777" w:rsidR="00C01C30" w:rsidRPr="00C01C30" w:rsidRDefault="00C01C30" w:rsidP="00C01C30">
      <w:pPr>
        <w:pStyle w:val="Heading2"/>
        <w:jc w:val="both"/>
        <w:rPr>
          <w:sz w:val="24"/>
          <w:szCs w:val="24"/>
        </w:rPr>
      </w:pPr>
      <w:r>
        <w:rPr>
          <w:rStyle w:val="Strong"/>
          <w:b/>
          <w:bCs/>
          <w:sz w:val="24"/>
          <w:szCs w:val="24"/>
        </w:rPr>
        <w:t>3.2</w:t>
      </w:r>
      <w:r>
        <w:rPr>
          <w:rStyle w:val="Strong"/>
          <w:b/>
          <w:bCs/>
          <w:sz w:val="24"/>
          <w:szCs w:val="24"/>
        </w:rPr>
        <w:tab/>
      </w:r>
      <w:r w:rsidRPr="00C01C30">
        <w:rPr>
          <w:rStyle w:val="Strong"/>
          <w:b/>
          <w:bCs/>
          <w:sz w:val="24"/>
          <w:szCs w:val="24"/>
        </w:rPr>
        <w:t>ANALYSIS OF THE EXISTING SYSTEM</w:t>
      </w:r>
    </w:p>
    <w:p w14:paraId="7A285EB1"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In the current landscape of smart home technologies and solar energy management, several systems exist to control lighting and monitor energy flow. However, many of these systems are either limited in functionality or rely on traditional, non-intelligent technologies. Existing lighting control systems often function independently of energy sources or operate on pre-set timers, offering little adaptability to real-time changes in energy availability or household activity.</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Traditional lighting systems require users to switch lights on or off manually, regardless of whether solar energy is available or needed. These systems contribute to unnecessary energy waste, especially in homes utilizing solar power without integrated storage or control.</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Some homes use timers to control lighting based on a daily schedule. While this reduces manual control, it still fails to adapt to dynamic factors such as occupancy, natural lighting levels, or energy storage statu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dern solutions may incorporate IoT-based lighting systems that use basic sensors (e.g., motion detectors or light sensors) to automate switching. However, these systems often lack integration with solar energy storage or backup systems and do not consider real-time power availability from solar panels or batterie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st existing systems do not prioritize energy efficiency by selecting between solar power, stored battery energy, or grid power. As a result, even when solar energy is abundant, the system might still rely on grid electricity.</w:t>
      </w:r>
    </w:p>
    <w:p w14:paraId="79C5A66E" w14:textId="77777777" w:rsidR="00B87478" w:rsidRDefault="00B87478" w:rsidP="00C01C30">
      <w:pPr>
        <w:pStyle w:val="Heading2"/>
        <w:jc w:val="both"/>
        <w:rPr>
          <w:rStyle w:val="Strong"/>
          <w:b/>
          <w:bCs/>
          <w:sz w:val="24"/>
          <w:szCs w:val="24"/>
        </w:rPr>
      </w:pPr>
    </w:p>
    <w:p w14:paraId="2E8ECD29" w14:textId="77777777" w:rsidR="00C01C30" w:rsidRPr="00C01C30" w:rsidRDefault="00C01C30" w:rsidP="00C01C30">
      <w:pPr>
        <w:pStyle w:val="Heading2"/>
        <w:jc w:val="both"/>
        <w:rPr>
          <w:sz w:val="24"/>
          <w:szCs w:val="24"/>
        </w:rPr>
      </w:pPr>
      <w:r>
        <w:rPr>
          <w:rStyle w:val="Strong"/>
          <w:b/>
          <w:bCs/>
          <w:sz w:val="24"/>
          <w:szCs w:val="24"/>
        </w:rPr>
        <w:t>3.3</w:t>
      </w:r>
      <w:r>
        <w:rPr>
          <w:rStyle w:val="Strong"/>
          <w:b/>
          <w:bCs/>
          <w:sz w:val="24"/>
          <w:szCs w:val="24"/>
        </w:rPr>
        <w:tab/>
      </w:r>
      <w:r w:rsidRPr="00C01C30">
        <w:rPr>
          <w:rStyle w:val="Strong"/>
          <w:b/>
          <w:bCs/>
          <w:sz w:val="24"/>
          <w:szCs w:val="24"/>
        </w:rPr>
        <w:t>PROBLEMS OF THE EXISTING SYSTEM</w:t>
      </w:r>
    </w:p>
    <w:p w14:paraId="376179D5"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lastRenderedPageBreak/>
        <w:t>Despite the presence of semi-automated or IoT-enabled lighting systems, several challenges continue to hinder the effectiveness and sustainability of existing smart lighting systems in solar-powered homes:</w:t>
      </w:r>
    </w:p>
    <w:p w14:paraId="318BB559" w14:textId="77777777"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No Integration with Solar Energy Storage</w:t>
      </w:r>
    </w:p>
    <w:p w14:paraId="57B8F06C"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any systems operate without knowledge of solar energy status or battery capacity. This causes inefficient usage of available solar power and reduces the effectiveness of renewable energy utilization.</w:t>
      </w:r>
    </w:p>
    <w:p w14:paraId="6CEC37F2" w14:textId="77777777"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Lack of Backup Power Management</w:t>
      </w:r>
    </w:p>
    <w:p w14:paraId="3D2B4184"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When solar power is unavailable, existing systems do not smartly switch to backup sources. This can lead to power outages or overuse of grid electricity without considering the battery charge level.</w:t>
      </w:r>
    </w:p>
    <w:p w14:paraId="3F7D2F82" w14:textId="77777777"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Absence of Intelligent Lighting Control</w:t>
      </w:r>
    </w:p>
    <w:p w14:paraId="40945DCD"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Current systems are not intelligent enough to optimize lighting based on user behavior, daylight availability, or power source conditions. They do not adapt in real-time, leading to energy waste and inefficiency.</w:t>
      </w:r>
    </w:p>
    <w:p w14:paraId="16DF5791" w14:textId="77777777"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No Real-Time Remote Monitoring and Control</w:t>
      </w:r>
    </w:p>
    <w:p w14:paraId="112F2434"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Some systems lack connectivity to mobile apps or web platforms for remote monitoring, making it difficult for homeowners to control lighting or check energy status when away from home.</w:t>
      </w:r>
    </w:p>
    <w:p w14:paraId="588CA027" w14:textId="77777777"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Limited Scalability and Customization</w:t>
      </w:r>
    </w:p>
    <w:p w14:paraId="25E8DA07" w14:textId="77777777"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ost existing systems are not modular and cannot be easily customized for different home sizes, energy loads, or lighting needs. Adding new features often requires a complete system overhaul.</w:t>
      </w:r>
    </w:p>
    <w:p w14:paraId="7100FA8F" w14:textId="77777777" w:rsidR="00C01C30" w:rsidRDefault="00C01C30" w:rsidP="00734D1A">
      <w:pPr>
        <w:spacing w:before="100" w:beforeAutospacing="1" w:after="100" w:afterAutospacing="1" w:line="360" w:lineRule="auto"/>
        <w:jc w:val="both"/>
        <w:rPr>
          <w:rFonts w:ascii="Times New Roman" w:hAnsi="Times New Roman" w:cs="Times New Roman"/>
          <w:sz w:val="24"/>
          <w:szCs w:val="24"/>
        </w:rPr>
      </w:pPr>
    </w:p>
    <w:p w14:paraId="53E11519" w14:textId="77777777" w:rsidR="00C51BF0" w:rsidRDefault="00C51BF0" w:rsidP="00734D1A">
      <w:pPr>
        <w:spacing w:before="100" w:beforeAutospacing="1" w:after="100" w:afterAutospacing="1" w:line="360" w:lineRule="auto"/>
        <w:jc w:val="both"/>
        <w:rPr>
          <w:rFonts w:ascii="Times New Roman" w:hAnsi="Times New Roman" w:cs="Times New Roman"/>
          <w:sz w:val="24"/>
          <w:szCs w:val="24"/>
        </w:rPr>
      </w:pPr>
    </w:p>
    <w:p w14:paraId="4D992CBF" w14:textId="77777777" w:rsidR="00C01C30" w:rsidRPr="00B87478" w:rsidRDefault="00C01C30" w:rsidP="00B87478">
      <w:pPr>
        <w:pStyle w:val="ListParagraph"/>
        <w:numPr>
          <w:ilvl w:val="1"/>
          <w:numId w:val="1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87478">
        <w:rPr>
          <w:rFonts w:ascii="Times New Roman" w:eastAsia="Times New Roman" w:hAnsi="Times New Roman" w:cs="Times New Roman"/>
          <w:b/>
          <w:bCs/>
          <w:sz w:val="24"/>
          <w:szCs w:val="24"/>
        </w:rPr>
        <w:lastRenderedPageBreak/>
        <w:t>DESCRIPTION OF THE PROPOSED SYSTEM</w:t>
      </w:r>
    </w:p>
    <w:p w14:paraId="08566B57" w14:textId="77777777" w:rsidR="00C01C30" w:rsidRPr="00C01C30" w:rsidRDefault="00C01C30" w:rsidP="00B87478">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 xml:space="preserve">The proposed system leverages deep learning techniques, specifically </w:t>
      </w:r>
      <w:r w:rsidRPr="00C01C30">
        <w:rPr>
          <w:rFonts w:ascii="Times New Roman" w:eastAsia="Times New Roman" w:hAnsi="Times New Roman" w:cs="Times New Roman"/>
          <w:bCs/>
          <w:sz w:val="24"/>
          <w:szCs w:val="24"/>
        </w:rPr>
        <w:t>Convolutional Neural Networks (CNNs)</w:t>
      </w:r>
      <w:r w:rsidRPr="00C01C30">
        <w:rPr>
          <w:rFonts w:ascii="Times New Roman" w:eastAsia="Times New Roman" w:hAnsi="Times New Roman" w:cs="Times New Roman"/>
          <w:sz w:val="24"/>
          <w:szCs w:val="24"/>
        </w:rPr>
        <w:t>, to analyze images or sensor data collected from solar panels for the detection of anomalies. This AI-powered monitoring system is designed to overcome the limitations of traditional solar panel monitoring methods by providing intelligent, accurate, and real-time analysi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performs continuous surveillance of solar panels through cameras or sensor networks. Using CNN-based models, it detects faults as they happen and immediately generates alerts for corrective action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Instead of relying on threshold-based detection, the system utilizes deep learning to analyze complex patterns in data. It can detect subtle issues such as microcracks, overheating, voltage drops, dirt accumulation, and shading, which are typically overlooked by conventional system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AI model improves over time by learning from historical fault data. This leads to smarter predictions and enhanced performance with continuous training on new dataset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A web-based or mobile dashboard provides users with real-time insights into the health of their solar systems. Users receive notifications for anomalies, access detailed visual data, and track performance trends with ease.</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works in conjunction with IoT-enabled devices, including sensors and surveillance cameras, installed on the panels. These devices collect data such as temperature, voltage, current, and visual feeds, ensuring comprehensive system monitoring.</w:t>
      </w:r>
    </w:p>
    <w:p w14:paraId="766094CF" w14:textId="77777777" w:rsidR="00C01C30" w:rsidRPr="00C01C30" w:rsidRDefault="001D6A42" w:rsidP="00C01C30">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r>
        <w:rPr>
          <w:rFonts w:ascii="Times New Roman" w:eastAsia="Times New Roman" w:hAnsi="Times New Roman" w:cs="Times New Roman"/>
          <w:b/>
          <w:bCs/>
          <w:sz w:val="24"/>
          <w:szCs w:val="24"/>
        </w:rPr>
        <w:tab/>
      </w:r>
      <w:r w:rsidRPr="001D6A42">
        <w:rPr>
          <w:rFonts w:ascii="Times New Roman" w:eastAsia="Times New Roman" w:hAnsi="Times New Roman" w:cs="Times New Roman"/>
          <w:b/>
          <w:bCs/>
          <w:sz w:val="24"/>
          <w:szCs w:val="24"/>
        </w:rPr>
        <w:t>ADVANTAGES OF THE NEW SYSTEM OVER THE EXISTING SYSTEM</w:t>
      </w:r>
    </w:p>
    <w:p w14:paraId="7239CFD8" w14:textId="77777777" w:rsidR="00C01C30" w:rsidRPr="00C01C30" w:rsidRDefault="00C01C30" w:rsidP="00C01C30">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The AI-based anomaly detection and monitoring system offers numerous advantages over traditional monitoring approaches:</w:t>
      </w:r>
    </w:p>
    <w:p w14:paraId="2EE77B0B" w14:textId="77777777"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igher</w:t>
      </w:r>
      <w:proofErr w:type="gramStart"/>
      <w:r>
        <w:rPr>
          <w:rFonts w:ascii="Times New Roman" w:eastAsia="Times New Roman" w:hAnsi="Times New Roman" w:cs="Times New Roman"/>
          <w:b/>
          <w:bCs/>
          <w:sz w:val="24"/>
          <w:szCs w:val="24"/>
        </w:rPr>
        <w:tab/>
        <w:t xml:space="preserve">  Accuracy</w:t>
      </w:r>
      <w:proofErr w:type="gramEnd"/>
      <w:r>
        <w:rPr>
          <w:rFonts w:ascii="Times New Roman" w:eastAsia="Times New Roman" w:hAnsi="Times New Roman" w:cs="Times New Roman"/>
          <w:b/>
          <w:bCs/>
          <w:sz w:val="24"/>
          <w:szCs w:val="24"/>
        </w:rPr>
        <w:tab/>
        <w:t>i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Detection</w:t>
      </w:r>
      <w:r w:rsidR="00C01C30" w:rsidRPr="00C01C30">
        <w:rPr>
          <w:rFonts w:ascii="Times New Roman" w:eastAsia="Times New Roman" w:hAnsi="Times New Roman" w:cs="Times New Roman"/>
          <w:bCs/>
          <w:sz w:val="24"/>
          <w:szCs w:val="24"/>
        </w:rPr>
        <w:t>:</w:t>
      </w:r>
      <w:r w:rsidR="00C01C30" w:rsidRPr="00C01C30">
        <w:rPr>
          <w:rFonts w:ascii="Times New Roman" w:eastAsia="Times New Roman" w:hAnsi="Times New Roman" w:cs="Times New Roman"/>
          <w:sz w:val="24"/>
          <w:szCs w:val="24"/>
        </w:rPr>
        <w:br/>
        <w:t>By using CNNs, the system can recognize detailed and complex anomaly patterns with greater accuracy than threshold-based methods.</w:t>
      </w:r>
    </w:p>
    <w:p w14:paraId="01682C4B" w14:textId="77777777"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duced</w:t>
      </w:r>
      <w:r>
        <w:rPr>
          <w:rFonts w:ascii="Times New Roman" w:eastAsia="Times New Roman" w:hAnsi="Times New Roman" w:cs="Times New Roman"/>
          <w:b/>
          <w:bCs/>
          <w:sz w:val="24"/>
          <w:szCs w:val="24"/>
        </w:rPr>
        <w:tab/>
        <w:t>Huma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tervention:</w:t>
      </w:r>
      <w:r w:rsidR="00C01C30" w:rsidRPr="00C01C30">
        <w:rPr>
          <w:rFonts w:ascii="Times New Roman" w:eastAsia="Times New Roman" w:hAnsi="Times New Roman" w:cs="Times New Roman"/>
          <w:sz w:val="24"/>
          <w:szCs w:val="24"/>
        </w:rPr>
        <w:br/>
        <w:t>Automation reduces the need for manual inspections and human oversight, improving response time and lowering operational effort.</w:t>
      </w:r>
    </w:p>
    <w:p w14:paraId="1477DDD0" w14:textId="77777777"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Real-Time</w:t>
      </w:r>
      <w:r>
        <w:rPr>
          <w:rFonts w:ascii="Times New Roman" w:eastAsia="Times New Roman" w:hAnsi="Times New Roman" w:cs="Times New Roman"/>
          <w:b/>
          <w:bCs/>
          <w:sz w:val="24"/>
          <w:szCs w:val="24"/>
        </w:rPr>
        <w:tab/>
        <w:t>Monitoring</w:t>
      </w:r>
      <w:r>
        <w:rPr>
          <w:rFonts w:ascii="Times New Roman" w:eastAsia="Times New Roman" w:hAnsi="Times New Roman" w:cs="Times New Roman"/>
          <w:b/>
          <w:bCs/>
          <w:sz w:val="24"/>
          <w:szCs w:val="24"/>
        </w:rPr>
        <w:tab/>
        <w:t>and</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Alerts:</w:t>
      </w:r>
      <w:r w:rsidR="00C01C30" w:rsidRPr="00C01C30">
        <w:rPr>
          <w:rFonts w:ascii="Times New Roman" w:eastAsia="Times New Roman" w:hAnsi="Times New Roman" w:cs="Times New Roman"/>
          <w:sz w:val="24"/>
          <w:szCs w:val="24"/>
        </w:rPr>
        <w:br/>
        <w:t>The system delivers instant alerts for detected issues, enabling prompt maintenance and minimizing downtime.</w:t>
      </w:r>
    </w:p>
    <w:p w14:paraId="5585409D" w14:textId="77777777"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ta-Drive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sights:</w:t>
      </w:r>
      <w:r w:rsidR="00C01C30" w:rsidRPr="00C01C30">
        <w:rPr>
          <w:rFonts w:ascii="Times New Roman" w:eastAsia="Times New Roman" w:hAnsi="Times New Roman" w:cs="Times New Roman"/>
          <w:sz w:val="24"/>
          <w:szCs w:val="24"/>
        </w:rPr>
        <w:br/>
        <w:t>AI analytics reveal long-term trends and degradation patterns, providing valuable information for proactive maintenance and optimization.</w:t>
      </w:r>
    </w:p>
    <w:p w14:paraId="740CBA62" w14:textId="77777777"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st-Effective</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Maintenance:</w:t>
      </w:r>
      <w:r w:rsidR="00C01C30" w:rsidRPr="00C01C30">
        <w:rPr>
          <w:rFonts w:ascii="Times New Roman" w:eastAsia="Times New Roman" w:hAnsi="Times New Roman" w:cs="Times New Roman"/>
          <w:b/>
          <w:sz w:val="24"/>
          <w:szCs w:val="24"/>
        </w:rPr>
        <w:br/>
      </w:r>
      <w:r w:rsidR="00C01C30" w:rsidRPr="00C01C30">
        <w:rPr>
          <w:rFonts w:ascii="Times New Roman" w:eastAsia="Times New Roman" w:hAnsi="Times New Roman" w:cs="Times New Roman"/>
          <w:sz w:val="24"/>
          <w:szCs w:val="24"/>
        </w:rPr>
        <w:t>Early detection of issues prevents major damage and reduces the frequency and cost of repairs or part replacements.</w:t>
      </w:r>
    </w:p>
    <w:p w14:paraId="275746FA" w14:textId="77777777" w:rsidR="00C01C30" w:rsidRPr="00C01C30" w:rsidRDefault="00C01C30"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1D6A42">
        <w:rPr>
          <w:rFonts w:ascii="Times New Roman" w:eastAsia="Times New Roman" w:hAnsi="Times New Roman" w:cs="Times New Roman"/>
          <w:b/>
          <w:bCs/>
          <w:sz w:val="24"/>
          <w:szCs w:val="24"/>
        </w:rPr>
        <w:t>Scalability:</w:t>
      </w:r>
      <w:r w:rsidRPr="00C01C30">
        <w:rPr>
          <w:rFonts w:ascii="Times New Roman" w:eastAsia="Times New Roman" w:hAnsi="Times New Roman" w:cs="Times New Roman"/>
          <w:sz w:val="24"/>
          <w:szCs w:val="24"/>
        </w:rPr>
        <w:br/>
        <w:t>The system is adaptable and scalable for different installation sizes—ranging from small residential units to large solar farms—without significant redesign.</w:t>
      </w:r>
    </w:p>
    <w:p w14:paraId="5A4AA495" w14:textId="77777777" w:rsidR="00A31E38" w:rsidRDefault="00A31E38" w:rsidP="00A31E38">
      <w:pPr>
        <w:spacing w:before="100" w:beforeAutospacing="1" w:after="100" w:afterAutospacing="1" w:line="360" w:lineRule="auto"/>
        <w:rPr>
          <w:rFonts w:ascii="Times New Roman" w:hAnsi="Times New Roman" w:cs="Times New Roman"/>
          <w:sz w:val="24"/>
          <w:szCs w:val="24"/>
        </w:rPr>
      </w:pPr>
    </w:p>
    <w:p w14:paraId="7C98D812"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0EA6129E"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1424F66B"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690E1121"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5BB409E9"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24ED1134"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35B9BE66"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31CA25F9"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331F8FE8" w14:textId="77777777" w:rsidR="00C01C30" w:rsidRDefault="00C01C30" w:rsidP="00A31E38">
      <w:pPr>
        <w:spacing w:before="100" w:beforeAutospacing="1" w:after="100" w:afterAutospacing="1" w:line="360" w:lineRule="auto"/>
        <w:rPr>
          <w:rFonts w:ascii="Times New Roman" w:hAnsi="Times New Roman" w:cs="Times New Roman"/>
          <w:sz w:val="24"/>
          <w:szCs w:val="24"/>
        </w:rPr>
      </w:pPr>
    </w:p>
    <w:p w14:paraId="5CE097F0" w14:textId="77777777" w:rsidR="00A31E38" w:rsidRPr="00A31E38" w:rsidRDefault="00A31E38" w:rsidP="00A31E38">
      <w:pPr>
        <w:spacing w:before="100" w:beforeAutospacing="1" w:after="100" w:afterAutospacing="1" w:line="360" w:lineRule="auto"/>
        <w:rPr>
          <w:rFonts w:ascii="Times New Roman" w:hAnsi="Times New Roman" w:cs="Times New Roman"/>
          <w:sz w:val="24"/>
          <w:szCs w:val="24"/>
        </w:rPr>
      </w:pPr>
    </w:p>
    <w:p w14:paraId="2F31B82B" w14:textId="77777777"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Pr>
          <w:rFonts w:ascii="Times New Roman" w:hAnsi="Times New Roman" w:cs="Times New Roman"/>
          <w:b/>
          <w:sz w:val="24"/>
        </w:rPr>
        <w:br w:type="page"/>
      </w:r>
      <w:r w:rsidRPr="002A5444">
        <w:rPr>
          <w:rFonts w:ascii="Times New Roman" w:eastAsia="Times New Roman" w:hAnsi="Times New Roman" w:cs="Times New Roman"/>
          <w:b/>
          <w:bCs/>
          <w:sz w:val="28"/>
          <w:szCs w:val="28"/>
        </w:rPr>
        <w:lastRenderedPageBreak/>
        <w:t>CHAPTER FOUR</w:t>
      </w:r>
    </w:p>
    <w:p w14:paraId="21730544" w14:textId="77777777"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2A5444">
        <w:rPr>
          <w:rFonts w:ascii="Times New Roman" w:eastAsia="Times New Roman" w:hAnsi="Times New Roman" w:cs="Times New Roman"/>
          <w:b/>
          <w:bCs/>
          <w:sz w:val="28"/>
          <w:szCs w:val="28"/>
        </w:rPr>
        <w:t>SYSTEM DESIGN AND IMPLEMENTATION</w:t>
      </w:r>
    </w:p>
    <w:p w14:paraId="549DCBA8"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1 Introduction</w:t>
      </w:r>
    </w:p>
    <w:p w14:paraId="449AD096" w14:textId="77777777"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chapter details the technical design and implementation of the proposed automated solar-powered lighting system using IoT for smart homes. It discusses the overall architecture, system components, hardware and software design, the coding logic, IoT platform integration, and how the various modules interact to ensure automated and intelligent lighting control. Emphasis is placed on how the system leverages solar energy, sensor inputs, and wireless connectivity to provide a smart, efficient, and remotely manageable solution.</w:t>
      </w:r>
    </w:p>
    <w:p w14:paraId="0240DB32"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2</w:t>
      </w:r>
      <w:r>
        <w:rPr>
          <w:rFonts w:ascii="Times New Roman" w:eastAsia="Times New Roman" w:hAnsi="Times New Roman" w:cs="Times New Roman"/>
          <w:b/>
          <w:bCs/>
          <w:sz w:val="27"/>
          <w:szCs w:val="27"/>
        </w:rPr>
        <w:tab/>
        <w:t>Tools and Equipment</w:t>
      </w:r>
    </w:p>
    <w:p w14:paraId="0D25B255"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39B8BB65" wp14:editId="7EF9D3B3">
            <wp:extent cx="3505200"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505200" cy="3371850"/>
                    </a:xfrm>
                    <a:prstGeom prst="rect">
                      <a:avLst/>
                    </a:prstGeom>
                  </pic:spPr>
                </pic:pic>
              </a:graphicData>
            </a:graphic>
          </wp:inline>
        </w:drawing>
      </w:r>
      <w:r>
        <w:rPr>
          <w:rFonts w:ascii="Times New Roman" w:eastAsia="Times New Roman" w:hAnsi="Times New Roman" w:cs="Times New Roman"/>
          <w:b/>
          <w:bCs/>
          <w:sz w:val="27"/>
          <w:szCs w:val="27"/>
        </w:rPr>
        <w:t>\</w:t>
      </w:r>
    </w:p>
    <w:p w14:paraId="7A371DF3"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1: Solar Panel</w:t>
      </w:r>
    </w:p>
    <w:p w14:paraId="2F84F785" w14:textId="77777777" w:rsidR="005014BD" w:rsidRDefault="005014BD" w:rsidP="005014BD">
      <w:pPr>
        <w:spacing w:before="100" w:beforeAutospacing="1" w:after="100" w:afterAutospacing="1" w:line="240" w:lineRule="auto"/>
        <w:jc w:val="center"/>
        <w:outlineLvl w:val="2"/>
        <w:rPr>
          <w:rFonts w:ascii="Times New Roman" w:eastAsia="Times New Roman" w:hAnsi="Times New Roman" w:cs="Times New Roman"/>
          <w:b/>
          <w:bCs/>
          <w:sz w:val="27"/>
          <w:szCs w:val="27"/>
        </w:rPr>
      </w:pPr>
      <w:r>
        <w:rPr>
          <w:noProof/>
        </w:rPr>
        <w:lastRenderedPageBreak/>
        <w:drawing>
          <wp:inline distT="0" distB="0" distL="0" distR="0" wp14:anchorId="513B7B34" wp14:editId="71F2596C">
            <wp:extent cx="4924425" cy="28162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24425" cy="2816225"/>
                    </a:xfrm>
                    <a:prstGeom prst="rect">
                      <a:avLst/>
                    </a:prstGeom>
                  </pic:spPr>
                </pic:pic>
              </a:graphicData>
            </a:graphic>
          </wp:inline>
        </w:drawing>
      </w:r>
    </w:p>
    <w:p w14:paraId="1B186470"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2: Splitter</w:t>
      </w:r>
    </w:p>
    <w:p w14:paraId="11D1DC3B"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795D74C6" wp14:editId="1155C98B">
            <wp:extent cx="287655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76550" cy="3724275"/>
                    </a:xfrm>
                    <a:prstGeom prst="rect">
                      <a:avLst/>
                    </a:prstGeom>
                  </pic:spPr>
                </pic:pic>
              </a:graphicData>
            </a:graphic>
          </wp:inline>
        </w:drawing>
      </w:r>
    </w:p>
    <w:p w14:paraId="3AFA781C"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3: Switch Panel</w:t>
      </w:r>
    </w:p>
    <w:p w14:paraId="35DE9840"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14:paraId="37838D11"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lastRenderedPageBreak/>
        <w:drawing>
          <wp:inline distT="0" distB="0" distL="0" distR="0" wp14:anchorId="2321857B" wp14:editId="580A8B0F">
            <wp:extent cx="3228975" cy="2457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28975" cy="2457450"/>
                    </a:xfrm>
                    <a:prstGeom prst="rect">
                      <a:avLst/>
                    </a:prstGeom>
                  </pic:spPr>
                </pic:pic>
              </a:graphicData>
            </a:graphic>
          </wp:inline>
        </w:drawing>
      </w:r>
    </w:p>
    <w:p w14:paraId="4CC79965"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4: Electric Air Controller</w:t>
      </w:r>
    </w:p>
    <w:p w14:paraId="205497D4"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2785B450" wp14:editId="4F633030">
            <wp:extent cx="3781425" cy="4019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781425" cy="4019550"/>
                    </a:xfrm>
                    <a:prstGeom prst="rect">
                      <a:avLst/>
                    </a:prstGeom>
                  </pic:spPr>
                </pic:pic>
              </a:graphicData>
            </a:graphic>
          </wp:inline>
        </w:drawing>
      </w:r>
    </w:p>
    <w:p w14:paraId="68515536"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5: Battery</w:t>
      </w:r>
    </w:p>
    <w:p w14:paraId="133EF779"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14:paraId="71A8A449"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14:paraId="6DB381B9"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lastRenderedPageBreak/>
        <w:drawing>
          <wp:inline distT="0" distB="0" distL="0" distR="0" wp14:anchorId="2B3C7416" wp14:editId="493E30E1">
            <wp:extent cx="2505075" cy="5153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6402"/>
                    <a:stretch/>
                  </pic:blipFill>
                  <pic:spPr bwMode="auto">
                    <a:xfrm>
                      <a:off x="0" y="0"/>
                      <a:ext cx="2505075" cy="5153025"/>
                    </a:xfrm>
                    <a:prstGeom prst="rect">
                      <a:avLst/>
                    </a:prstGeom>
                    <a:ln>
                      <a:noFill/>
                    </a:ln>
                    <a:extLst>
                      <a:ext uri="{53640926-AAD7-44D8-BBD7-CCE9431645EC}">
                        <a14:shadowObscured xmlns:a14="http://schemas.microsoft.com/office/drawing/2010/main"/>
                      </a:ext>
                    </a:extLst>
                  </pic:spPr>
                </pic:pic>
              </a:graphicData>
            </a:graphic>
          </wp:inline>
        </w:drawing>
      </w:r>
    </w:p>
    <w:p w14:paraId="1A848421"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6: Smart Application</w:t>
      </w:r>
    </w:p>
    <w:p w14:paraId="68CDAB72"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3</w:t>
      </w:r>
      <w:r w:rsidRPr="00FC2336">
        <w:rPr>
          <w:rFonts w:ascii="Times New Roman" w:eastAsia="Times New Roman" w:hAnsi="Times New Roman" w:cs="Times New Roman"/>
          <w:b/>
          <w:bCs/>
          <w:sz w:val="27"/>
          <w:szCs w:val="27"/>
        </w:rPr>
        <w:t xml:space="preserve"> System Design Overview</w:t>
      </w:r>
    </w:p>
    <w:p w14:paraId="35371CDD" w14:textId="77777777"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The system is designed to automatically switch lights ON when it is dark and motion is detected, and switch them OFF when there is adequate ambient light or no motion. It draws energy from a solar panel connected to a charge controller and a battery. The ESP32 microcontroller processes inputs from the LDR and PIR sensors, controls the relay that switches the light, and communicates sensor data to an IoT platform like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for remote monitoring and manual override functionality.</w:t>
      </w:r>
    </w:p>
    <w:p w14:paraId="1E5B2C12"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14:paraId="2AB66397"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lastRenderedPageBreak/>
        <w:t>4.4</w:t>
      </w:r>
      <w:r w:rsidRPr="00FC2336">
        <w:rPr>
          <w:rFonts w:ascii="Times New Roman" w:eastAsia="Times New Roman" w:hAnsi="Times New Roman" w:cs="Times New Roman"/>
          <w:b/>
          <w:bCs/>
          <w:sz w:val="27"/>
          <w:szCs w:val="27"/>
        </w:rPr>
        <w:t xml:space="preserve"> System Architecture</w:t>
      </w:r>
    </w:p>
    <w:p w14:paraId="32176269" w14:textId="77777777" w:rsidR="005014BD" w:rsidRPr="00FC2336" w:rsidRDefault="005014BD" w:rsidP="005014BD">
      <w:pPr>
        <w:spacing w:before="100" w:beforeAutospacing="1" w:after="100" w:afterAutospacing="1" w:line="24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comprises the following components:</w:t>
      </w:r>
    </w:p>
    <w:p w14:paraId="462725B8"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olar Power Unit:</w:t>
      </w:r>
      <w:r w:rsidRPr="00FC2336">
        <w:rPr>
          <w:rFonts w:ascii="Times New Roman" w:eastAsia="Times New Roman" w:hAnsi="Times New Roman" w:cs="Times New Roman"/>
          <w:sz w:val="24"/>
          <w:szCs w:val="24"/>
        </w:rPr>
        <w:t xml:space="preserve"> Consisting of a solar panel, charge controller, and rechargeable battery for storing and supplying energy.</w:t>
      </w:r>
    </w:p>
    <w:p w14:paraId="66DED9EF"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ensors:</w:t>
      </w:r>
      <w:r w:rsidRPr="00FC2336">
        <w:rPr>
          <w:rFonts w:ascii="Times New Roman" w:eastAsia="Times New Roman" w:hAnsi="Times New Roman" w:cs="Times New Roman"/>
          <w:sz w:val="24"/>
          <w:szCs w:val="24"/>
        </w:rPr>
        <w:t xml:space="preserve"> LDR for ambient light detection and PIR for motion sensing.</w:t>
      </w:r>
    </w:p>
    <w:p w14:paraId="0E5B9AB7"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Controller:</w:t>
      </w:r>
      <w:r w:rsidRPr="00FC2336">
        <w:rPr>
          <w:rFonts w:ascii="Times New Roman" w:eastAsia="Times New Roman" w:hAnsi="Times New Roman" w:cs="Times New Roman"/>
          <w:sz w:val="24"/>
          <w:szCs w:val="24"/>
        </w:rPr>
        <w:t xml:space="preserve"> ESP32, a Wi-Fi-enabled microcontroller that processes sensor data, controls output, and connects to the IoT platform.</w:t>
      </w:r>
    </w:p>
    <w:p w14:paraId="6B4B1FBE"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Relay Module:</w:t>
      </w:r>
      <w:r w:rsidRPr="00FC2336">
        <w:rPr>
          <w:rFonts w:ascii="Times New Roman" w:eastAsia="Times New Roman" w:hAnsi="Times New Roman" w:cs="Times New Roman"/>
          <w:sz w:val="24"/>
          <w:szCs w:val="24"/>
        </w:rPr>
        <w:t xml:space="preserve"> Used to switch the lighting system ON or OFF based on control signals from the ESP32.</w:t>
      </w:r>
    </w:p>
    <w:p w14:paraId="3C0D9DE1"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Lighting Output:</w:t>
      </w:r>
      <w:r w:rsidRPr="00FC2336">
        <w:rPr>
          <w:rFonts w:ascii="Times New Roman" w:eastAsia="Times New Roman" w:hAnsi="Times New Roman" w:cs="Times New Roman"/>
          <w:sz w:val="24"/>
          <w:szCs w:val="24"/>
        </w:rPr>
        <w:t xml:space="preserve"> 12V LED light powered by the battery.</w:t>
      </w:r>
    </w:p>
    <w:p w14:paraId="716EA344" w14:textId="77777777"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IoT Interface:</w:t>
      </w:r>
      <w:r w:rsidRPr="00FC2336">
        <w:rPr>
          <w:rFonts w:ascii="Times New Roman" w:eastAsia="Times New Roman" w:hAnsi="Times New Roman" w:cs="Times New Roman"/>
          <w:sz w:val="24"/>
          <w:szCs w:val="24"/>
        </w:rPr>
        <w:t xml:space="preserve"> A mobile or web dashboard for real-time monitoring and manual control using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w:t>
      </w:r>
    </w:p>
    <w:p w14:paraId="3C7A6270" w14:textId="77777777"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se components interact seamlessly to create a smart lighting system that functions efficiently without human intervention.</w:t>
      </w:r>
    </w:p>
    <w:p w14:paraId="3E1F2A8B"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5</w:t>
      </w:r>
      <w:r w:rsidRPr="00FC2336">
        <w:rPr>
          <w:rFonts w:ascii="Times New Roman" w:eastAsia="Times New Roman" w:hAnsi="Times New Roman" w:cs="Times New Roman"/>
          <w:b/>
          <w:bCs/>
          <w:sz w:val="27"/>
          <w:szCs w:val="27"/>
        </w:rPr>
        <w:t xml:space="preserve"> Block Diagram</w:t>
      </w:r>
    </w:p>
    <w:p w14:paraId="4CAFF7C1"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Courier New" w:eastAsia="Times New Roman" w:hAnsi="Courier New" w:cs="Courier New"/>
          <w:noProof/>
          <w:sz w:val="20"/>
          <w:szCs w:val="20"/>
        </w:rPr>
        <w:drawing>
          <wp:inline distT="0" distB="0" distL="0" distR="0" wp14:anchorId="71E60D1D" wp14:editId="21920886">
            <wp:extent cx="5162550" cy="2686050"/>
            <wp:effectExtent l="0" t="0" r="0" b="0"/>
            <wp:docPr id="9" name="Picture 9" descr="C:\Users\hp\Downloads\ChatGPT Image Jun 18, 2025, 11_18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hp\Downloads\ChatGPT Image Jun 18, 2025, 11_18_43 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2550" cy="2686050"/>
                    </a:xfrm>
                    <a:prstGeom prst="rect">
                      <a:avLst/>
                    </a:prstGeom>
                    <a:noFill/>
                    <a:ln>
                      <a:noFill/>
                    </a:ln>
                  </pic:spPr>
                </pic:pic>
              </a:graphicData>
            </a:graphic>
          </wp:inline>
        </w:drawing>
      </w:r>
    </w:p>
    <w:p w14:paraId="15C0781D"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7 Block Diagram</w:t>
      </w:r>
    </w:p>
    <w:p w14:paraId="13CCB193" w14:textId="77777777"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14:paraId="2EC5215B"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lastRenderedPageBreak/>
        <w:t>4.5 Flowchart of the System</w:t>
      </w:r>
    </w:p>
    <w:p w14:paraId="5B9D6870" w14:textId="77777777"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Here is the logical workflow of the system:</w:t>
      </w:r>
    </w:p>
    <w:p w14:paraId="40BC7C5C"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tart</w:t>
      </w:r>
    </w:p>
    <w:p w14:paraId="19FBAFF0"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 LDR (light intensity)</w:t>
      </w:r>
    </w:p>
    <w:p w14:paraId="67994DD8"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ambient light is </w:t>
      </w:r>
      <w:r w:rsidRPr="00FC2336">
        <w:rPr>
          <w:rFonts w:ascii="Times New Roman" w:eastAsia="Times New Roman" w:hAnsi="Times New Roman" w:cs="Times New Roman"/>
          <w:b/>
          <w:bCs/>
          <w:sz w:val="24"/>
          <w:szCs w:val="24"/>
        </w:rPr>
        <w:t>low (dark)</w:t>
      </w:r>
      <w:r w:rsidRPr="00FC2336">
        <w:rPr>
          <w:rFonts w:ascii="Times New Roman" w:eastAsia="Times New Roman" w:hAnsi="Times New Roman" w:cs="Times New Roman"/>
          <w:sz w:val="24"/>
          <w:szCs w:val="24"/>
        </w:rPr>
        <w:t xml:space="preserve"> → check motion sensor (PIR)</w:t>
      </w:r>
    </w:p>
    <w:p w14:paraId="7F4C587E"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motion is detected</w:t>
      </w:r>
      <w:r w:rsidRPr="00FC2336">
        <w:rPr>
          <w:rFonts w:ascii="Times New Roman" w:eastAsia="Times New Roman" w:hAnsi="Times New Roman" w:cs="Times New Roman"/>
          <w:sz w:val="24"/>
          <w:szCs w:val="24"/>
        </w:rPr>
        <w:t>, turn ON light</w:t>
      </w:r>
    </w:p>
    <w:p w14:paraId="2EEBD1BC"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no motion</w:t>
      </w:r>
      <w:r w:rsidRPr="00FC2336">
        <w:rPr>
          <w:rFonts w:ascii="Times New Roman" w:eastAsia="Times New Roman" w:hAnsi="Times New Roman" w:cs="Times New Roman"/>
          <w:sz w:val="24"/>
          <w:szCs w:val="24"/>
        </w:rPr>
        <w:t>, keep light OFF or turn OFF if ON</w:t>
      </w:r>
    </w:p>
    <w:p w14:paraId="27D9EBCB"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ambient light is high</w:t>
      </w:r>
      <w:r w:rsidRPr="00FC2336">
        <w:rPr>
          <w:rFonts w:ascii="Times New Roman" w:eastAsia="Times New Roman" w:hAnsi="Times New Roman" w:cs="Times New Roman"/>
          <w:sz w:val="24"/>
          <w:szCs w:val="24"/>
        </w:rPr>
        <w:t>, keep light OFF</w:t>
      </w:r>
    </w:p>
    <w:p w14:paraId="6E37A40F"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 sensor data to IoT platform</w:t>
      </w:r>
    </w:p>
    <w:p w14:paraId="679DC111" w14:textId="77777777"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nd (loop)</w:t>
      </w:r>
    </w:p>
    <w:p w14:paraId="2A049F7D" w14:textId="77777777" w:rsidR="005014BD" w:rsidRPr="00473B0D"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473B0D">
        <w:rPr>
          <w:rFonts w:ascii="Times New Roman" w:eastAsia="Times New Roman" w:hAnsi="Times New Roman" w:cs="Times New Roman"/>
          <w:b/>
          <w:bCs/>
          <w:sz w:val="27"/>
          <w:szCs w:val="27"/>
        </w:rPr>
        <w:t>3.1.3 System Flowchart</w:t>
      </w:r>
    </w:p>
    <w:p w14:paraId="0E6750FC" w14:textId="77777777" w:rsidR="005014BD" w:rsidRPr="00473B0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473B0D">
        <w:rPr>
          <w:rFonts w:ascii="Times New Roman" w:eastAsia="Times New Roman" w:hAnsi="Times New Roman" w:cs="Times New Roman"/>
          <w:sz w:val="24"/>
          <w:szCs w:val="24"/>
        </w:rPr>
        <w:t>Below is the logical flowchart describing the operation of the automated lighting system:</w:t>
      </w:r>
    </w:p>
    <w:p w14:paraId="2C9A8D78" w14:textId="77777777" w:rsidR="005014BD" w:rsidRPr="002A5444" w:rsidRDefault="005014BD" w:rsidP="005014BD">
      <w:pPr>
        <w:spacing w:after="0" w:line="240" w:lineRule="auto"/>
        <w:ind w:left="360"/>
        <w:rPr>
          <w:rFonts w:ascii="Times New Roman" w:eastAsia="Times New Roman" w:hAnsi="Times New Roman" w:cs="Times New Roman"/>
          <w:sz w:val="24"/>
          <w:szCs w:val="24"/>
        </w:rPr>
      </w:pPr>
      <w:r>
        <w:rPr>
          <w:noProof/>
        </w:rPr>
        <w:drawing>
          <wp:inline distT="0" distB="0" distL="0" distR="0" wp14:anchorId="7A5DC13C" wp14:editId="79CB22B7">
            <wp:extent cx="4343400" cy="4152900"/>
            <wp:effectExtent l="0" t="0" r="0" b="0"/>
            <wp:docPr id="2" name="Picture 2" descr="C:\Users\hp\Desktop\My Project\Project 2025\Automated solar powered system\e280c6f7-9612-4202-9096-e8cb1539e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Desktop\My Project\Project 2025\Automated solar powered system\e280c6f7-9612-4202-9096-e8cb1539ee6b.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4152900"/>
                    </a:xfrm>
                    <a:prstGeom prst="rect">
                      <a:avLst/>
                    </a:prstGeom>
                    <a:noFill/>
                    <a:ln>
                      <a:noFill/>
                    </a:ln>
                  </pic:spPr>
                </pic:pic>
              </a:graphicData>
            </a:graphic>
          </wp:inline>
        </w:drawing>
      </w:r>
    </w:p>
    <w:p w14:paraId="4031F7BB"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lastRenderedPageBreak/>
        <w:t>4.6 Software Design and Code Logic</w:t>
      </w:r>
    </w:p>
    <w:p w14:paraId="57F9912E" w14:textId="77777777"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ESP32 is programmed using the Arduino IDE. The core logic involves:</w:t>
      </w:r>
    </w:p>
    <w:p w14:paraId="1C438028" w14:textId="77777777"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analog values from the LDR</w:t>
      </w:r>
    </w:p>
    <w:p w14:paraId="64984E54" w14:textId="77777777"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digital motion input from the PIR sensor</w:t>
      </w:r>
    </w:p>
    <w:p w14:paraId="4201D783" w14:textId="77777777"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sing threshold comparisons to determine actions</w:t>
      </w:r>
    </w:p>
    <w:p w14:paraId="5BB5A51D" w14:textId="77777777"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ing data to the IoT platform</w:t>
      </w:r>
    </w:p>
    <w:p w14:paraId="628C3248" w14:textId="77777777"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witching the relay ON or OFF accordingly</w:t>
      </w:r>
    </w:p>
    <w:p w14:paraId="3771F1D0" w14:textId="77777777"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ample Code Snippet:</w:t>
      </w:r>
    </w:p>
    <w:p w14:paraId="2956837E"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roofErr w:type="spellStart"/>
      <w:r w:rsidRPr="00FC2336">
        <w:rPr>
          <w:rFonts w:ascii="Courier New" w:eastAsia="Times New Roman" w:hAnsi="Courier New" w:cs="Courier New"/>
          <w:sz w:val="20"/>
          <w:szCs w:val="20"/>
        </w:rPr>
        <w:t>cpp</w:t>
      </w:r>
      <w:proofErr w:type="spellEnd"/>
    </w:p>
    <w:p w14:paraId="76FF44D3"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roofErr w:type="spellStart"/>
      <w:r w:rsidRPr="00FC2336">
        <w:rPr>
          <w:rFonts w:ascii="Courier New" w:eastAsia="Times New Roman" w:hAnsi="Courier New" w:cs="Courier New"/>
          <w:sz w:val="20"/>
          <w:szCs w:val="20"/>
        </w:rPr>
        <w:t>CopyEdit</w:t>
      </w:r>
      <w:proofErr w:type="spellEnd"/>
    </w:p>
    <w:p w14:paraId="3A003A81"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int </w:t>
      </w:r>
      <w:proofErr w:type="spellStart"/>
      <w:r w:rsidRPr="00FC2336">
        <w:rPr>
          <w:rFonts w:ascii="Courier New" w:eastAsia="Times New Roman" w:hAnsi="Courier New" w:cs="Courier New"/>
          <w:sz w:val="20"/>
          <w:szCs w:val="20"/>
        </w:rPr>
        <w:t>ldr</w:t>
      </w:r>
      <w:proofErr w:type="spellEnd"/>
      <w:r w:rsidRPr="00FC2336">
        <w:rPr>
          <w:rFonts w:ascii="Courier New" w:eastAsia="Times New Roman" w:hAnsi="Courier New" w:cs="Courier New"/>
          <w:sz w:val="20"/>
          <w:szCs w:val="20"/>
        </w:rPr>
        <w:t xml:space="preserve"> = </w:t>
      </w:r>
      <w:proofErr w:type="spellStart"/>
      <w:r w:rsidRPr="00FC2336">
        <w:rPr>
          <w:rFonts w:ascii="Courier New" w:eastAsia="Times New Roman" w:hAnsi="Courier New" w:cs="Courier New"/>
          <w:sz w:val="20"/>
          <w:szCs w:val="20"/>
        </w:rPr>
        <w:t>analogRead</w:t>
      </w:r>
      <w:proofErr w:type="spellEnd"/>
      <w:r w:rsidRPr="00FC2336">
        <w:rPr>
          <w:rFonts w:ascii="Courier New" w:eastAsia="Times New Roman" w:hAnsi="Courier New" w:cs="Courier New"/>
          <w:sz w:val="20"/>
          <w:szCs w:val="20"/>
        </w:rPr>
        <w:t>(A0);</w:t>
      </w:r>
    </w:p>
    <w:p w14:paraId="35D1376A"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int motion = </w:t>
      </w:r>
      <w:proofErr w:type="spellStart"/>
      <w:proofErr w:type="gramStart"/>
      <w:r w:rsidRPr="00FC2336">
        <w:rPr>
          <w:rFonts w:ascii="Courier New" w:eastAsia="Times New Roman" w:hAnsi="Courier New" w:cs="Courier New"/>
          <w:sz w:val="20"/>
          <w:szCs w:val="20"/>
        </w:rPr>
        <w:t>digitalRead</w:t>
      </w:r>
      <w:proofErr w:type="spellEnd"/>
      <w:r w:rsidRPr="00FC2336">
        <w:rPr>
          <w:rFonts w:ascii="Courier New" w:eastAsia="Times New Roman" w:hAnsi="Courier New" w:cs="Courier New"/>
          <w:sz w:val="20"/>
          <w:szCs w:val="20"/>
        </w:rPr>
        <w:t>(</w:t>
      </w:r>
      <w:proofErr w:type="gramEnd"/>
      <w:r w:rsidRPr="00FC2336">
        <w:rPr>
          <w:rFonts w:ascii="Courier New" w:eastAsia="Times New Roman" w:hAnsi="Courier New" w:cs="Courier New"/>
          <w:sz w:val="20"/>
          <w:szCs w:val="20"/>
        </w:rPr>
        <w:t>2);</w:t>
      </w:r>
    </w:p>
    <w:p w14:paraId="36479B1A"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
    <w:p w14:paraId="7415F3C2"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f (</w:t>
      </w:r>
      <w:proofErr w:type="spellStart"/>
      <w:r w:rsidRPr="00FC2336">
        <w:rPr>
          <w:rFonts w:ascii="Courier New" w:eastAsia="Times New Roman" w:hAnsi="Courier New" w:cs="Courier New"/>
          <w:sz w:val="20"/>
          <w:szCs w:val="20"/>
        </w:rPr>
        <w:t>ldr</w:t>
      </w:r>
      <w:proofErr w:type="spellEnd"/>
      <w:r w:rsidRPr="00FC2336">
        <w:rPr>
          <w:rFonts w:ascii="Courier New" w:eastAsia="Times New Roman" w:hAnsi="Courier New" w:cs="Courier New"/>
          <w:sz w:val="20"/>
          <w:szCs w:val="20"/>
        </w:rPr>
        <w:t xml:space="preserve"> &lt; 1000) {</w:t>
      </w:r>
    </w:p>
    <w:p w14:paraId="093545FA"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if (motion == HIGH) {</w:t>
      </w:r>
    </w:p>
    <w:p w14:paraId="5BCA3BE5"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HIGH); // Turn ON light</w:t>
      </w:r>
    </w:p>
    <w:p w14:paraId="7868A33E"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 else {</w:t>
      </w:r>
    </w:p>
    <w:p w14:paraId="614B86AB"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LOW); // Turn OFF light</w:t>
      </w:r>
    </w:p>
    <w:p w14:paraId="297A45C9"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
    <w:p w14:paraId="52D3E691"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else {</w:t>
      </w:r>
    </w:p>
    <w:p w14:paraId="26412B82"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roofErr w:type="spellStart"/>
      <w:proofErr w:type="gramStart"/>
      <w:r w:rsidRPr="00FC2336">
        <w:rPr>
          <w:rFonts w:ascii="Courier New" w:eastAsia="Times New Roman" w:hAnsi="Courier New" w:cs="Courier New"/>
          <w:sz w:val="20"/>
          <w:szCs w:val="20"/>
        </w:rPr>
        <w:t>digitalWrite</w:t>
      </w:r>
      <w:proofErr w:type="spellEnd"/>
      <w:r w:rsidRPr="00FC2336">
        <w:rPr>
          <w:rFonts w:ascii="Courier New" w:eastAsia="Times New Roman" w:hAnsi="Courier New" w:cs="Courier New"/>
          <w:sz w:val="20"/>
          <w:szCs w:val="20"/>
        </w:rPr>
        <w:t>(</w:t>
      </w:r>
      <w:proofErr w:type="spellStart"/>
      <w:proofErr w:type="gramEnd"/>
      <w:r w:rsidRPr="00FC2336">
        <w:rPr>
          <w:rFonts w:ascii="Courier New" w:eastAsia="Times New Roman" w:hAnsi="Courier New" w:cs="Courier New"/>
          <w:sz w:val="20"/>
          <w:szCs w:val="20"/>
        </w:rPr>
        <w:t>relayPin</w:t>
      </w:r>
      <w:proofErr w:type="spellEnd"/>
      <w:r w:rsidRPr="00FC2336">
        <w:rPr>
          <w:rFonts w:ascii="Courier New" w:eastAsia="Times New Roman" w:hAnsi="Courier New" w:cs="Courier New"/>
          <w:sz w:val="20"/>
          <w:szCs w:val="20"/>
        </w:rPr>
        <w:t>, LOW); // Turn OFF light in daylight</w:t>
      </w:r>
    </w:p>
    <w:p w14:paraId="2D2EE41B" w14:textId="77777777"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w:t>
      </w:r>
    </w:p>
    <w:p w14:paraId="7AF1BD64" w14:textId="77777777" w:rsidR="005014BD" w:rsidRPr="00FC2336"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7 IoT Integration (Remote Monitoring &amp; Control)</w:t>
      </w:r>
    </w:p>
    <w:p w14:paraId="26FBA083" w14:textId="77777777"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The system is integrated with an IoT platform such as Blynk or </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to allow remote access and control. The ESP32 communicates sensor values and system status to the cloud via Wi-Fi. On the dashboard, users can:</w:t>
      </w:r>
    </w:p>
    <w:p w14:paraId="1E498CBF" w14:textId="77777777"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onitor LDR and PIR sensor readings</w:t>
      </w:r>
    </w:p>
    <w:p w14:paraId="06A935FC" w14:textId="77777777"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View light ON/OFF status</w:t>
      </w:r>
    </w:p>
    <w:p w14:paraId="2488B9AC" w14:textId="77777777"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ly override the light</w:t>
      </w:r>
    </w:p>
    <w:p w14:paraId="2C47CD02" w14:textId="77777777"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lastRenderedPageBreak/>
        <w:t>Receive alerts based on motion detection</w:t>
      </w:r>
    </w:p>
    <w:p w14:paraId="5990912E" w14:textId="77777777"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adds a layer of user interactivity and enhances system accessibility from any location.</w:t>
      </w:r>
    </w:p>
    <w:p w14:paraId="1A1E682E"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8 Implementation Process</w:t>
      </w:r>
    </w:p>
    <w:p w14:paraId="1B8F77B7"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ather and assemble hardware components</w:t>
      </w:r>
    </w:p>
    <w:p w14:paraId="69F07A80"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uild the prototype circuit on a breadboard</w:t>
      </w:r>
    </w:p>
    <w:p w14:paraId="4998643B"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Write and upload the code to ESP32 via Arduino IDE</w:t>
      </w:r>
    </w:p>
    <w:p w14:paraId="7649FC34"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est sensor thresholds and response time</w:t>
      </w:r>
    </w:p>
    <w:p w14:paraId="0F5D4FC1"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Configure and connect the Blynk/</w:t>
      </w:r>
      <w:proofErr w:type="spellStart"/>
      <w:r w:rsidRPr="00FC2336">
        <w:rPr>
          <w:rFonts w:ascii="Times New Roman" w:eastAsia="Times New Roman" w:hAnsi="Times New Roman" w:cs="Times New Roman"/>
          <w:sz w:val="24"/>
          <w:szCs w:val="24"/>
        </w:rPr>
        <w:t>ThingSpeak</w:t>
      </w:r>
      <w:proofErr w:type="spellEnd"/>
      <w:r w:rsidRPr="00FC2336">
        <w:rPr>
          <w:rFonts w:ascii="Times New Roman" w:eastAsia="Times New Roman" w:hAnsi="Times New Roman" w:cs="Times New Roman"/>
          <w:sz w:val="24"/>
          <w:szCs w:val="24"/>
        </w:rPr>
        <w:t xml:space="preserve"> dashboard</w:t>
      </w:r>
    </w:p>
    <w:p w14:paraId="09C95225"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Deploy the system in a test environment</w:t>
      </w:r>
    </w:p>
    <w:p w14:paraId="0B60FD4F" w14:textId="77777777"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valuate performance under different lighting and motion conditions</w:t>
      </w:r>
    </w:p>
    <w:p w14:paraId="22E26517" w14:textId="77777777"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9 Testing and Result</w:t>
      </w:r>
    </w:p>
    <w:tbl>
      <w:tblPr>
        <w:tblStyle w:val="TableGrid"/>
        <w:tblW w:w="0" w:type="auto"/>
        <w:tblLook w:val="04A0" w:firstRow="1" w:lastRow="0" w:firstColumn="1" w:lastColumn="0" w:noHBand="0" w:noVBand="1"/>
      </w:tblPr>
      <w:tblGrid>
        <w:gridCol w:w="1943"/>
        <w:gridCol w:w="1383"/>
        <w:gridCol w:w="1436"/>
        <w:gridCol w:w="1477"/>
        <w:gridCol w:w="1637"/>
      </w:tblGrid>
      <w:tr w:rsidR="005014BD" w:rsidRPr="00FC2336" w14:paraId="60A8BA9A" w14:textId="77777777" w:rsidTr="001B646D">
        <w:tc>
          <w:tcPr>
            <w:tcW w:w="0" w:type="auto"/>
            <w:hideMark/>
          </w:tcPr>
          <w:p w14:paraId="624CEF55" w14:textId="77777777" w:rsidR="005014BD" w:rsidRPr="00FC2336" w:rsidRDefault="005014BD" w:rsidP="001B646D">
            <w:pPr>
              <w:spacing w:line="360" w:lineRule="auto"/>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Condition</w:t>
            </w:r>
          </w:p>
        </w:tc>
        <w:tc>
          <w:tcPr>
            <w:tcW w:w="0" w:type="auto"/>
            <w:hideMark/>
          </w:tcPr>
          <w:p w14:paraId="3C8670C3" w14:textId="77777777"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DR Value</w:t>
            </w:r>
          </w:p>
        </w:tc>
        <w:tc>
          <w:tcPr>
            <w:tcW w:w="0" w:type="auto"/>
            <w:hideMark/>
          </w:tcPr>
          <w:p w14:paraId="0CA0BD5D" w14:textId="77777777"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PIR Motion</w:t>
            </w:r>
          </w:p>
        </w:tc>
        <w:tc>
          <w:tcPr>
            <w:tcW w:w="0" w:type="auto"/>
            <w:hideMark/>
          </w:tcPr>
          <w:p w14:paraId="0D8D4811" w14:textId="77777777"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ight Status</w:t>
            </w:r>
          </w:p>
        </w:tc>
        <w:tc>
          <w:tcPr>
            <w:tcW w:w="0" w:type="auto"/>
            <w:hideMark/>
          </w:tcPr>
          <w:p w14:paraId="00127F42" w14:textId="77777777"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IoT Feedback</w:t>
            </w:r>
          </w:p>
        </w:tc>
      </w:tr>
      <w:tr w:rsidR="005014BD" w:rsidRPr="00FC2336" w14:paraId="2E921B0B" w14:textId="77777777" w:rsidTr="001B646D">
        <w:tc>
          <w:tcPr>
            <w:tcW w:w="0" w:type="auto"/>
            <w:hideMark/>
          </w:tcPr>
          <w:p w14:paraId="440B858E"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right Daylight</w:t>
            </w:r>
          </w:p>
        </w:tc>
        <w:tc>
          <w:tcPr>
            <w:tcW w:w="0" w:type="auto"/>
            <w:hideMark/>
          </w:tcPr>
          <w:p w14:paraId="090F7760"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t;1000</w:t>
            </w:r>
          </w:p>
        </w:tc>
        <w:tc>
          <w:tcPr>
            <w:tcW w:w="0" w:type="auto"/>
            <w:hideMark/>
          </w:tcPr>
          <w:p w14:paraId="316348BC"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Any</w:t>
            </w:r>
          </w:p>
        </w:tc>
        <w:tc>
          <w:tcPr>
            <w:tcW w:w="0" w:type="auto"/>
            <w:hideMark/>
          </w:tcPr>
          <w:p w14:paraId="48EA2A3D"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14:paraId="5A634D1C"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14:paraId="348BA2F3" w14:textId="77777777" w:rsidTr="001B646D">
        <w:tc>
          <w:tcPr>
            <w:tcW w:w="0" w:type="auto"/>
            <w:hideMark/>
          </w:tcPr>
          <w:p w14:paraId="36242FBE"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Motion</w:t>
            </w:r>
          </w:p>
        </w:tc>
        <w:tc>
          <w:tcPr>
            <w:tcW w:w="0" w:type="auto"/>
            <w:hideMark/>
          </w:tcPr>
          <w:p w14:paraId="25484F16"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14:paraId="620EC845"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YES</w:t>
            </w:r>
          </w:p>
        </w:tc>
        <w:tc>
          <w:tcPr>
            <w:tcW w:w="0" w:type="auto"/>
            <w:hideMark/>
          </w:tcPr>
          <w:p w14:paraId="6C25F1A1"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w:t>
            </w:r>
          </w:p>
        </w:tc>
        <w:tc>
          <w:tcPr>
            <w:tcW w:w="0" w:type="auto"/>
            <w:hideMark/>
          </w:tcPr>
          <w:p w14:paraId="06B3A348"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14:paraId="5005CFFC" w14:textId="77777777" w:rsidTr="001B646D">
        <w:tc>
          <w:tcPr>
            <w:tcW w:w="0" w:type="auto"/>
            <w:hideMark/>
          </w:tcPr>
          <w:p w14:paraId="6BF71B0B"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No Motion</w:t>
            </w:r>
          </w:p>
        </w:tc>
        <w:tc>
          <w:tcPr>
            <w:tcW w:w="0" w:type="auto"/>
            <w:hideMark/>
          </w:tcPr>
          <w:p w14:paraId="01D55BE0"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14:paraId="713262FC"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O</w:t>
            </w:r>
          </w:p>
        </w:tc>
        <w:tc>
          <w:tcPr>
            <w:tcW w:w="0" w:type="auto"/>
            <w:hideMark/>
          </w:tcPr>
          <w:p w14:paraId="350C49BF"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14:paraId="3375FA08"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14:paraId="77A9DA35" w14:textId="77777777" w:rsidTr="001B646D">
        <w:tc>
          <w:tcPr>
            <w:tcW w:w="0" w:type="auto"/>
            <w:hideMark/>
          </w:tcPr>
          <w:p w14:paraId="0A08D08A"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 Override</w:t>
            </w:r>
          </w:p>
        </w:tc>
        <w:tc>
          <w:tcPr>
            <w:tcW w:w="0" w:type="auto"/>
            <w:hideMark/>
          </w:tcPr>
          <w:p w14:paraId="0F34F762"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14:paraId="7E031562"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14:paraId="575845F0"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OFF</w:t>
            </w:r>
          </w:p>
        </w:tc>
        <w:tc>
          <w:tcPr>
            <w:tcW w:w="0" w:type="auto"/>
            <w:hideMark/>
          </w:tcPr>
          <w:p w14:paraId="707FF368" w14:textId="77777777"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pdated</w:t>
            </w:r>
          </w:p>
        </w:tc>
      </w:tr>
    </w:tbl>
    <w:p w14:paraId="4A252627" w14:textId="77777777" w:rsidR="005014B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sults showed that the system successfully automated light control with accurate sensing and timely updates on the dashboard.</w:t>
      </w:r>
    </w:p>
    <w:p w14:paraId="0E358C99" w14:textId="77777777" w:rsidR="005014BD" w:rsidRDefault="005014BD">
      <w:pPr>
        <w:rPr>
          <w:rFonts w:ascii="Times New Roman" w:hAnsi="Times New Roman" w:cs="Times New Roman"/>
          <w:b/>
          <w:sz w:val="24"/>
        </w:rPr>
      </w:pPr>
    </w:p>
    <w:p w14:paraId="375F88AC" w14:textId="77777777" w:rsidR="005014BD" w:rsidRDefault="005014BD">
      <w:pPr>
        <w:rPr>
          <w:rFonts w:ascii="Times New Roman" w:hAnsi="Times New Roman" w:cs="Times New Roman"/>
          <w:b/>
          <w:sz w:val="24"/>
        </w:rPr>
      </w:pPr>
      <w:r>
        <w:rPr>
          <w:rFonts w:ascii="Times New Roman" w:hAnsi="Times New Roman" w:cs="Times New Roman"/>
          <w:b/>
          <w:sz w:val="24"/>
        </w:rPr>
        <w:br w:type="page"/>
      </w:r>
    </w:p>
    <w:p w14:paraId="670B0613" w14:textId="77777777" w:rsidR="005014BD" w:rsidRPr="00C25AB9" w:rsidRDefault="005014BD" w:rsidP="005014BD">
      <w:pPr>
        <w:spacing w:before="100" w:beforeAutospacing="1" w:after="100" w:afterAutospacing="1" w:line="360" w:lineRule="auto"/>
        <w:jc w:val="center"/>
        <w:rPr>
          <w:rFonts w:ascii="Times New Roman" w:eastAsia="Times New Roman" w:hAnsi="Times New Roman" w:cs="Times New Roman"/>
          <w:sz w:val="24"/>
          <w:szCs w:val="24"/>
        </w:rPr>
      </w:pPr>
      <w:r w:rsidRPr="00BD7DBA">
        <w:rPr>
          <w:rFonts w:ascii="Times New Roman" w:hAnsi="Times New Roman" w:cs="Times New Roman"/>
          <w:b/>
          <w:sz w:val="24"/>
        </w:rPr>
        <w:lastRenderedPageBreak/>
        <w:t>CHAPTER FIVE</w:t>
      </w:r>
    </w:p>
    <w:p w14:paraId="2CF4EDB5" w14:textId="77777777" w:rsidR="005014BD" w:rsidRPr="00BD7DBA" w:rsidRDefault="005014BD" w:rsidP="005014BD">
      <w:pPr>
        <w:spacing w:line="360" w:lineRule="auto"/>
        <w:jc w:val="center"/>
        <w:rPr>
          <w:rFonts w:ascii="Times New Roman" w:hAnsi="Times New Roman" w:cs="Times New Roman"/>
          <w:b/>
          <w:sz w:val="24"/>
        </w:rPr>
      </w:pPr>
      <w:r w:rsidRPr="00BD7DBA">
        <w:rPr>
          <w:rFonts w:ascii="Times New Roman" w:hAnsi="Times New Roman" w:cs="Times New Roman"/>
          <w:b/>
          <w:sz w:val="24"/>
        </w:rPr>
        <w:t>SUMMARY, CONCLUSION AND RECOMMENDATIONS</w:t>
      </w:r>
    </w:p>
    <w:p w14:paraId="4B4FF452" w14:textId="77777777" w:rsidR="005014BD" w:rsidRPr="00BD7DBA" w:rsidRDefault="005014BD" w:rsidP="005014BD">
      <w:pPr>
        <w:spacing w:line="360" w:lineRule="auto"/>
        <w:rPr>
          <w:rFonts w:ascii="Times New Roman" w:hAnsi="Times New Roman" w:cs="Times New Roman"/>
          <w:b/>
          <w:sz w:val="24"/>
        </w:rPr>
      </w:pPr>
      <w:r w:rsidRPr="00BD7DBA">
        <w:rPr>
          <w:rFonts w:ascii="Times New Roman" w:hAnsi="Times New Roman" w:cs="Times New Roman"/>
          <w:b/>
          <w:sz w:val="24"/>
        </w:rPr>
        <w:t>5.1 Summary</w:t>
      </w:r>
    </w:p>
    <w:p w14:paraId="555CD723" w14:textId="77777777"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is project focused on the design and implementation of an IoT-Based Smart Solar Energy Management System aimed at optimizing solar power usage through intelligent monitoring and control. The system integrates key components such as solar panels, sensors, microcontrollers (e.g., ESP32), wireless communication modules, and a cloud-based dashboard to achieve real-time energy data collection and management.</w:t>
      </w:r>
    </w:p>
    <w:p w14:paraId="65B64263" w14:textId="77777777"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background established the growing demand for sustainable energy solutions and highlighted the inefficiencies of traditional solar systems that lack automation and user feedback. The objectives included real-time monitoring of solar panel output, automated load control, remote accessibility, and data-driven decision-making to enhance energy efficiency.</w:t>
      </w:r>
      <w:r>
        <w:rPr>
          <w:rFonts w:ascii="Times New Roman" w:hAnsi="Times New Roman" w:cs="Times New Roman"/>
          <w:sz w:val="24"/>
        </w:rPr>
        <w:t xml:space="preserve"> </w:t>
      </w:r>
      <w:r w:rsidRPr="00BD7DBA">
        <w:rPr>
          <w:rFonts w:ascii="Times New Roman" w:hAnsi="Times New Roman" w:cs="Times New Roman"/>
          <w:sz w:val="24"/>
        </w:rPr>
        <w:t>The system design incorporated sensors to measure voltage, current, and battery levels, while the microcontroller handled data processing and transmission. A web or mobile interface was developed to provide users with real-time visibility and control of their energy system. The system was tested in a simulated environment to demonstrate its ability to detect underperformance, automate load shedding, and prevent battery damage due to over-discharge or overcharge.</w:t>
      </w:r>
      <w:r>
        <w:rPr>
          <w:rFonts w:ascii="Times New Roman" w:hAnsi="Times New Roman" w:cs="Times New Roman"/>
          <w:sz w:val="24"/>
        </w:rPr>
        <w:t xml:space="preserve"> </w:t>
      </w:r>
      <w:r w:rsidRPr="00BD7DBA">
        <w:rPr>
          <w:rFonts w:ascii="Times New Roman" w:hAnsi="Times New Roman" w:cs="Times New Roman"/>
          <w:sz w:val="24"/>
        </w:rPr>
        <w:t>The results show that the integration of IoT technology into solar energy systems significantly improves their efficiency, responsiveness, and usability. The system also supports environmental sustainability by promoting better energy management and reducing dependence on fossil fuels.</w:t>
      </w:r>
    </w:p>
    <w:p w14:paraId="1C1DC6A7" w14:textId="77777777"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2 Conclusion</w:t>
      </w:r>
    </w:p>
    <w:p w14:paraId="3D5AC3B8" w14:textId="77777777"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successful completion of this project demonstrates the transformative potential of IoT in solar energy management. By combining renewable energy with real-time data acquisition, remote monitoring, and intelligent control, the developed system offers a robust and cost-effective solution to the challenges of traditional solar installations.</w:t>
      </w:r>
      <w:r>
        <w:rPr>
          <w:rFonts w:ascii="Times New Roman" w:hAnsi="Times New Roman" w:cs="Times New Roman"/>
          <w:sz w:val="24"/>
        </w:rPr>
        <w:t xml:space="preserve"> </w:t>
      </w:r>
      <w:r w:rsidRPr="00BD7DBA">
        <w:rPr>
          <w:rFonts w:ascii="Times New Roman" w:hAnsi="Times New Roman" w:cs="Times New Roman"/>
          <w:sz w:val="24"/>
        </w:rPr>
        <w:t xml:space="preserve">The IoT-based approach not only enhances energy efficiency but also ensures user engagement, automation, and fault detection, which are crucial for the long-term reliability of renewable energy systems. The project aligns with the United Nations Sustainable Development Goal 7 by promoting affordable, reliable, and clean </w:t>
      </w:r>
      <w:r w:rsidRPr="00BD7DBA">
        <w:rPr>
          <w:rFonts w:ascii="Times New Roman" w:hAnsi="Times New Roman" w:cs="Times New Roman"/>
          <w:sz w:val="24"/>
        </w:rPr>
        <w:lastRenderedPageBreak/>
        <w:t>energy solutions, particularly for off-grid and rural communities.</w:t>
      </w:r>
      <w:r>
        <w:rPr>
          <w:rFonts w:ascii="Times New Roman" w:hAnsi="Times New Roman" w:cs="Times New Roman"/>
          <w:sz w:val="24"/>
        </w:rPr>
        <w:t xml:space="preserve"> </w:t>
      </w:r>
      <w:r w:rsidRPr="00BD7DBA">
        <w:rPr>
          <w:rFonts w:ascii="Times New Roman" w:hAnsi="Times New Roman" w:cs="Times New Roman"/>
          <w:sz w:val="24"/>
        </w:rPr>
        <w:t>In summary, the system provides a foundation for building smart, sustainable energy infrastructure suitable for homes, institutions, and small-scale industrial use.</w:t>
      </w:r>
    </w:p>
    <w:p w14:paraId="5E133585" w14:textId="77777777"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3 Recommendations</w:t>
      </w:r>
    </w:p>
    <w:p w14:paraId="21F91AB1" w14:textId="77777777"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Based on the outcomes of this project, the following recommendations are suggested for future improvement and implementation:</w:t>
      </w:r>
    </w:p>
    <w:p w14:paraId="6C81B6F0" w14:textId="77777777"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 xml:space="preserve">Scalability and Expansion: </w:t>
      </w:r>
      <w:r w:rsidRPr="00BD7DBA">
        <w:rPr>
          <w:rFonts w:ascii="Times New Roman" w:hAnsi="Times New Roman" w:cs="Times New Roman"/>
          <w:sz w:val="24"/>
        </w:rPr>
        <w:t>Future work can focus on expanding the system for larger energy networks or integration with smart grids to handle multiple solar arrays and load types.</w:t>
      </w:r>
    </w:p>
    <w:p w14:paraId="47540FB2" w14:textId="77777777"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Battery Health Analytics:</w:t>
      </w:r>
      <w:r w:rsidRPr="00BD7DBA">
        <w:rPr>
          <w:rFonts w:ascii="Times New Roman" w:hAnsi="Times New Roman" w:cs="Times New Roman"/>
          <w:sz w:val="24"/>
        </w:rPr>
        <w:t xml:space="preserve"> Include advanced algorithms for predictive maintenance and battery lifespan estimation using AI or machine learning models.</w:t>
      </w:r>
    </w:p>
    <w:p w14:paraId="7EEAF8E6" w14:textId="77777777"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Mobile App Integration:</w:t>
      </w:r>
      <w:r w:rsidRPr="00BD7DBA">
        <w:rPr>
          <w:rFonts w:ascii="Times New Roman" w:hAnsi="Times New Roman" w:cs="Times New Roman"/>
          <w:sz w:val="24"/>
        </w:rPr>
        <w:t xml:space="preserve"> Develop dedicated Android/iOS applications with push notifications for alerts such as fault detection, battery low levels, or energy usage warnings.</w:t>
      </w:r>
    </w:p>
    <w:p w14:paraId="175B9C93" w14:textId="77777777"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Renewable Source Integration:</w:t>
      </w:r>
      <w:r w:rsidRPr="00BD7DBA">
        <w:rPr>
          <w:rFonts w:ascii="Times New Roman" w:hAnsi="Times New Roman" w:cs="Times New Roman"/>
          <w:sz w:val="24"/>
        </w:rPr>
        <w:t xml:space="preserve"> The system can be expanded to accommodate other renewable sources such as wind or hydro power for hybrid energy systems.</w:t>
      </w:r>
    </w:p>
    <w:p w14:paraId="3092612F" w14:textId="77777777"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Security Enhancements:</w:t>
      </w:r>
      <w:r w:rsidRPr="00BD7DBA">
        <w:rPr>
          <w:rFonts w:ascii="Times New Roman" w:hAnsi="Times New Roman" w:cs="Times New Roman"/>
          <w:sz w:val="24"/>
        </w:rPr>
        <w:t xml:space="preserve"> Employ secure communication protocols such as HTTPS or data encryption to ensure safe transmission of energy data over the internet.</w:t>
      </w:r>
    </w:p>
    <w:p w14:paraId="7AA7213C" w14:textId="77777777" w:rsidR="005014BD" w:rsidRPr="00BD7DBA"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Data Logging and Reporting:</w:t>
      </w:r>
      <w:r w:rsidRPr="00BD7DBA">
        <w:rPr>
          <w:rFonts w:ascii="Times New Roman" w:hAnsi="Times New Roman" w:cs="Times New Roman"/>
          <w:sz w:val="24"/>
        </w:rPr>
        <w:t xml:space="preserve"> Incorporate automated data logging features with exportable reports for daily, weekly, or monthly energy analysis.</w:t>
      </w:r>
    </w:p>
    <w:p w14:paraId="78B300D7" w14:textId="77777777" w:rsidR="005014BD" w:rsidRDefault="005014BD" w:rsidP="005014BD">
      <w:pPr>
        <w:rPr>
          <w:rFonts w:ascii="Times New Roman" w:hAnsi="Times New Roman" w:cs="Times New Roman"/>
          <w:sz w:val="24"/>
        </w:rPr>
      </w:pPr>
      <w:r>
        <w:rPr>
          <w:rFonts w:ascii="Times New Roman" w:hAnsi="Times New Roman" w:cs="Times New Roman"/>
          <w:sz w:val="24"/>
        </w:rPr>
        <w:br w:type="page"/>
      </w:r>
    </w:p>
    <w:p w14:paraId="063436AA" w14:textId="77777777" w:rsidR="00A0538F" w:rsidRPr="005B62B6" w:rsidRDefault="007B210B" w:rsidP="005B62B6">
      <w:pPr>
        <w:jc w:val="center"/>
        <w:rPr>
          <w:rFonts w:ascii="Times New Roman" w:hAnsi="Times New Roman" w:cs="Times New Roman"/>
          <w:b/>
          <w:sz w:val="24"/>
        </w:rPr>
      </w:pPr>
      <w:r w:rsidRPr="005B62B6">
        <w:rPr>
          <w:rFonts w:ascii="Times New Roman" w:hAnsi="Times New Roman" w:cs="Times New Roman"/>
          <w:b/>
          <w:sz w:val="24"/>
        </w:rPr>
        <w:lastRenderedPageBreak/>
        <w:t>References</w:t>
      </w:r>
    </w:p>
    <w:p w14:paraId="1C21C34B"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7B210B">
        <w:rPr>
          <w:rFonts w:ascii="Times New Roman" w:eastAsia="Times New Roman" w:hAnsi="Times New Roman" w:cs="Times New Roman"/>
          <w:sz w:val="24"/>
          <w:szCs w:val="24"/>
        </w:rPr>
        <w:t>Hartoyo</w:t>
      </w:r>
      <w:proofErr w:type="spellEnd"/>
      <w:r w:rsidRPr="007B210B">
        <w:rPr>
          <w:rFonts w:ascii="Times New Roman" w:eastAsia="Times New Roman" w:hAnsi="Times New Roman" w:cs="Times New Roman"/>
          <w:sz w:val="24"/>
          <w:szCs w:val="24"/>
        </w:rPr>
        <w:t xml:space="preserve">, H., </w:t>
      </w:r>
      <w:proofErr w:type="spellStart"/>
      <w:r w:rsidRPr="007B210B">
        <w:rPr>
          <w:rFonts w:ascii="Times New Roman" w:eastAsia="Times New Roman" w:hAnsi="Times New Roman" w:cs="Times New Roman"/>
          <w:sz w:val="24"/>
          <w:szCs w:val="24"/>
        </w:rPr>
        <w:t>Rosyadi</w:t>
      </w:r>
      <w:proofErr w:type="spellEnd"/>
      <w:r w:rsidRPr="007B210B">
        <w:rPr>
          <w:rFonts w:ascii="Times New Roman" w:eastAsia="Times New Roman" w:hAnsi="Times New Roman" w:cs="Times New Roman"/>
          <w:sz w:val="24"/>
          <w:szCs w:val="24"/>
        </w:rPr>
        <w:t xml:space="preserve">, S., &amp; </w:t>
      </w:r>
      <w:proofErr w:type="spellStart"/>
      <w:r w:rsidRPr="007B210B">
        <w:rPr>
          <w:rFonts w:ascii="Times New Roman" w:eastAsia="Times New Roman" w:hAnsi="Times New Roman" w:cs="Times New Roman"/>
          <w:sz w:val="24"/>
          <w:szCs w:val="24"/>
        </w:rPr>
        <w:t>Nursusanto</w:t>
      </w:r>
      <w:proofErr w:type="spellEnd"/>
      <w:r w:rsidRPr="007B210B">
        <w:rPr>
          <w:rFonts w:ascii="Times New Roman" w:eastAsia="Times New Roman" w:hAnsi="Times New Roman" w:cs="Times New Roman"/>
          <w:sz w:val="24"/>
          <w:szCs w:val="24"/>
        </w:rPr>
        <w:t xml:space="preserve">, U. (2024). </w:t>
      </w:r>
      <w:r w:rsidRPr="007B210B">
        <w:rPr>
          <w:rFonts w:ascii="Times New Roman" w:eastAsia="Times New Roman" w:hAnsi="Times New Roman" w:cs="Times New Roman"/>
          <w:i/>
          <w:iCs/>
          <w:sz w:val="24"/>
          <w:szCs w:val="24"/>
        </w:rPr>
        <w:t xml:space="preserve">Developed </w:t>
      </w:r>
      <w:r w:rsidR="005B62B6">
        <w:rPr>
          <w:rFonts w:ascii="Times New Roman" w:eastAsia="Times New Roman" w:hAnsi="Times New Roman" w:cs="Times New Roman"/>
          <w:i/>
          <w:iCs/>
          <w:sz w:val="24"/>
          <w:szCs w:val="24"/>
        </w:rPr>
        <w:t>an IoT-Based Smart Solar Energ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Monitoring System for Environmental Sustainability</w:t>
      </w:r>
      <w:r w:rsidRPr="007B210B">
        <w:rPr>
          <w:rFonts w:ascii="Times New Roman" w:eastAsia="Times New Roman" w:hAnsi="Times New Roman" w:cs="Times New Roman"/>
          <w:sz w:val="24"/>
          <w:szCs w:val="24"/>
        </w:rPr>
        <w:t>.</w:t>
      </w:r>
      <w:r w:rsidR="005B62B6">
        <w:rPr>
          <w:rFonts w:ascii="Times New Roman" w:eastAsia="Times New Roman" w:hAnsi="Times New Roman" w:cs="Times New Roman"/>
          <w:sz w:val="24"/>
          <w:szCs w:val="24"/>
        </w:rPr>
        <w:t xml:space="preserve"> Journal of Sustainable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3), 45-57.</w:t>
      </w:r>
    </w:p>
    <w:p w14:paraId="564DDC2D"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Rao, S., Sahoo, D., &amp; Yanine, A. (2023). </w:t>
      </w:r>
      <w:r w:rsidRPr="007B210B">
        <w:rPr>
          <w:rFonts w:ascii="Times New Roman" w:eastAsia="Times New Roman" w:hAnsi="Times New Roman" w:cs="Times New Roman"/>
          <w:i/>
          <w:iCs/>
          <w:sz w:val="24"/>
          <w:szCs w:val="24"/>
        </w:rPr>
        <w:t>An IoT-Based Inte</w:t>
      </w:r>
      <w:r w:rsidR="005B62B6">
        <w:rPr>
          <w:rFonts w:ascii="Times New Roman" w:eastAsia="Times New Roman" w:hAnsi="Times New Roman" w:cs="Times New Roman"/>
          <w:i/>
          <w:iCs/>
          <w:sz w:val="24"/>
          <w:szCs w:val="24"/>
        </w:rPr>
        <w:t>lligent Smart Energy Monitoring</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System for Solar PV Applications</w:t>
      </w:r>
      <w:r w:rsidRPr="007B210B">
        <w:rPr>
          <w:rFonts w:ascii="Times New Roman" w:eastAsia="Times New Roman" w:hAnsi="Times New Roman" w:cs="Times New Roman"/>
          <w:sz w:val="24"/>
          <w:szCs w:val="24"/>
        </w:rPr>
        <w:t>. International Journal</w:t>
      </w:r>
      <w:r w:rsidR="005B62B6">
        <w:rPr>
          <w:rFonts w:ascii="Times New Roman" w:eastAsia="Times New Roman" w:hAnsi="Times New Roman" w:cs="Times New Roman"/>
          <w:sz w:val="24"/>
          <w:szCs w:val="24"/>
        </w:rPr>
        <w:t xml:space="preserve"> of Renewable Energy, 11(4), 76</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89.</w:t>
      </w:r>
    </w:p>
    <w:p w14:paraId="04049294"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iwan, S., Abo </w:t>
      </w:r>
      <w:proofErr w:type="spellStart"/>
      <w:r w:rsidRPr="007B210B">
        <w:rPr>
          <w:rFonts w:ascii="Times New Roman" w:eastAsia="Times New Roman" w:hAnsi="Times New Roman" w:cs="Times New Roman"/>
          <w:sz w:val="24"/>
          <w:szCs w:val="24"/>
        </w:rPr>
        <w:t>Mosali</w:t>
      </w:r>
      <w:proofErr w:type="spellEnd"/>
      <w:r w:rsidRPr="007B210B">
        <w:rPr>
          <w:rFonts w:ascii="Times New Roman" w:eastAsia="Times New Roman" w:hAnsi="Times New Roman" w:cs="Times New Roman"/>
          <w:sz w:val="24"/>
          <w:szCs w:val="24"/>
        </w:rPr>
        <w:t xml:space="preserve">, A., &amp; Al-Ghasem, A. (2018). </w:t>
      </w:r>
      <w:r w:rsidR="005B62B6">
        <w:rPr>
          <w:rFonts w:ascii="Times New Roman" w:eastAsia="Times New Roman" w:hAnsi="Times New Roman" w:cs="Times New Roman"/>
          <w:i/>
          <w:iCs/>
          <w:sz w:val="24"/>
          <w:szCs w:val="24"/>
        </w:rPr>
        <w:t>Smart Solar-Powered LED Outdo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Lighting System Based on the Energy Storage Level in Batteries</w:t>
      </w:r>
      <w:r w:rsidR="005B62B6">
        <w:rPr>
          <w:rFonts w:ascii="Times New Roman" w:eastAsia="Times New Roman" w:hAnsi="Times New Roman" w:cs="Times New Roman"/>
          <w:sz w:val="24"/>
          <w:szCs w:val="24"/>
        </w:rPr>
        <w:t>. Journal of Solar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Engineering, 140(3), 301-310.</w:t>
      </w:r>
    </w:p>
    <w:p w14:paraId="3E77DE47"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Yang, X., Li, J., &amp; Li, Y. (2022). </w:t>
      </w:r>
      <w:r w:rsidRPr="007B210B">
        <w:rPr>
          <w:rFonts w:ascii="Times New Roman" w:eastAsia="Times New Roman" w:hAnsi="Times New Roman" w:cs="Times New Roman"/>
          <w:i/>
          <w:iCs/>
          <w:sz w:val="24"/>
          <w:szCs w:val="24"/>
        </w:rPr>
        <w:t>IoT-Based Smart Home Lighti</w:t>
      </w:r>
      <w:r w:rsidR="005B62B6">
        <w:rPr>
          <w:rFonts w:ascii="Times New Roman" w:eastAsia="Times New Roman" w:hAnsi="Times New Roman" w:cs="Times New Roman"/>
          <w:i/>
          <w:iCs/>
          <w:sz w:val="24"/>
          <w:szCs w:val="24"/>
        </w:rPr>
        <w:t>ng System for Energy Efficienc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and Cost Reduction</w:t>
      </w:r>
      <w:r w:rsidRPr="007B210B">
        <w:rPr>
          <w:rFonts w:ascii="Times New Roman" w:eastAsia="Times New Roman" w:hAnsi="Times New Roman" w:cs="Times New Roman"/>
          <w:sz w:val="24"/>
          <w:szCs w:val="24"/>
        </w:rPr>
        <w:t>. International Journal of Smart Homes, 21(4), 45-59.</w:t>
      </w:r>
    </w:p>
    <w:p w14:paraId="17973192"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husainov, S., Tsin, A., &amp; Korobkov, M. (2020). </w:t>
      </w:r>
      <w:r w:rsidRPr="007B210B">
        <w:rPr>
          <w:rFonts w:ascii="Times New Roman" w:eastAsia="Times New Roman" w:hAnsi="Times New Roman" w:cs="Times New Roman"/>
          <w:i/>
          <w:iCs/>
          <w:sz w:val="24"/>
          <w:szCs w:val="24"/>
        </w:rPr>
        <w:t>Solar-Powered Smart Street Lighting System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with IoT Integration</w:t>
      </w:r>
      <w:r w:rsidRPr="007B210B">
        <w:rPr>
          <w:rFonts w:ascii="Times New Roman" w:eastAsia="Times New Roman" w:hAnsi="Times New Roman" w:cs="Times New Roman"/>
          <w:sz w:val="24"/>
          <w:szCs w:val="24"/>
        </w:rPr>
        <w:t>. Journal of Renewable Energy and</w:t>
      </w:r>
      <w:r w:rsidR="005B62B6">
        <w:rPr>
          <w:rFonts w:ascii="Times New Roman" w:eastAsia="Times New Roman" w:hAnsi="Times New Roman" w:cs="Times New Roman"/>
          <w:sz w:val="24"/>
          <w:szCs w:val="24"/>
        </w:rPr>
        <w:t xml:space="preserve"> Sustainable Development, 8(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50-164.</w:t>
      </w:r>
    </w:p>
    <w:p w14:paraId="1E557779"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nwar, S., Baig, Z., &amp; Shah, S. A. (2021). </w:t>
      </w:r>
      <w:r w:rsidRPr="007B210B">
        <w:rPr>
          <w:rFonts w:ascii="Times New Roman" w:eastAsia="Times New Roman" w:hAnsi="Times New Roman" w:cs="Times New Roman"/>
          <w:i/>
          <w:iCs/>
          <w:sz w:val="24"/>
          <w:szCs w:val="24"/>
        </w:rPr>
        <w:t xml:space="preserve">A Survey on Smart </w:t>
      </w:r>
      <w:r w:rsidR="005B62B6">
        <w:rPr>
          <w:rFonts w:ascii="Times New Roman" w:eastAsia="Times New Roman" w:hAnsi="Times New Roman" w:cs="Times New Roman"/>
          <w:i/>
          <w:iCs/>
          <w:sz w:val="24"/>
          <w:szCs w:val="24"/>
        </w:rPr>
        <w:t>Lighting Systems: Application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Technologies, and Challenges</w:t>
      </w:r>
      <w:r w:rsidRPr="007B210B">
        <w:rPr>
          <w:rFonts w:ascii="Times New Roman" w:eastAsia="Times New Roman" w:hAnsi="Times New Roman" w:cs="Times New Roman"/>
          <w:sz w:val="24"/>
          <w:szCs w:val="24"/>
        </w:rPr>
        <w:t>. International Journal of Smart Systems, 7(5), 88-101.</w:t>
      </w:r>
    </w:p>
    <w:p w14:paraId="4FD510BB"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bid, M., Sarwar, I., &amp; Ali, S. (2021). </w:t>
      </w:r>
      <w:r w:rsidRPr="007B210B">
        <w:rPr>
          <w:rFonts w:ascii="Times New Roman" w:eastAsia="Times New Roman" w:hAnsi="Times New Roman" w:cs="Times New Roman"/>
          <w:i/>
          <w:iCs/>
          <w:sz w:val="24"/>
          <w:szCs w:val="24"/>
        </w:rPr>
        <w:t>Design and Implem</w:t>
      </w:r>
      <w:r w:rsidR="005B62B6">
        <w:rPr>
          <w:rFonts w:ascii="Times New Roman" w:eastAsia="Times New Roman" w:hAnsi="Times New Roman" w:cs="Times New Roman"/>
          <w:i/>
          <w:iCs/>
          <w:sz w:val="24"/>
          <w:szCs w:val="24"/>
        </w:rPr>
        <w:t>entation of a Solar-Powered IoT</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Based Smart Streetlight System</w:t>
      </w:r>
      <w:r w:rsidRPr="007B210B">
        <w:rPr>
          <w:rFonts w:ascii="Times New Roman" w:eastAsia="Times New Roman" w:hAnsi="Times New Roman" w:cs="Times New Roman"/>
          <w:sz w:val="24"/>
          <w:szCs w:val="24"/>
        </w:rPr>
        <w:t>. Renewable Energy an</w:t>
      </w:r>
      <w:r w:rsidR="005B62B6">
        <w:rPr>
          <w:rFonts w:ascii="Times New Roman" w:eastAsia="Times New Roman" w:hAnsi="Times New Roman" w:cs="Times New Roman"/>
          <w:sz w:val="24"/>
          <w:szCs w:val="24"/>
        </w:rPr>
        <w:t>d Smart Grid Technology, 14(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0-134.</w:t>
      </w:r>
    </w:p>
    <w:p w14:paraId="3BEFC37B" w14:textId="77777777"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l-Dubai, A., Zein, A., &amp; Lee, D. (2022). </w:t>
      </w:r>
      <w:r w:rsidRPr="007B210B">
        <w:rPr>
          <w:rFonts w:ascii="Times New Roman" w:eastAsia="Times New Roman" w:hAnsi="Times New Roman" w:cs="Times New Roman"/>
          <w:i/>
          <w:iCs/>
          <w:sz w:val="24"/>
          <w:szCs w:val="24"/>
        </w:rPr>
        <w:t>Optimization of Solar</w:t>
      </w:r>
      <w:r w:rsidR="005B62B6">
        <w:rPr>
          <w:rFonts w:ascii="Times New Roman" w:eastAsia="Times New Roman" w:hAnsi="Times New Roman" w:cs="Times New Roman"/>
          <w:i/>
          <w:iCs/>
          <w:sz w:val="24"/>
          <w:szCs w:val="24"/>
        </w:rPr>
        <w:t xml:space="preserve"> Energy and Battery Storage f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IoT-Based Smart Homes</w:t>
      </w:r>
      <w:r w:rsidRPr="007B210B">
        <w:rPr>
          <w:rFonts w:ascii="Times New Roman" w:eastAsia="Times New Roman" w:hAnsi="Times New Roman" w:cs="Times New Roman"/>
          <w:sz w:val="24"/>
          <w:szCs w:val="24"/>
        </w:rPr>
        <w:t>. International Journal of Green Energy, 16(3), 45-59.</w:t>
      </w:r>
    </w:p>
    <w:p w14:paraId="782B0E96" w14:textId="77777777" w:rsidR="007B210B" w:rsidRDefault="007B210B" w:rsidP="005B62B6">
      <w:pPr>
        <w:jc w:val="both"/>
      </w:pPr>
    </w:p>
    <w:sectPr w:rsidR="007B210B" w:rsidSect="00C51BF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70769" w14:textId="77777777" w:rsidR="00EB2915" w:rsidRDefault="00EB2915" w:rsidP="00642503">
      <w:pPr>
        <w:spacing w:after="0" w:line="240" w:lineRule="auto"/>
      </w:pPr>
      <w:r>
        <w:separator/>
      </w:r>
    </w:p>
  </w:endnote>
  <w:endnote w:type="continuationSeparator" w:id="0">
    <w:p w14:paraId="13140DFB" w14:textId="77777777" w:rsidR="00EB2915" w:rsidRDefault="00EB2915" w:rsidP="0064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1190099"/>
      <w:docPartObj>
        <w:docPartGallery w:val="Page Numbers (Bottom of Page)"/>
        <w:docPartUnique/>
      </w:docPartObj>
    </w:sdtPr>
    <w:sdtEndPr>
      <w:rPr>
        <w:noProof/>
      </w:rPr>
    </w:sdtEndPr>
    <w:sdtContent>
      <w:p w14:paraId="53CE23E0" w14:textId="77777777" w:rsidR="00642503" w:rsidRDefault="00642503">
        <w:pPr>
          <w:pStyle w:val="Footer"/>
          <w:jc w:val="center"/>
        </w:pPr>
        <w:r>
          <w:fldChar w:fldCharType="begin"/>
        </w:r>
        <w:r>
          <w:instrText xml:space="preserve"> PAGE   \* MERGEFORMAT </w:instrText>
        </w:r>
        <w:r>
          <w:fldChar w:fldCharType="separate"/>
        </w:r>
        <w:r w:rsidR="009B5C0D">
          <w:rPr>
            <w:noProof/>
          </w:rPr>
          <w:t>1</w:t>
        </w:r>
        <w:r>
          <w:rPr>
            <w:noProof/>
          </w:rPr>
          <w:fldChar w:fldCharType="end"/>
        </w:r>
      </w:p>
    </w:sdtContent>
  </w:sdt>
  <w:p w14:paraId="26432091" w14:textId="77777777" w:rsidR="00642503" w:rsidRDefault="00642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63104" w14:textId="77777777" w:rsidR="00EB2915" w:rsidRDefault="00EB2915" w:rsidP="00642503">
      <w:pPr>
        <w:spacing w:after="0" w:line="240" w:lineRule="auto"/>
      </w:pPr>
      <w:r>
        <w:separator/>
      </w:r>
    </w:p>
  </w:footnote>
  <w:footnote w:type="continuationSeparator" w:id="0">
    <w:p w14:paraId="7ECFC1ED" w14:textId="77777777" w:rsidR="00EB2915" w:rsidRDefault="00EB2915" w:rsidP="006425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741A"/>
    <w:multiLevelType w:val="hybridMultilevel"/>
    <w:tmpl w:val="FC025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22559"/>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8197C"/>
    <w:multiLevelType w:val="multilevel"/>
    <w:tmpl w:val="BFA01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E07392"/>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90E80"/>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E46FF"/>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292C55"/>
    <w:multiLevelType w:val="multilevel"/>
    <w:tmpl w:val="FD5C5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24DC5559"/>
    <w:multiLevelType w:val="multilevel"/>
    <w:tmpl w:val="23782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15:restartNumberingAfterBreak="0">
    <w:nsid w:val="312C2DF4"/>
    <w:multiLevelType w:val="multilevel"/>
    <w:tmpl w:val="65981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B64ADC"/>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5D51B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886B6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1B2710"/>
    <w:multiLevelType w:val="hybridMultilevel"/>
    <w:tmpl w:val="8A90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E75BE"/>
    <w:multiLevelType w:val="multilevel"/>
    <w:tmpl w:val="BBD20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8E1AF3"/>
    <w:multiLevelType w:val="multilevel"/>
    <w:tmpl w:val="3676D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5E4CE7"/>
    <w:multiLevelType w:val="multilevel"/>
    <w:tmpl w:val="114A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4C2CC8"/>
    <w:multiLevelType w:val="multilevel"/>
    <w:tmpl w:val="6994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5E1B87"/>
    <w:multiLevelType w:val="multilevel"/>
    <w:tmpl w:val="689CA958"/>
    <w:lvl w:ilvl="0">
      <w:start w:val="1"/>
      <w:numFmt w:val="decimal"/>
      <w:lvlText w:val="%1."/>
      <w:lvlJc w:val="left"/>
      <w:pPr>
        <w:ind w:left="540" w:hanging="360"/>
      </w:pPr>
      <w:rPr>
        <w:b/>
      </w:rPr>
    </w:lvl>
    <w:lvl w:ilvl="1">
      <w:start w:val="4"/>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20" w15:restartNumberingAfterBreak="0">
    <w:nsid w:val="5E1B7846"/>
    <w:multiLevelType w:val="multilevel"/>
    <w:tmpl w:val="7F4E635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B40A50"/>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E67D34"/>
    <w:multiLevelType w:val="multilevel"/>
    <w:tmpl w:val="F88A6A2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C4312B0"/>
    <w:multiLevelType w:val="hybridMultilevel"/>
    <w:tmpl w:val="28FEF0F6"/>
    <w:lvl w:ilvl="0" w:tplc="C45A61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4C3F77"/>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4995888">
    <w:abstractNumId w:val="17"/>
  </w:num>
  <w:num w:numId="2" w16cid:durableId="465927182">
    <w:abstractNumId w:val="18"/>
  </w:num>
  <w:num w:numId="3" w16cid:durableId="538931002">
    <w:abstractNumId w:val="20"/>
  </w:num>
  <w:num w:numId="4" w16cid:durableId="1942905800">
    <w:abstractNumId w:val="2"/>
  </w:num>
  <w:num w:numId="5" w16cid:durableId="146172510">
    <w:abstractNumId w:val="22"/>
  </w:num>
  <w:num w:numId="6" w16cid:durableId="1658991764">
    <w:abstractNumId w:val="15"/>
  </w:num>
  <w:num w:numId="7" w16cid:durableId="1934976964">
    <w:abstractNumId w:val="3"/>
  </w:num>
  <w:num w:numId="8" w16cid:durableId="1749570192">
    <w:abstractNumId w:val="13"/>
  </w:num>
  <w:num w:numId="9" w16cid:durableId="2095469792">
    <w:abstractNumId w:val="1"/>
  </w:num>
  <w:num w:numId="10" w16cid:durableId="1045987244">
    <w:abstractNumId w:val="12"/>
  </w:num>
  <w:num w:numId="11" w16cid:durableId="1216626925">
    <w:abstractNumId w:val="4"/>
  </w:num>
  <w:num w:numId="12" w16cid:durableId="534735034">
    <w:abstractNumId w:val="14"/>
  </w:num>
  <w:num w:numId="13" w16cid:durableId="92408839">
    <w:abstractNumId w:val="19"/>
  </w:num>
  <w:num w:numId="14" w16cid:durableId="563375193">
    <w:abstractNumId w:val="11"/>
  </w:num>
  <w:num w:numId="15" w16cid:durableId="1825857111">
    <w:abstractNumId w:val="0"/>
  </w:num>
  <w:num w:numId="16" w16cid:durableId="1894073091">
    <w:abstractNumId w:val="6"/>
  </w:num>
  <w:num w:numId="17" w16cid:durableId="1836913117">
    <w:abstractNumId w:val="16"/>
  </w:num>
  <w:num w:numId="18" w16cid:durableId="1119685422">
    <w:abstractNumId w:val="21"/>
  </w:num>
  <w:num w:numId="19" w16cid:durableId="451747452">
    <w:abstractNumId w:val="10"/>
  </w:num>
  <w:num w:numId="20" w16cid:durableId="832333668">
    <w:abstractNumId w:val="5"/>
  </w:num>
  <w:num w:numId="21" w16cid:durableId="425200003">
    <w:abstractNumId w:val="24"/>
  </w:num>
  <w:num w:numId="22" w16cid:durableId="1374113619">
    <w:abstractNumId w:val="8"/>
  </w:num>
  <w:num w:numId="23" w16cid:durableId="841549942">
    <w:abstractNumId w:val="23"/>
  </w:num>
  <w:num w:numId="24" w16cid:durableId="1253395799">
    <w:abstractNumId w:val="9"/>
  </w:num>
  <w:num w:numId="25" w16cid:durableId="2219915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MTYyM7Q0szAyNLdU0lEKTi0uzszPAykwrQUA1LFQ+CwAAAA="/>
  </w:docVars>
  <w:rsids>
    <w:rsidRoot w:val="004C6714"/>
    <w:rsid w:val="000A068C"/>
    <w:rsid w:val="00164D51"/>
    <w:rsid w:val="001D6A42"/>
    <w:rsid w:val="002B641E"/>
    <w:rsid w:val="002F0591"/>
    <w:rsid w:val="002F7D56"/>
    <w:rsid w:val="00366F75"/>
    <w:rsid w:val="003A3106"/>
    <w:rsid w:val="004A5153"/>
    <w:rsid w:val="004C3681"/>
    <w:rsid w:val="004C6714"/>
    <w:rsid w:val="005014BD"/>
    <w:rsid w:val="00520BC9"/>
    <w:rsid w:val="0055029E"/>
    <w:rsid w:val="005B62B6"/>
    <w:rsid w:val="00642503"/>
    <w:rsid w:val="00734D1A"/>
    <w:rsid w:val="007B210B"/>
    <w:rsid w:val="007D4AB6"/>
    <w:rsid w:val="009B5C0D"/>
    <w:rsid w:val="00A0538F"/>
    <w:rsid w:val="00A05889"/>
    <w:rsid w:val="00A31E38"/>
    <w:rsid w:val="00B87478"/>
    <w:rsid w:val="00C01C30"/>
    <w:rsid w:val="00C51BF0"/>
    <w:rsid w:val="00C74634"/>
    <w:rsid w:val="00CA01B6"/>
    <w:rsid w:val="00CA1D59"/>
    <w:rsid w:val="00D64D6D"/>
    <w:rsid w:val="00D7751D"/>
    <w:rsid w:val="00EB2915"/>
    <w:rsid w:val="00FA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77BC5A"/>
  <w15:docId w15:val="{B06281AA-DFE1-4CD6-978B-6513FD3DA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C67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67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B21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1E3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6714"/>
    <w:rPr>
      <w:rFonts w:ascii="Times New Roman" w:eastAsia="Times New Roman" w:hAnsi="Times New Roman" w:cs="Times New Roman"/>
      <w:b/>
      <w:bCs/>
      <w:sz w:val="27"/>
      <w:szCs w:val="27"/>
    </w:rPr>
  </w:style>
  <w:style w:type="character" w:styleId="Strong">
    <w:name w:val="Strong"/>
    <w:basedOn w:val="DefaultParagraphFont"/>
    <w:uiPriority w:val="22"/>
    <w:qFormat/>
    <w:rsid w:val="004C6714"/>
    <w:rPr>
      <w:b/>
      <w:bCs/>
    </w:rPr>
  </w:style>
  <w:style w:type="paragraph" w:styleId="NormalWeb">
    <w:name w:val="Normal (Web)"/>
    <w:basedOn w:val="Normal"/>
    <w:uiPriority w:val="99"/>
    <w:semiHidden/>
    <w:unhideWhenUsed/>
    <w:rsid w:val="003A310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2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503"/>
  </w:style>
  <w:style w:type="paragraph" w:styleId="Footer">
    <w:name w:val="footer"/>
    <w:basedOn w:val="Normal"/>
    <w:link w:val="FooterChar"/>
    <w:uiPriority w:val="99"/>
    <w:unhideWhenUsed/>
    <w:rsid w:val="0064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503"/>
  </w:style>
  <w:style w:type="character" w:customStyle="1" w:styleId="overflow-hidden">
    <w:name w:val="overflow-hidden"/>
    <w:basedOn w:val="DefaultParagraphFont"/>
    <w:rsid w:val="00520BC9"/>
  </w:style>
  <w:style w:type="character" w:styleId="Emphasis">
    <w:name w:val="Emphasis"/>
    <w:basedOn w:val="DefaultParagraphFont"/>
    <w:uiPriority w:val="20"/>
    <w:qFormat/>
    <w:rsid w:val="007B210B"/>
    <w:rPr>
      <w:i/>
      <w:iCs/>
    </w:rPr>
  </w:style>
  <w:style w:type="character" w:customStyle="1" w:styleId="Heading4Char">
    <w:name w:val="Heading 4 Char"/>
    <w:basedOn w:val="DefaultParagraphFont"/>
    <w:link w:val="Heading4"/>
    <w:uiPriority w:val="9"/>
    <w:semiHidden/>
    <w:rsid w:val="007B210B"/>
    <w:rPr>
      <w:rFonts w:asciiTheme="majorHAnsi" w:eastAsiaTheme="majorEastAsia" w:hAnsiTheme="majorHAnsi" w:cstheme="majorBidi"/>
      <w:b/>
      <w:bCs/>
      <w:i/>
      <w:iCs/>
      <w:color w:val="4F81BD" w:themeColor="accent1"/>
    </w:rPr>
  </w:style>
  <w:style w:type="paragraph" w:styleId="NoSpacing">
    <w:name w:val="No Spacing"/>
    <w:uiPriority w:val="1"/>
    <w:qFormat/>
    <w:rsid w:val="007B210B"/>
    <w:pPr>
      <w:spacing w:after="0" w:line="240" w:lineRule="auto"/>
    </w:pPr>
  </w:style>
  <w:style w:type="paragraph" w:styleId="ListParagraph">
    <w:name w:val="List Paragraph"/>
    <w:basedOn w:val="Normal"/>
    <w:uiPriority w:val="34"/>
    <w:qFormat/>
    <w:rsid w:val="007B210B"/>
    <w:pPr>
      <w:ind w:left="720"/>
      <w:contextualSpacing/>
    </w:pPr>
  </w:style>
  <w:style w:type="character" w:customStyle="1" w:styleId="Heading5Char">
    <w:name w:val="Heading 5 Char"/>
    <w:basedOn w:val="DefaultParagraphFont"/>
    <w:link w:val="Heading5"/>
    <w:uiPriority w:val="9"/>
    <w:semiHidden/>
    <w:rsid w:val="00A31E38"/>
    <w:rPr>
      <w:rFonts w:asciiTheme="majorHAnsi" w:eastAsiaTheme="majorEastAsia" w:hAnsiTheme="majorHAnsi" w:cstheme="majorBidi"/>
      <w:color w:val="243F60" w:themeColor="accent1" w:themeShade="7F"/>
    </w:rPr>
  </w:style>
  <w:style w:type="paragraph" w:styleId="BodyText">
    <w:name w:val="Body Text"/>
    <w:basedOn w:val="Normal"/>
    <w:link w:val="BodyTextChar"/>
    <w:semiHidden/>
    <w:rsid w:val="00A31E38"/>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31E38"/>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C01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30"/>
    <w:rPr>
      <w:rFonts w:ascii="Tahoma" w:hAnsi="Tahoma" w:cs="Tahoma"/>
      <w:sz w:val="16"/>
      <w:szCs w:val="16"/>
    </w:rPr>
  </w:style>
  <w:style w:type="table" w:styleId="TableGrid">
    <w:name w:val="Table Grid"/>
    <w:basedOn w:val="TableNormal"/>
    <w:uiPriority w:val="59"/>
    <w:rsid w:val="00501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92762">
      <w:bodyDiv w:val="1"/>
      <w:marLeft w:val="0"/>
      <w:marRight w:val="0"/>
      <w:marTop w:val="0"/>
      <w:marBottom w:val="0"/>
      <w:divBdr>
        <w:top w:val="none" w:sz="0" w:space="0" w:color="auto"/>
        <w:left w:val="none" w:sz="0" w:space="0" w:color="auto"/>
        <w:bottom w:val="none" w:sz="0" w:space="0" w:color="auto"/>
        <w:right w:val="none" w:sz="0" w:space="0" w:color="auto"/>
      </w:divBdr>
    </w:div>
    <w:div w:id="534734094">
      <w:bodyDiv w:val="1"/>
      <w:marLeft w:val="0"/>
      <w:marRight w:val="0"/>
      <w:marTop w:val="0"/>
      <w:marBottom w:val="0"/>
      <w:divBdr>
        <w:top w:val="none" w:sz="0" w:space="0" w:color="auto"/>
        <w:left w:val="none" w:sz="0" w:space="0" w:color="auto"/>
        <w:bottom w:val="none" w:sz="0" w:space="0" w:color="auto"/>
        <w:right w:val="none" w:sz="0" w:space="0" w:color="auto"/>
      </w:divBdr>
    </w:div>
    <w:div w:id="598103812">
      <w:bodyDiv w:val="1"/>
      <w:marLeft w:val="0"/>
      <w:marRight w:val="0"/>
      <w:marTop w:val="0"/>
      <w:marBottom w:val="0"/>
      <w:divBdr>
        <w:top w:val="none" w:sz="0" w:space="0" w:color="auto"/>
        <w:left w:val="none" w:sz="0" w:space="0" w:color="auto"/>
        <w:bottom w:val="none" w:sz="0" w:space="0" w:color="auto"/>
        <w:right w:val="none" w:sz="0" w:space="0" w:color="auto"/>
      </w:divBdr>
    </w:div>
    <w:div w:id="680199691">
      <w:bodyDiv w:val="1"/>
      <w:marLeft w:val="0"/>
      <w:marRight w:val="0"/>
      <w:marTop w:val="0"/>
      <w:marBottom w:val="0"/>
      <w:divBdr>
        <w:top w:val="none" w:sz="0" w:space="0" w:color="auto"/>
        <w:left w:val="none" w:sz="0" w:space="0" w:color="auto"/>
        <w:bottom w:val="none" w:sz="0" w:space="0" w:color="auto"/>
        <w:right w:val="none" w:sz="0" w:space="0" w:color="auto"/>
      </w:divBdr>
      <w:divsChild>
        <w:div w:id="1583027966">
          <w:marLeft w:val="0"/>
          <w:marRight w:val="0"/>
          <w:marTop w:val="0"/>
          <w:marBottom w:val="0"/>
          <w:divBdr>
            <w:top w:val="none" w:sz="0" w:space="0" w:color="auto"/>
            <w:left w:val="none" w:sz="0" w:space="0" w:color="auto"/>
            <w:bottom w:val="none" w:sz="0" w:space="0" w:color="auto"/>
            <w:right w:val="none" w:sz="0" w:space="0" w:color="auto"/>
          </w:divBdr>
          <w:divsChild>
            <w:div w:id="879165723">
              <w:marLeft w:val="0"/>
              <w:marRight w:val="0"/>
              <w:marTop w:val="0"/>
              <w:marBottom w:val="0"/>
              <w:divBdr>
                <w:top w:val="none" w:sz="0" w:space="0" w:color="auto"/>
                <w:left w:val="none" w:sz="0" w:space="0" w:color="auto"/>
                <w:bottom w:val="none" w:sz="0" w:space="0" w:color="auto"/>
                <w:right w:val="none" w:sz="0" w:space="0" w:color="auto"/>
              </w:divBdr>
              <w:divsChild>
                <w:div w:id="594754612">
                  <w:marLeft w:val="0"/>
                  <w:marRight w:val="0"/>
                  <w:marTop w:val="0"/>
                  <w:marBottom w:val="0"/>
                  <w:divBdr>
                    <w:top w:val="none" w:sz="0" w:space="0" w:color="auto"/>
                    <w:left w:val="none" w:sz="0" w:space="0" w:color="auto"/>
                    <w:bottom w:val="none" w:sz="0" w:space="0" w:color="auto"/>
                    <w:right w:val="none" w:sz="0" w:space="0" w:color="auto"/>
                  </w:divBdr>
                  <w:divsChild>
                    <w:div w:id="1283226694">
                      <w:marLeft w:val="0"/>
                      <w:marRight w:val="0"/>
                      <w:marTop w:val="0"/>
                      <w:marBottom w:val="0"/>
                      <w:divBdr>
                        <w:top w:val="none" w:sz="0" w:space="0" w:color="auto"/>
                        <w:left w:val="none" w:sz="0" w:space="0" w:color="auto"/>
                        <w:bottom w:val="none" w:sz="0" w:space="0" w:color="auto"/>
                        <w:right w:val="none" w:sz="0" w:space="0" w:color="auto"/>
                      </w:divBdr>
                      <w:divsChild>
                        <w:div w:id="314535886">
                          <w:marLeft w:val="0"/>
                          <w:marRight w:val="0"/>
                          <w:marTop w:val="0"/>
                          <w:marBottom w:val="0"/>
                          <w:divBdr>
                            <w:top w:val="none" w:sz="0" w:space="0" w:color="auto"/>
                            <w:left w:val="none" w:sz="0" w:space="0" w:color="auto"/>
                            <w:bottom w:val="none" w:sz="0" w:space="0" w:color="auto"/>
                            <w:right w:val="none" w:sz="0" w:space="0" w:color="auto"/>
                          </w:divBdr>
                          <w:divsChild>
                            <w:div w:id="1840659294">
                              <w:marLeft w:val="0"/>
                              <w:marRight w:val="0"/>
                              <w:marTop w:val="0"/>
                              <w:marBottom w:val="0"/>
                              <w:divBdr>
                                <w:top w:val="none" w:sz="0" w:space="0" w:color="auto"/>
                                <w:left w:val="none" w:sz="0" w:space="0" w:color="auto"/>
                                <w:bottom w:val="none" w:sz="0" w:space="0" w:color="auto"/>
                                <w:right w:val="none" w:sz="0" w:space="0" w:color="auto"/>
                              </w:divBdr>
                              <w:divsChild>
                                <w:div w:id="921452298">
                                  <w:marLeft w:val="0"/>
                                  <w:marRight w:val="0"/>
                                  <w:marTop w:val="0"/>
                                  <w:marBottom w:val="0"/>
                                  <w:divBdr>
                                    <w:top w:val="none" w:sz="0" w:space="0" w:color="auto"/>
                                    <w:left w:val="none" w:sz="0" w:space="0" w:color="auto"/>
                                    <w:bottom w:val="none" w:sz="0" w:space="0" w:color="auto"/>
                                    <w:right w:val="none" w:sz="0" w:space="0" w:color="auto"/>
                                  </w:divBdr>
                                  <w:divsChild>
                                    <w:div w:id="105006106">
                                      <w:marLeft w:val="0"/>
                                      <w:marRight w:val="0"/>
                                      <w:marTop w:val="0"/>
                                      <w:marBottom w:val="0"/>
                                      <w:divBdr>
                                        <w:top w:val="none" w:sz="0" w:space="0" w:color="auto"/>
                                        <w:left w:val="none" w:sz="0" w:space="0" w:color="auto"/>
                                        <w:bottom w:val="none" w:sz="0" w:space="0" w:color="auto"/>
                                        <w:right w:val="none" w:sz="0" w:space="0" w:color="auto"/>
                                      </w:divBdr>
                                      <w:divsChild>
                                        <w:div w:id="1598446702">
                                          <w:marLeft w:val="0"/>
                                          <w:marRight w:val="0"/>
                                          <w:marTop w:val="0"/>
                                          <w:marBottom w:val="0"/>
                                          <w:divBdr>
                                            <w:top w:val="none" w:sz="0" w:space="0" w:color="auto"/>
                                            <w:left w:val="none" w:sz="0" w:space="0" w:color="auto"/>
                                            <w:bottom w:val="none" w:sz="0" w:space="0" w:color="auto"/>
                                            <w:right w:val="none" w:sz="0" w:space="0" w:color="auto"/>
                                          </w:divBdr>
                                          <w:divsChild>
                                            <w:div w:id="2139909454">
                                              <w:marLeft w:val="0"/>
                                              <w:marRight w:val="0"/>
                                              <w:marTop w:val="0"/>
                                              <w:marBottom w:val="0"/>
                                              <w:divBdr>
                                                <w:top w:val="none" w:sz="0" w:space="0" w:color="auto"/>
                                                <w:left w:val="none" w:sz="0" w:space="0" w:color="auto"/>
                                                <w:bottom w:val="none" w:sz="0" w:space="0" w:color="auto"/>
                                                <w:right w:val="none" w:sz="0" w:space="0" w:color="auto"/>
                                              </w:divBdr>
                                              <w:divsChild>
                                                <w:div w:id="1773743954">
                                                  <w:marLeft w:val="0"/>
                                                  <w:marRight w:val="0"/>
                                                  <w:marTop w:val="0"/>
                                                  <w:marBottom w:val="0"/>
                                                  <w:divBdr>
                                                    <w:top w:val="none" w:sz="0" w:space="0" w:color="auto"/>
                                                    <w:left w:val="none" w:sz="0" w:space="0" w:color="auto"/>
                                                    <w:bottom w:val="none" w:sz="0" w:space="0" w:color="auto"/>
                                                    <w:right w:val="none" w:sz="0" w:space="0" w:color="auto"/>
                                                  </w:divBdr>
                                                  <w:divsChild>
                                                    <w:div w:id="355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29756">
                                          <w:marLeft w:val="0"/>
                                          <w:marRight w:val="0"/>
                                          <w:marTop w:val="0"/>
                                          <w:marBottom w:val="0"/>
                                          <w:divBdr>
                                            <w:top w:val="none" w:sz="0" w:space="0" w:color="auto"/>
                                            <w:left w:val="none" w:sz="0" w:space="0" w:color="auto"/>
                                            <w:bottom w:val="none" w:sz="0" w:space="0" w:color="auto"/>
                                            <w:right w:val="none" w:sz="0" w:space="0" w:color="auto"/>
                                          </w:divBdr>
                                          <w:divsChild>
                                            <w:div w:id="926889719">
                                              <w:marLeft w:val="0"/>
                                              <w:marRight w:val="0"/>
                                              <w:marTop w:val="0"/>
                                              <w:marBottom w:val="0"/>
                                              <w:divBdr>
                                                <w:top w:val="none" w:sz="0" w:space="0" w:color="auto"/>
                                                <w:left w:val="none" w:sz="0" w:space="0" w:color="auto"/>
                                                <w:bottom w:val="none" w:sz="0" w:space="0" w:color="auto"/>
                                                <w:right w:val="none" w:sz="0" w:space="0" w:color="auto"/>
                                              </w:divBdr>
                                              <w:divsChild>
                                                <w:div w:id="38445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9162445">
      <w:bodyDiv w:val="1"/>
      <w:marLeft w:val="0"/>
      <w:marRight w:val="0"/>
      <w:marTop w:val="0"/>
      <w:marBottom w:val="0"/>
      <w:divBdr>
        <w:top w:val="none" w:sz="0" w:space="0" w:color="auto"/>
        <w:left w:val="none" w:sz="0" w:space="0" w:color="auto"/>
        <w:bottom w:val="none" w:sz="0" w:space="0" w:color="auto"/>
        <w:right w:val="none" w:sz="0" w:space="0" w:color="auto"/>
      </w:divBdr>
    </w:div>
    <w:div w:id="1187018901">
      <w:bodyDiv w:val="1"/>
      <w:marLeft w:val="0"/>
      <w:marRight w:val="0"/>
      <w:marTop w:val="0"/>
      <w:marBottom w:val="0"/>
      <w:divBdr>
        <w:top w:val="none" w:sz="0" w:space="0" w:color="auto"/>
        <w:left w:val="none" w:sz="0" w:space="0" w:color="auto"/>
        <w:bottom w:val="none" w:sz="0" w:space="0" w:color="auto"/>
        <w:right w:val="none" w:sz="0" w:space="0" w:color="auto"/>
      </w:divBdr>
    </w:div>
    <w:div w:id="1673600453">
      <w:bodyDiv w:val="1"/>
      <w:marLeft w:val="0"/>
      <w:marRight w:val="0"/>
      <w:marTop w:val="0"/>
      <w:marBottom w:val="0"/>
      <w:divBdr>
        <w:top w:val="none" w:sz="0" w:space="0" w:color="auto"/>
        <w:left w:val="none" w:sz="0" w:space="0" w:color="auto"/>
        <w:bottom w:val="none" w:sz="0" w:space="0" w:color="auto"/>
        <w:right w:val="none" w:sz="0" w:space="0" w:color="auto"/>
      </w:divBdr>
    </w:div>
    <w:div w:id="1728526079">
      <w:bodyDiv w:val="1"/>
      <w:marLeft w:val="0"/>
      <w:marRight w:val="0"/>
      <w:marTop w:val="0"/>
      <w:marBottom w:val="0"/>
      <w:divBdr>
        <w:top w:val="none" w:sz="0" w:space="0" w:color="auto"/>
        <w:left w:val="none" w:sz="0" w:space="0" w:color="auto"/>
        <w:bottom w:val="none" w:sz="0" w:space="0" w:color="auto"/>
        <w:right w:val="none" w:sz="0" w:space="0" w:color="auto"/>
      </w:divBdr>
    </w:div>
    <w:div w:id="1757895982">
      <w:bodyDiv w:val="1"/>
      <w:marLeft w:val="0"/>
      <w:marRight w:val="0"/>
      <w:marTop w:val="0"/>
      <w:marBottom w:val="0"/>
      <w:divBdr>
        <w:top w:val="none" w:sz="0" w:space="0" w:color="auto"/>
        <w:left w:val="none" w:sz="0" w:space="0" w:color="auto"/>
        <w:bottom w:val="none" w:sz="0" w:space="0" w:color="auto"/>
        <w:right w:val="none" w:sz="0" w:space="0" w:color="auto"/>
      </w:divBdr>
    </w:div>
    <w:div w:id="207489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5834</Words>
  <Characters>34421</Characters>
  <Application>Microsoft Office Word</Application>
  <DocSecurity>0</DocSecurity>
  <Lines>764</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UBAKAR SIDIQ AMINU</cp:lastModifiedBy>
  <cp:revision>3</cp:revision>
  <dcterms:created xsi:type="dcterms:W3CDTF">2025-08-25T12:29:00Z</dcterms:created>
  <dcterms:modified xsi:type="dcterms:W3CDTF">2025-08-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4e463f-61d3-49c9-b13a-242337632a82</vt:lpwstr>
  </property>
</Properties>
</file>